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C4BF6" w14:textId="047597C0" w:rsidR="00045FAC" w:rsidRDefault="00045FAC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Table A1: </w:t>
      </w:r>
      <w:r w:rsidRPr="00D007D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Pooled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r</w:t>
      </w:r>
      <w:r w:rsidRPr="00D007D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egression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r</w:t>
      </w:r>
      <w:r w:rsidRPr="00D007D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esults for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w</w:t>
      </w:r>
      <w:r w:rsidRPr="00D007D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age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p</w:t>
      </w:r>
      <w:r w:rsidRPr="00D007D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enalty for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m</w:t>
      </w:r>
      <w:r w:rsidRPr="00D007DD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others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(</w:t>
      </w:r>
      <w:r w:rsidR="00A91360" w:rsidRPr="00A91360">
        <w:rPr>
          <w:rFonts w:ascii="Times New Roman" w:hAnsi="Times New Roman" w:cs="Times New Roman"/>
          <w:i/>
          <w:sz w:val="24"/>
          <w:szCs w:val="24"/>
          <w:lang w:val="en-US"/>
        </w:rPr>
        <w:t>b</w:t>
      </w:r>
      <w:r w:rsidRPr="00FE1B04">
        <w:rPr>
          <w:rFonts w:ascii="Times New Roman" w:hAnsi="Times New Roman" w:cs="Times New Roman"/>
          <w:i/>
          <w:sz w:val="24"/>
          <w:szCs w:val="24"/>
          <w:lang w:val="en-US"/>
        </w:rPr>
        <w:t xml:space="preserve">ased on </w:t>
      </w:r>
      <w:r w:rsidR="00A91360">
        <w:rPr>
          <w:rFonts w:ascii="Times New Roman" w:hAnsi="Times New Roman" w:cs="Times New Roman"/>
          <w:i/>
          <w:sz w:val="24"/>
          <w:szCs w:val="24"/>
          <w:lang w:val="en-US"/>
        </w:rPr>
        <w:t>m</w:t>
      </w:r>
      <w:r w:rsidRPr="00FE1B04">
        <w:rPr>
          <w:rFonts w:ascii="Times New Roman" w:hAnsi="Times New Roman" w:cs="Times New Roman"/>
          <w:i/>
          <w:sz w:val="24"/>
          <w:szCs w:val="24"/>
          <w:lang w:val="en-US"/>
        </w:rPr>
        <w:t xml:space="preserve">onthly </w:t>
      </w:r>
      <w:r w:rsidR="00A91360">
        <w:rPr>
          <w:rFonts w:ascii="Times New Roman" w:hAnsi="Times New Roman" w:cs="Times New Roman"/>
          <w:i/>
          <w:sz w:val="24"/>
          <w:szCs w:val="24"/>
          <w:lang w:val="en-US"/>
        </w:rPr>
        <w:t>e</w:t>
      </w:r>
      <w:r w:rsidRPr="00FE1B04">
        <w:rPr>
          <w:rFonts w:ascii="Times New Roman" w:hAnsi="Times New Roman" w:cs="Times New Roman"/>
          <w:i/>
          <w:sz w:val="24"/>
          <w:szCs w:val="24"/>
          <w:lang w:val="en-US"/>
        </w:rPr>
        <w:t>arnings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)</w:t>
      </w:r>
    </w:p>
    <w:tbl>
      <w:tblPr>
        <w:tblStyle w:val="TableGrid"/>
        <w:tblW w:w="9701" w:type="dxa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1984"/>
        <w:gridCol w:w="1626"/>
        <w:gridCol w:w="1701"/>
        <w:gridCol w:w="1701"/>
        <w:gridCol w:w="1701"/>
      </w:tblGrid>
      <w:tr w:rsidR="00045FAC" w:rsidRPr="006E388D" w14:paraId="10D2CD55" w14:textId="77777777" w:rsidTr="00C62F4A">
        <w:trPr>
          <w:jc w:val="center"/>
        </w:trPr>
        <w:tc>
          <w:tcPr>
            <w:tcW w:w="988" w:type="dxa"/>
          </w:tcPr>
          <w:p w14:paraId="064AE86C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02C338BA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6729" w:type="dxa"/>
            <w:gridSpan w:val="4"/>
          </w:tcPr>
          <w:p w14:paraId="1663E19C" w14:textId="77777777" w:rsidR="00045FAC" w:rsidRPr="00402B23" w:rsidRDefault="00045FAC" w:rsidP="00C62F4A">
            <w:pPr>
              <w:jc w:val="center"/>
              <w:rPr>
                <w:rFonts w:ascii="Times New Roman" w:hAnsi="Times New Roman" w:cs="Times New Roman"/>
                <w:iCs/>
                <w:highlight w:val="yellow"/>
                <w:lang w:val="en-US"/>
              </w:rPr>
            </w:pPr>
            <w:r w:rsidRPr="00402B23">
              <w:rPr>
                <w:rFonts w:ascii="Times New Roman" w:hAnsi="Times New Roman" w:cs="Times New Roman"/>
                <w:iCs/>
                <w:lang w:val="en-US"/>
              </w:rPr>
              <w:t>Models</w:t>
            </w:r>
          </w:p>
        </w:tc>
      </w:tr>
      <w:tr w:rsidR="00045FAC" w:rsidRPr="006E388D" w14:paraId="5D1BAFC2" w14:textId="77777777" w:rsidTr="00C62F4A">
        <w:trPr>
          <w:jc w:val="center"/>
        </w:trPr>
        <w:tc>
          <w:tcPr>
            <w:tcW w:w="988" w:type="dxa"/>
            <w:vAlign w:val="center"/>
          </w:tcPr>
          <w:p w14:paraId="021BEE14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04893196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Categories</w:t>
            </w:r>
          </w:p>
        </w:tc>
        <w:tc>
          <w:tcPr>
            <w:tcW w:w="1626" w:type="dxa"/>
            <w:vAlign w:val="center"/>
          </w:tcPr>
          <w:p w14:paraId="1E400371" w14:textId="7B7CF4D0" w:rsidR="00045FAC" w:rsidRPr="003F7FF1" w:rsidRDefault="00045FAC" w:rsidP="00C62F4A">
            <w:pPr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  <w:lang w:val="en-US" w:eastAsia="tr-TR"/>
              </w:rPr>
            </w:pPr>
            <w:r w:rsidRPr="003F7FF1">
              <w:rPr>
                <w:rFonts w:ascii="Times New Roman" w:eastAsia="Times New Roman" w:hAnsi="Times New Roman" w:cs="Times New Roman"/>
                <w:color w:val="000000"/>
                <w:szCs w:val="20"/>
                <w:lang w:val="en-US" w:eastAsia="tr-TR"/>
              </w:rPr>
              <w:t>1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Cs w:val="20"/>
                <w:lang w:val="en-US" w:eastAsia="tr-TR"/>
              </w:rPr>
              <w:t>.</w:t>
            </w:r>
            <w:r w:rsidRPr="003F7FF1">
              <w:rPr>
                <w:rFonts w:ascii="Times New Roman" w:eastAsia="Times New Roman" w:hAnsi="Times New Roman" w:cs="Times New Roman"/>
                <w:color w:val="000000"/>
                <w:szCs w:val="20"/>
                <w:lang w:val="en-US" w:eastAsia="tr-TR"/>
              </w:rPr>
              <w:t xml:space="preserve"> Gross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Cs w:val="20"/>
                <w:lang w:val="en-US" w:eastAsia="tr-TR"/>
              </w:rPr>
              <w:t>p</w:t>
            </w:r>
            <w:r w:rsidRPr="003F7FF1">
              <w:rPr>
                <w:rFonts w:ascii="Times New Roman" w:eastAsia="Times New Roman" w:hAnsi="Times New Roman" w:cs="Times New Roman"/>
                <w:color w:val="000000"/>
                <w:szCs w:val="20"/>
                <w:lang w:val="en-US" w:eastAsia="tr-TR"/>
              </w:rPr>
              <w:t>enalty (with no independent variables)</w:t>
            </w:r>
          </w:p>
        </w:tc>
        <w:tc>
          <w:tcPr>
            <w:tcW w:w="1701" w:type="dxa"/>
            <w:vAlign w:val="center"/>
          </w:tcPr>
          <w:p w14:paraId="18D0B626" w14:textId="22BF56D6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2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.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</w:t>
            </w:r>
            <w:r w:rsidRPr="003F7FF1">
              <w:rPr>
                <w:rFonts w:ascii="Times New Roman" w:hAnsi="Times New Roman" w:cs="Times New Roman"/>
                <w:i/>
                <w:iCs/>
                <w:szCs w:val="20"/>
                <w:lang w:val="en-US"/>
              </w:rPr>
              <w:t>Inc.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Individual characteristics </w:t>
            </w:r>
          </w:p>
        </w:tc>
        <w:tc>
          <w:tcPr>
            <w:tcW w:w="1701" w:type="dxa"/>
            <w:vAlign w:val="center"/>
          </w:tcPr>
          <w:p w14:paraId="19E88B90" w14:textId="77777777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  <w:p w14:paraId="093ED48B" w14:textId="57EA0380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.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</w:t>
            </w:r>
            <w:r w:rsidRPr="003F7FF1">
              <w:rPr>
                <w:rFonts w:ascii="Times New Roman" w:hAnsi="Times New Roman" w:cs="Times New Roman"/>
                <w:i/>
                <w:iCs/>
                <w:szCs w:val="20"/>
                <w:lang w:val="en-US"/>
              </w:rPr>
              <w:t>Inc.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Labor market experience</w:t>
            </w:r>
          </w:p>
          <w:p w14:paraId="4A6C7D53" w14:textId="77777777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  <w:p w14:paraId="3F10AA6A" w14:textId="77777777" w:rsidR="00045FAC" w:rsidRPr="003F7FF1" w:rsidRDefault="00045FAC" w:rsidP="00C62F4A">
            <w:pPr>
              <w:jc w:val="center"/>
              <w:rPr>
                <w:rFonts w:ascii="Times New Roman" w:eastAsia="Times New Roman" w:hAnsi="Times New Roman" w:cs="Times New Roman"/>
                <w:color w:val="000000"/>
                <w:szCs w:val="20"/>
                <w:lang w:val="en-US" w:eastAsia="tr-TR"/>
              </w:rPr>
            </w:pPr>
          </w:p>
        </w:tc>
        <w:tc>
          <w:tcPr>
            <w:tcW w:w="1701" w:type="dxa"/>
            <w:vAlign w:val="center"/>
          </w:tcPr>
          <w:p w14:paraId="7D666ACA" w14:textId="41C89CC8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.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</w:t>
            </w:r>
            <w:r w:rsidRPr="003F7FF1">
              <w:rPr>
                <w:rFonts w:ascii="Times New Roman" w:hAnsi="Times New Roman" w:cs="Times New Roman"/>
                <w:i/>
                <w:iCs/>
                <w:szCs w:val="20"/>
                <w:lang w:val="en-US"/>
              </w:rPr>
              <w:t>Inc.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Job setting </w:t>
            </w:r>
          </w:p>
        </w:tc>
      </w:tr>
      <w:tr w:rsidR="00045FAC" w:rsidRPr="006E388D" w14:paraId="1E6AC952" w14:textId="77777777" w:rsidTr="00C62F4A">
        <w:trPr>
          <w:jc w:val="center"/>
        </w:trPr>
        <w:tc>
          <w:tcPr>
            <w:tcW w:w="988" w:type="dxa"/>
            <w:vMerge w:val="restart"/>
            <w:vAlign w:val="center"/>
          </w:tcPr>
          <w:p w14:paraId="0A32805E" w14:textId="77777777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All</w:t>
            </w:r>
          </w:p>
        </w:tc>
        <w:tc>
          <w:tcPr>
            <w:tcW w:w="1984" w:type="dxa"/>
            <w:vMerge w:val="restart"/>
            <w:vAlign w:val="center"/>
          </w:tcPr>
          <w:p w14:paraId="4E735649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All</w:t>
            </w:r>
          </w:p>
        </w:tc>
        <w:tc>
          <w:tcPr>
            <w:tcW w:w="1626" w:type="dxa"/>
            <w:vAlign w:val="center"/>
          </w:tcPr>
          <w:p w14:paraId="39C21AF1" w14:textId="639476D2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2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4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3***</w:t>
            </w:r>
          </w:p>
        </w:tc>
        <w:tc>
          <w:tcPr>
            <w:tcW w:w="1701" w:type="dxa"/>
            <w:vAlign w:val="center"/>
          </w:tcPr>
          <w:p w14:paraId="66906305" w14:textId="64A700E8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19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19"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szCs w:val="19"/>
                <w:lang w:val="en-US"/>
              </w:rPr>
              <w:t>0.0</w:t>
            </w:r>
            <w:r w:rsidR="00045FAC">
              <w:rPr>
                <w:rFonts w:ascii="Times New Roman" w:hAnsi="Times New Roman" w:cs="Times New Roman"/>
                <w:iCs/>
                <w:szCs w:val="19"/>
                <w:lang w:val="en-US"/>
              </w:rPr>
              <w:t>3</w:t>
            </w:r>
            <w:r w:rsidR="00A027CB">
              <w:rPr>
                <w:rFonts w:ascii="Times New Roman" w:hAnsi="Times New Roman" w:cs="Times New Roman"/>
                <w:iCs/>
                <w:szCs w:val="19"/>
                <w:lang w:val="en-US"/>
              </w:rPr>
              <w:t>5</w:t>
            </w:r>
            <w:r w:rsidR="00045FAC" w:rsidRPr="003F7FF1">
              <w:rPr>
                <w:rFonts w:ascii="Times New Roman" w:hAnsi="Times New Roman" w:cs="Times New Roman"/>
                <w:iCs/>
                <w:szCs w:val="19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4C339DFE" w14:textId="614F61A5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19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19"/>
                <w:lang w:val="en-US"/>
              </w:rPr>
              <w:t>–</w:t>
            </w:r>
            <w:r w:rsidR="00045FAC">
              <w:rPr>
                <w:rFonts w:ascii="Times New Roman" w:hAnsi="Times New Roman" w:cs="Times New Roman"/>
                <w:iCs/>
                <w:szCs w:val="19"/>
                <w:lang w:val="en-US"/>
              </w:rPr>
              <w:t>0.0</w:t>
            </w:r>
            <w:r w:rsidR="00A027CB">
              <w:rPr>
                <w:rFonts w:ascii="Times New Roman" w:hAnsi="Times New Roman" w:cs="Times New Roman"/>
                <w:iCs/>
                <w:szCs w:val="19"/>
                <w:lang w:val="en-US"/>
              </w:rPr>
              <w:t>29</w:t>
            </w:r>
            <w:r w:rsidR="00045FAC">
              <w:rPr>
                <w:rFonts w:ascii="Times New Roman" w:hAnsi="Times New Roman" w:cs="Times New Roman"/>
                <w:iCs/>
                <w:szCs w:val="19"/>
                <w:lang w:val="en-US"/>
              </w:rPr>
              <w:t>***</w:t>
            </w:r>
          </w:p>
        </w:tc>
        <w:tc>
          <w:tcPr>
            <w:tcW w:w="1701" w:type="dxa"/>
          </w:tcPr>
          <w:p w14:paraId="7340F7AE" w14:textId="6E7084DC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19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19"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szCs w:val="19"/>
                <w:lang w:val="en-US"/>
              </w:rPr>
              <w:t>0.0</w:t>
            </w:r>
            <w:r w:rsidR="00A027CB">
              <w:rPr>
                <w:rFonts w:ascii="Times New Roman" w:hAnsi="Times New Roman" w:cs="Times New Roman"/>
                <w:iCs/>
                <w:szCs w:val="19"/>
                <w:lang w:val="en-US"/>
              </w:rPr>
              <w:t>24</w:t>
            </w:r>
            <w:r w:rsidR="00045FAC" w:rsidRPr="003F7FF1">
              <w:rPr>
                <w:rFonts w:ascii="Times New Roman" w:hAnsi="Times New Roman" w:cs="Times New Roman"/>
                <w:iCs/>
                <w:szCs w:val="19"/>
                <w:lang w:val="en-US"/>
              </w:rPr>
              <w:t>***</w:t>
            </w:r>
          </w:p>
        </w:tc>
      </w:tr>
      <w:tr w:rsidR="00045FAC" w:rsidRPr="006E388D" w14:paraId="7CD4D1CE" w14:textId="77777777" w:rsidTr="00C62F4A">
        <w:trPr>
          <w:jc w:val="center"/>
        </w:trPr>
        <w:tc>
          <w:tcPr>
            <w:tcW w:w="988" w:type="dxa"/>
            <w:vMerge/>
          </w:tcPr>
          <w:p w14:paraId="01BA130E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A799F68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06E52FC7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6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2166AB5A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5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7AC86F2A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5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765D856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4)</w:t>
            </w:r>
          </w:p>
        </w:tc>
      </w:tr>
      <w:tr w:rsidR="00045FAC" w:rsidRPr="006E388D" w14:paraId="02FBDC26" w14:textId="77777777" w:rsidTr="00C62F4A">
        <w:trPr>
          <w:trHeight w:hRule="exact" w:val="227"/>
          <w:jc w:val="center"/>
        </w:trPr>
        <w:tc>
          <w:tcPr>
            <w:tcW w:w="988" w:type="dxa"/>
            <w:vMerge/>
          </w:tcPr>
          <w:p w14:paraId="0B81CDFD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0DC82A05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Age Level</w:t>
            </w:r>
          </w:p>
        </w:tc>
        <w:tc>
          <w:tcPr>
            <w:tcW w:w="1626" w:type="dxa"/>
          </w:tcPr>
          <w:p w14:paraId="5300C3C1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F6296F5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44618A8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02CD532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</w:tr>
      <w:tr w:rsidR="00045FAC" w:rsidRPr="006E388D" w14:paraId="66C7BCB4" w14:textId="77777777" w:rsidTr="00C62F4A">
        <w:trPr>
          <w:jc w:val="center"/>
        </w:trPr>
        <w:tc>
          <w:tcPr>
            <w:tcW w:w="988" w:type="dxa"/>
            <w:vMerge/>
          </w:tcPr>
          <w:p w14:paraId="13395062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18CD8A63" w14:textId="0C86913E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2042A6B9" w14:textId="16C5CA65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257***</w:t>
            </w:r>
          </w:p>
        </w:tc>
        <w:tc>
          <w:tcPr>
            <w:tcW w:w="1701" w:type="dxa"/>
            <w:vAlign w:val="center"/>
          </w:tcPr>
          <w:p w14:paraId="3802C7DF" w14:textId="347B4E9F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A027CB">
              <w:rPr>
                <w:rFonts w:ascii="Times New Roman" w:hAnsi="Times New Roman" w:cs="Times New Roman"/>
                <w:iCs/>
                <w:szCs w:val="20"/>
                <w:lang w:val="en-US"/>
              </w:rPr>
              <w:t>28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5DBA867C" w14:textId="5571A04F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A027CB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</w:tcPr>
          <w:p w14:paraId="57C62008" w14:textId="7A3EE562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A027CB">
              <w:rPr>
                <w:rFonts w:ascii="Times New Roman" w:hAnsi="Times New Roman" w:cs="Times New Roman"/>
                <w:iCs/>
                <w:szCs w:val="20"/>
                <w:lang w:val="en-US"/>
              </w:rPr>
              <w:t>40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</w:tr>
      <w:tr w:rsidR="00045FAC" w:rsidRPr="006E388D" w14:paraId="512B2AB2" w14:textId="77777777" w:rsidTr="00C62F4A">
        <w:trPr>
          <w:jc w:val="center"/>
        </w:trPr>
        <w:tc>
          <w:tcPr>
            <w:tcW w:w="988" w:type="dxa"/>
            <w:vMerge/>
          </w:tcPr>
          <w:p w14:paraId="179F3184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13B4C8D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6AF48E8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8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430C613A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7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4CFAD0E6" w14:textId="30F2FA08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A027CB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6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4D2CF7CC" w14:textId="7F5A362E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A027CB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5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</w:tr>
      <w:tr w:rsidR="00045FAC" w:rsidRPr="006E388D" w14:paraId="39502766" w14:textId="77777777" w:rsidTr="00C62F4A">
        <w:trPr>
          <w:trHeight w:hRule="exact" w:val="170"/>
          <w:jc w:val="center"/>
        </w:trPr>
        <w:tc>
          <w:tcPr>
            <w:tcW w:w="988" w:type="dxa"/>
            <w:vMerge/>
          </w:tcPr>
          <w:p w14:paraId="0011C37D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44853733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</w:tcPr>
          <w:p w14:paraId="45A3807C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C84FE2C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0517B1C2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90B15CC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</w:tr>
      <w:tr w:rsidR="00045FAC" w:rsidRPr="006E388D" w14:paraId="269DAC32" w14:textId="77777777" w:rsidTr="00C62F4A">
        <w:trPr>
          <w:jc w:val="center"/>
        </w:trPr>
        <w:tc>
          <w:tcPr>
            <w:tcW w:w="988" w:type="dxa"/>
            <w:vMerge/>
          </w:tcPr>
          <w:p w14:paraId="53044A4C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66A32212" w14:textId="543CF7CE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1B5EEBED" w14:textId="68381282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180***</w:t>
            </w:r>
          </w:p>
        </w:tc>
        <w:tc>
          <w:tcPr>
            <w:tcW w:w="1701" w:type="dxa"/>
            <w:vAlign w:val="center"/>
          </w:tcPr>
          <w:p w14:paraId="238D9F58" w14:textId="6ADEB3C9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A027CB">
              <w:rPr>
                <w:rFonts w:ascii="Times New Roman" w:hAnsi="Times New Roman" w:cs="Times New Roman"/>
                <w:iCs/>
                <w:szCs w:val="20"/>
                <w:lang w:val="en-US"/>
              </w:rPr>
              <w:t>39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0B26A7F2" w14:textId="3B678390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A027CB">
              <w:rPr>
                <w:rFonts w:ascii="Times New Roman" w:hAnsi="Times New Roman" w:cs="Times New Roman"/>
                <w:iCs/>
                <w:szCs w:val="20"/>
                <w:lang w:val="en-US"/>
              </w:rPr>
              <w:t>14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</w:t>
            </w:r>
          </w:p>
        </w:tc>
        <w:tc>
          <w:tcPr>
            <w:tcW w:w="1701" w:type="dxa"/>
          </w:tcPr>
          <w:p w14:paraId="6505B27F" w14:textId="5E530CF2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A027CB">
              <w:rPr>
                <w:rFonts w:ascii="Times New Roman" w:hAnsi="Times New Roman" w:cs="Times New Roman"/>
                <w:iCs/>
                <w:szCs w:val="20"/>
                <w:lang w:val="en-US"/>
              </w:rPr>
              <w:t>09</w:t>
            </w:r>
          </w:p>
        </w:tc>
      </w:tr>
      <w:tr w:rsidR="00045FAC" w:rsidRPr="006E388D" w14:paraId="3E6343D9" w14:textId="77777777" w:rsidTr="00C62F4A">
        <w:trPr>
          <w:jc w:val="center"/>
        </w:trPr>
        <w:tc>
          <w:tcPr>
            <w:tcW w:w="988" w:type="dxa"/>
            <w:vMerge/>
          </w:tcPr>
          <w:p w14:paraId="09E3CFE3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03AAE327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4DD8FEAC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11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18AEEC7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9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09B28539" w14:textId="0D050884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A027CB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7</w:t>
            </w:r>
            <w:r w:rsidRPr="00804E50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20AD961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7)</w:t>
            </w:r>
          </w:p>
        </w:tc>
      </w:tr>
      <w:tr w:rsidR="00045FAC" w:rsidRPr="006E388D" w14:paraId="24EF9DE4" w14:textId="77777777" w:rsidTr="00C62F4A">
        <w:trPr>
          <w:trHeight w:val="227"/>
          <w:jc w:val="center"/>
        </w:trPr>
        <w:tc>
          <w:tcPr>
            <w:tcW w:w="988" w:type="dxa"/>
            <w:vMerge/>
          </w:tcPr>
          <w:p w14:paraId="012EB9B9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7897922B" w14:textId="25C05F69" w:rsidR="00045FAC" w:rsidRPr="002C06D5" w:rsidRDefault="00045FAC" w:rsidP="00C62F4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 xml:space="preserve">Education and </w:t>
            </w:r>
            <w:r w:rsidR="00A91360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a</w:t>
            </w: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 xml:space="preserve">ge </w:t>
            </w:r>
            <w:r w:rsidR="00A91360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l</w:t>
            </w: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evel</w:t>
            </w:r>
          </w:p>
        </w:tc>
        <w:tc>
          <w:tcPr>
            <w:tcW w:w="1626" w:type="dxa"/>
            <w:vAlign w:val="center"/>
          </w:tcPr>
          <w:p w14:paraId="69CF830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8E21E86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75B9CDFF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7420AF3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3C3F518A" w14:textId="77777777" w:rsidTr="00C62F4A">
        <w:trPr>
          <w:jc w:val="center"/>
        </w:trPr>
        <w:tc>
          <w:tcPr>
            <w:tcW w:w="988" w:type="dxa"/>
            <w:vMerge/>
          </w:tcPr>
          <w:p w14:paraId="1788E881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7A4C6AEF" w14:textId="1987F0FA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L &amp; 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60AF5D5D" w14:textId="6941C735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199***</w:t>
            </w:r>
          </w:p>
        </w:tc>
        <w:tc>
          <w:tcPr>
            <w:tcW w:w="1701" w:type="dxa"/>
            <w:vAlign w:val="center"/>
          </w:tcPr>
          <w:p w14:paraId="429DB371" w14:textId="3750115F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</w:t>
            </w:r>
            <w:r w:rsidR="005136EB">
              <w:rPr>
                <w:rFonts w:ascii="Times New Roman" w:hAnsi="Times New Roman" w:cs="Times New Roman"/>
                <w:iCs/>
                <w:szCs w:val="20"/>
                <w:lang w:val="en-US"/>
              </w:rPr>
              <w:t>112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36F9DD27" w14:textId="31DC2E2A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</w:t>
            </w:r>
            <w:r w:rsidR="005136EB">
              <w:rPr>
                <w:rFonts w:ascii="Times New Roman" w:hAnsi="Times New Roman" w:cs="Times New Roman"/>
                <w:iCs/>
                <w:szCs w:val="20"/>
                <w:lang w:val="en-US"/>
              </w:rPr>
              <w:t>039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2AA5F89C" w14:textId="4A488E92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5136EB">
              <w:rPr>
                <w:rFonts w:ascii="Times New Roman" w:hAnsi="Times New Roman" w:cs="Times New Roman"/>
                <w:iCs/>
                <w:szCs w:val="20"/>
                <w:lang w:val="en-US"/>
              </w:rPr>
              <w:t>35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</w:tr>
      <w:tr w:rsidR="00045FAC" w:rsidRPr="006E388D" w14:paraId="1ED96AEF" w14:textId="77777777" w:rsidTr="00C62F4A">
        <w:trPr>
          <w:jc w:val="center"/>
        </w:trPr>
        <w:tc>
          <w:tcPr>
            <w:tcW w:w="988" w:type="dxa"/>
            <w:vMerge/>
          </w:tcPr>
          <w:p w14:paraId="6427DEF1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68A0AC26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76F91D85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4DEE70D9" w14:textId="17240E0E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5136EB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12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4F6C26A6" w14:textId="0DE5D72E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5136EB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9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031384C7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9)</w:t>
            </w:r>
          </w:p>
        </w:tc>
      </w:tr>
      <w:tr w:rsidR="00045FAC" w:rsidRPr="006E388D" w14:paraId="325D7E89" w14:textId="77777777" w:rsidTr="00C62F4A">
        <w:trPr>
          <w:jc w:val="center"/>
        </w:trPr>
        <w:tc>
          <w:tcPr>
            <w:tcW w:w="988" w:type="dxa"/>
            <w:vMerge/>
          </w:tcPr>
          <w:p w14:paraId="15E825DA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0600CA35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6759F49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10964E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070CB2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622EA42F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3215B214" w14:textId="77777777" w:rsidTr="00C62F4A">
        <w:trPr>
          <w:jc w:val="center"/>
        </w:trPr>
        <w:tc>
          <w:tcPr>
            <w:tcW w:w="988" w:type="dxa"/>
            <w:vMerge/>
          </w:tcPr>
          <w:p w14:paraId="47CC10FB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7AB44466" w14:textId="737DA1AF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L &amp; 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70B0E760" w14:textId="56978B17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130***</w:t>
            </w:r>
          </w:p>
        </w:tc>
        <w:tc>
          <w:tcPr>
            <w:tcW w:w="1701" w:type="dxa"/>
            <w:vAlign w:val="center"/>
          </w:tcPr>
          <w:p w14:paraId="4DA9447C" w14:textId="72D9C12E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</w:t>
            </w:r>
            <w:r w:rsidR="005136EB">
              <w:rPr>
                <w:rFonts w:ascii="Times New Roman" w:hAnsi="Times New Roman" w:cs="Times New Roman"/>
                <w:iCs/>
                <w:szCs w:val="20"/>
                <w:lang w:val="en-US"/>
              </w:rPr>
              <w:t>079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71B53790" w14:textId="551BDB4D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5136EB">
              <w:rPr>
                <w:rFonts w:ascii="Times New Roman" w:hAnsi="Times New Roman" w:cs="Times New Roman"/>
                <w:iCs/>
                <w:szCs w:val="20"/>
                <w:lang w:val="en-US"/>
              </w:rPr>
              <w:t>23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50218C71" w14:textId="5DAEE00C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5136EB">
              <w:rPr>
                <w:rFonts w:ascii="Times New Roman" w:hAnsi="Times New Roman" w:cs="Times New Roman"/>
                <w:iCs/>
                <w:szCs w:val="20"/>
                <w:lang w:val="en-US"/>
              </w:rPr>
              <w:t>20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</w:t>
            </w:r>
          </w:p>
        </w:tc>
      </w:tr>
      <w:tr w:rsidR="00045FAC" w:rsidRPr="006E388D" w14:paraId="345FF294" w14:textId="77777777" w:rsidTr="00C62F4A">
        <w:trPr>
          <w:jc w:val="center"/>
        </w:trPr>
        <w:tc>
          <w:tcPr>
            <w:tcW w:w="988" w:type="dxa"/>
            <w:vMerge/>
          </w:tcPr>
          <w:p w14:paraId="055D79BE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6E1424A5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15CEB7B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366BB9C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5DC30B9D" w14:textId="4C1192DD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5136EB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9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1EA17DB3" w14:textId="057A153C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5136EB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8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</w:tr>
      <w:tr w:rsidR="00045FAC" w:rsidRPr="006E388D" w14:paraId="2FBA53FC" w14:textId="77777777" w:rsidTr="00C62F4A">
        <w:trPr>
          <w:jc w:val="center"/>
        </w:trPr>
        <w:tc>
          <w:tcPr>
            <w:tcW w:w="988" w:type="dxa"/>
            <w:vMerge/>
          </w:tcPr>
          <w:p w14:paraId="5FE9D43B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287FCBAE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49B5896F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4663C2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711E229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2C22022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150DF180" w14:textId="77777777" w:rsidTr="00C62F4A">
        <w:trPr>
          <w:jc w:val="center"/>
        </w:trPr>
        <w:tc>
          <w:tcPr>
            <w:tcW w:w="988" w:type="dxa"/>
            <w:vMerge/>
          </w:tcPr>
          <w:p w14:paraId="1A34CA02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763671EF" w14:textId="683F6719" w:rsidR="00045FAC" w:rsidRPr="003F7FF1" w:rsidRDefault="000C5DA8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H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&amp; 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21BDDB68" w14:textId="6D4EB037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10</w:t>
            </w:r>
          </w:p>
        </w:tc>
        <w:tc>
          <w:tcPr>
            <w:tcW w:w="1701" w:type="dxa"/>
            <w:vAlign w:val="center"/>
          </w:tcPr>
          <w:p w14:paraId="0B96E8BF" w14:textId="1FD7E673" w:rsidR="00045FAC" w:rsidRPr="004A6A34" w:rsidRDefault="000C560E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0.017*</w:t>
            </w:r>
          </w:p>
        </w:tc>
        <w:tc>
          <w:tcPr>
            <w:tcW w:w="1701" w:type="dxa"/>
            <w:vAlign w:val="center"/>
          </w:tcPr>
          <w:p w14:paraId="376B9133" w14:textId="5397F42B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CC699F">
              <w:rPr>
                <w:rFonts w:ascii="Times New Roman" w:hAnsi="Times New Roman" w:cs="Times New Roman"/>
                <w:iCs/>
                <w:szCs w:val="20"/>
                <w:lang w:val="en-US"/>
              </w:rPr>
              <w:t>0.043***</w:t>
            </w:r>
          </w:p>
        </w:tc>
        <w:tc>
          <w:tcPr>
            <w:tcW w:w="1701" w:type="dxa"/>
          </w:tcPr>
          <w:p w14:paraId="34AE12A4" w14:textId="2CB24829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CC699F">
              <w:rPr>
                <w:rFonts w:ascii="Times New Roman" w:hAnsi="Times New Roman" w:cs="Times New Roman"/>
                <w:iCs/>
                <w:szCs w:val="20"/>
                <w:lang w:val="en-US"/>
              </w:rPr>
              <w:t>3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9***</w:t>
            </w:r>
          </w:p>
        </w:tc>
      </w:tr>
      <w:tr w:rsidR="00045FAC" w:rsidRPr="006E388D" w14:paraId="12192143" w14:textId="77777777" w:rsidTr="00C62F4A">
        <w:trPr>
          <w:jc w:val="center"/>
        </w:trPr>
        <w:tc>
          <w:tcPr>
            <w:tcW w:w="988" w:type="dxa"/>
            <w:vMerge/>
          </w:tcPr>
          <w:p w14:paraId="52F67FC2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5902186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1562E8A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7)</w:t>
            </w:r>
          </w:p>
        </w:tc>
        <w:tc>
          <w:tcPr>
            <w:tcW w:w="1701" w:type="dxa"/>
            <w:vAlign w:val="center"/>
          </w:tcPr>
          <w:p w14:paraId="0E84E3E8" w14:textId="656BBC2A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0C560E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9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1B27F175" w14:textId="6551A2AE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CC699F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7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6666D57E" w14:textId="74077F22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CC699F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6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</w:tr>
      <w:tr w:rsidR="00045FAC" w:rsidRPr="006E388D" w14:paraId="371FDA85" w14:textId="77777777" w:rsidTr="00C62F4A">
        <w:trPr>
          <w:jc w:val="center"/>
        </w:trPr>
        <w:tc>
          <w:tcPr>
            <w:tcW w:w="988" w:type="dxa"/>
            <w:vMerge/>
          </w:tcPr>
          <w:p w14:paraId="691DBCB0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34DC925E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0CE7DF3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366BFEC1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818F28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201DED2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33DE45A7" w14:textId="77777777" w:rsidTr="00C62F4A">
        <w:trPr>
          <w:jc w:val="center"/>
        </w:trPr>
        <w:tc>
          <w:tcPr>
            <w:tcW w:w="988" w:type="dxa"/>
            <w:vMerge/>
          </w:tcPr>
          <w:p w14:paraId="5C0EE2A0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42190AD0" w14:textId="2F39AAC0" w:rsidR="00045FAC" w:rsidRPr="003F7FF1" w:rsidRDefault="000C5DA8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H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&amp; 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55C09C9C" w14:textId="21154D04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33***</w:t>
            </w:r>
          </w:p>
        </w:tc>
        <w:tc>
          <w:tcPr>
            <w:tcW w:w="1701" w:type="dxa"/>
            <w:vAlign w:val="center"/>
          </w:tcPr>
          <w:p w14:paraId="5944FEB6" w14:textId="04967AD9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0C560E">
              <w:rPr>
                <w:rFonts w:ascii="Times New Roman" w:hAnsi="Times New Roman" w:cs="Times New Roman"/>
                <w:iCs/>
                <w:szCs w:val="20"/>
                <w:lang w:val="en-US"/>
              </w:rPr>
              <w:t>17</w:t>
            </w:r>
          </w:p>
        </w:tc>
        <w:tc>
          <w:tcPr>
            <w:tcW w:w="1701" w:type="dxa"/>
            <w:vAlign w:val="center"/>
          </w:tcPr>
          <w:p w14:paraId="46EC777D" w14:textId="11A2AD52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CC699F">
              <w:rPr>
                <w:rFonts w:ascii="Times New Roman" w:hAnsi="Times New Roman" w:cs="Times New Roman"/>
                <w:iCs/>
                <w:szCs w:val="20"/>
                <w:lang w:val="en-US"/>
              </w:rPr>
              <w:t>0.003</w:t>
            </w:r>
          </w:p>
        </w:tc>
        <w:tc>
          <w:tcPr>
            <w:tcW w:w="1701" w:type="dxa"/>
          </w:tcPr>
          <w:p w14:paraId="78B0DB69" w14:textId="048E60E4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0</w:t>
            </w:r>
            <w:r w:rsidR="00CC699F">
              <w:rPr>
                <w:rFonts w:ascii="Times New Roman" w:hAnsi="Times New Roman" w:cs="Times New Roman"/>
                <w:iCs/>
                <w:szCs w:val="20"/>
                <w:lang w:val="en-US"/>
              </w:rPr>
              <w:t>6</w:t>
            </w:r>
          </w:p>
        </w:tc>
      </w:tr>
      <w:tr w:rsidR="00045FAC" w:rsidRPr="006E388D" w14:paraId="619BEB71" w14:textId="77777777" w:rsidTr="00C62F4A">
        <w:trPr>
          <w:jc w:val="center"/>
        </w:trPr>
        <w:tc>
          <w:tcPr>
            <w:tcW w:w="988" w:type="dxa"/>
            <w:vMerge/>
          </w:tcPr>
          <w:p w14:paraId="7122F0E8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6480DAEE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3E5BD6F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1)</w:t>
            </w:r>
          </w:p>
        </w:tc>
        <w:tc>
          <w:tcPr>
            <w:tcW w:w="1701" w:type="dxa"/>
            <w:vAlign w:val="center"/>
          </w:tcPr>
          <w:p w14:paraId="6452C142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3)</w:t>
            </w:r>
          </w:p>
        </w:tc>
        <w:tc>
          <w:tcPr>
            <w:tcW w:w="1701" w:type="dxa"/>
            <w:vAlign w:val="center"/>
          </w:tcPr>
          <w:p w14:paraId="55CCE0A9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</w:tcPr>
          <w:p w14:paraId="2FD38B83" w14:textId="3FF630EE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</w:t>
            </w:r>
            <w:r w:rsidR="00CC699F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1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</w:tr>
      <w:tr w:rsidR="00045FAC" w:rsidRPr="006E388D" w14:paraId="2EC491CF" w14:textId="77777777" w:rsidTr="00C62F4A">
        <w:trPr>
          <w:jc w:val="center"/>
        </w:trPr>
        <w:tc>
          <w:tcPr>
            <w:tcW w:w="988" w:type="dxa"/>
            <w:vMerge/>
          </w:tcPr>
          <w:p w14:paraId="35A43980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783EA91B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16EA6733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3985C2B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B8B4F8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0A77BE1A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4F64D539" w14:textId="77777777" w:rsidTr="00C62F4A">
        <w:trPr>
          <w:jc w:val="center"/>
        </w:trPr>
        <w:tc>
          <w:tcPr>
            <w:tcW w:w="988" w:type="dxa"/>
            <w:vMerge w:val="restart"/>
            <w:vAlign w:val="center"/>
          </w:tcPr>
          <w:p w14:paraId="461A8C0A" w14:textId="77777777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Public</w:t>
            </w:r>
          </w:p>
        </w:tc>
        <w:tc>
          <w:tcPr>
            <w:tcW w:w="1984" w:type="dxa"/>
            <w:vMerge w:val="restart"/>
            <w:vAlign w:val="center"/>
          </w:tcPr>
          <w:p w14:paraId="037B2D4F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All</w:t>
            </w:r>
          </w:p>
        </w:tc>
        <w:tc>
          <w:tcPr>
            <w:tcW w:w="1626" w:type="dxa"/>
            <w:vAlign w:val="center"/>
          </w:tcPr>
          <w:p w14:paraId="2785E2BA" w14:textId="31679B21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64***</w:t>
            </w:r>
          </w:p>
        </w:tc>
        <w:tc>
          <w:tcPr>
            <w:tcW w:w="1701" w:type="dxa"/>
            <w:vAlign w:val="center"/>
          </w:tcPr>
          <w:p w14:paraId="5657C7CB" w14:textId="01D7C554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BC121E">
              <w:rPr>
                <w:rFonts w:ascii="Times New Roman" w:hAnsi="Times New Roman" w:cs="Times New Roman"/>
                <w:iCs/>
                <w:szCs w:val="20"/>
                <w:lang w:val="en-US"/>
              </w:rPr>
              <w:t>02</w:t>
            </w:r>
          </w:p>
        </w:tc>
        <w:tc>
          <w:tcPr>
            <w:tcW w:w="1701" w:type="dxa"/>
            <w:vAlign w:val="center"/>
          </w:tcPr>
          <w:p w14:paraId="0098A8DE" w14:textId="6F328703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BC121E">
              <w:rPr>
                <w:rFonts w:ascii="Times New Roman" w:hAnsi="Times New Roman" w:cs="Times New Roman"/>
                <w:iCs/>
                <w:szCs w:val="20"/>
                <w:lang w:val="en-US"/>
              </w:rPr>
              <w:t>02</w:t>
            </w:r>
          </w:p>
        </w:tc>
        <w:tc>
          <w:tcPr>
            <w:tcW w:w="1701" w:type="dxa"/>
            <w:vAlign w:val="center"/>
          </w:tcPr>
          <w:p w14:paraId="7B92F242" w14:textId="4280BF23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2651AD">
              <w:rPr>
                <w:rFonts w:ascii="Times New Roman" w:hAnsi="Times New Roman" w:cs="Times New Roman"/>
                <w:iCs/>
                <w:szCs w:val="20"/>
                <w:lang w:val="en-US"/>
              </w:rPr>
              <w:t>06</w:t>
            </w:r>
          </w:p>
        </w:tc>
      </w:tr>
      <w:tr w:rsidR="00045FAC" w:rsidRPr="006E388D" w14:paraId="03271FE5" w14:textId="77777777" w:rsidTr="00C62F4A">
        <w:trPr>
          <w:jc w:val="center"/>
        </w:trPr>
        <w:tc>
          <w:tcPr>
            <w:tcW w:w="988" w:type="dxa"/>
            <w:vMerge/>
          </w:tcPr>
          <w:p w14:paraId="6A54CBD6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21CD2AB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36CAC29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6)</w:t>
            </w:r>
          </w:p>
        </w:tc>
        <w:tc>
          <w:tcPr>
            <w:tcW w:w="1701" w:type="dxa"/>
            <w:vAlign w:val="center"/>
          </w:tcPr>
          <w:p w14:paraId="1B98C85F" w14:textId="58A1A292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BC121E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6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4F4B94FD" w14:textId="76717A6C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BC121E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5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219F9BC2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5)</w:t>
            </w:r>
          </w:p>
        </w:tc>
      </w:tr>
      <w:tr w:rsidR="00045FAC" w:rsidRPr="006E388D" w14:paraId="7EBB66AD" w14:textId="77777777" w:rsidTr="00C62F4A">
        <w:trPr>
          <w:trHeight w:val="227"/>
          <w:jc w:val="center"/>
        </w:trPr>
        <w:tc>
          <w:tcPr>
            <w:tcW w:w="988" w:type="dxa"/>
            <w:vMerge/>
          </w:tcPr>
          <w:p w14:paraId="0EFF536F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7430887D" w14:textId="3A2BB7E6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 xml:space="preserve">Age </w:t>
            </w:r>
            <w:r w:rsidR="00A91360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l</w:t>
            </w: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evel</w:t>
            </w:r>
          </w:p>
        </w:tc>
        <w:tc>
          <w:tcPr>
            <w:tcW w:w="1626" w:type="dxa"/>
          </w:tcPr>
          <w:p w14:paraId="04F118FA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057E226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68B8F8A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30E82C4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</w:tr>
      <w:tr w:rsidR="00045FAC" w:rsidRPr="006E388D" w14:paraId="4E3DA845" w14:textId="77777777" w:rsidTr="00C62F4A">
        <w:trPr>
          <w:jc w:val="center"/>
        </w:trPr>
        <w:tc>
          <w:tcPr>
            <w:tcW w:w="988" w:type="dxa"/>
            <w:vMerge/>
          </w:tcPr>
          <w:p w14:paraId="765EF401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33C3BFA1" w14:textId="62589682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779B414D" w14:textId="609E71F0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87***</w:t>
            </w:r>
          </w:p>
        </w:tc>
        <w:tc>
          <w:tcPr>
            <w:tcW w:w="1701" w:type="dxa"/>
            <w:vAlign w:val="center"/>
          </w:tcPr>
          <w:p w14:paraId="1A25218F" w14:textId="4E9A981A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BC121E">
              <w:rPr>
                <w:rFonts w:ascii="Times New Roman" w:hAnsi="Times New Roman" w:cs="Times New Roman"/>
                <w:iCs/>
                <w:szCs w:val="20"/>
                <w:lang w:val="en-US"/>
              </w:rPr>
              <w:t>07</w:t>
            </w:r>
          </w:p>
        </w:tc>
        <w:tc>
          <w:tcPr>
            <w:tcW w:w="1701" w:type="dxa"/>
            <w:vAlign w:val="center"/>
          </w:tcPr>
          <w:p w14:paraId="1D8524B9" w14:textId="2D180917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BC121E">
              <w:rPr>
                <w:rFonts w:ascii="Times New Roman" w:hAnsi="Times New Roman" w:cs="Times New Roman"/>
                <w:iCs/>
                <w:szCs w:val="20"/>
                <w:lang w:val="en-US"/>
              </w:rPr>
              <w:t>14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17DE8269" w14:textId="380E455F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2</w:t>
            </w:r>
            <w:r w:rsidR="002651AD">
              <w:rPr>
                <w:rFonts w:ascii="Times New Roman" w:hAnsi="Times New Roman" w:cs="Times New Roman"/>
                <w:iCs/>
                <w:szCs w:val="20"/>
                <w:lang w:val="en-US"/>
              </w:rPr>
              <w:t>0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</w:tr>
      <w:tr w:rsidR="00045FAC" w:rsidRPr="006E388D" w14:paraId="4BBCFFD5" w14:textId="77777777" w:rsidTr="00C62F4A">
        <w:trPr>
          <w:jc w:val="center"/>
        </w:trPr>
        <w:tc>
          <w:tcPr>
            <w:tcW w:w="988" w:type="dxa"/>
            <w:vMerge/>
          </w:tcPr>
          <w:p w14:paraId="2E6D4CC3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3226ABAF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1095200F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7)</w:t>
            </w:r>
          </w:p>
        </w:tc>
        <w:tc>
          <w:tcPr>
            <w:tcW w:w="1701" w:type="dxa"/>
            <w:vAlign w:val="center"/>
          </w:tcPr>
          <w:p w14:paraId="43FB9DD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8)</w:t>
            </w:r>
          </w:p>
        </w:tc>
        <w:tc>
          <w:tcPr>
            <w:tcW w:w="1701" w:type="dxa"/>
            <w:vAlign w:val="center"/>
          </w:tcPr>
          <w:p w14:paraId="26E40CE4" w14:textId="63442B2D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BC121E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7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15CF45FF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6)</w:t>
            </w:r>
          </w:p>
        </w:tc>
      </w:tr>
      <w:tr w:rsidR="00045FAC" w:rsidRPr="006E388D" w14:paraId="0E4A47F2" w14:textId="77777777" w:rsidTr="00C62F4A">
        <w:trPr>
          <w:trHeight w:hRule="exact" w:val="170"/>
          <w:jc w:val="center"/>
        </w:trPr>
        <w:tc>
          <w:tcPr>
            <w:tcW w:w="988" w:type="dxa"/>
            <w:vMerge/>
          </w:tcPr>
          <w:p w14:paraId="2CAF7110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61912EC1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</w:tcPr>
          <w:p w14:paraId="19BB87F2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A5AFC9F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F9A31F6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97B67CE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</w:tr>
      <w:tr w:rsidR="00045FAC" w:rsidRPr="006E388D" w14:paraId="573F2C88" w14:textId="77777777" w:rsidTr="00C62F4A">
        <w:trPr>
          <w:jc w:val="center"/>
        </w:trPr>
        <w:tc>
          <w:tcPr>
            <w:tcW w:w="988" w:type="dxa"/>
            <w:vMerge/>
          </w:tcPr>
          <w:p w14:paraId="52B6B700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46975BA8" w14:textId="00CD7433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37A42202" w14:textId="50AED878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44***</w:t>
            </w:r>
          </w:p>
        </w:tc>
        <w:tc>
          <w:tcPr>
            <w:tcW w:w="1701" w:type="dxa"/>
            <w:vAlign w:val="center"/>
          </w:tcPr>
          <w:p w14:paraId="2EB988BC" w14:textId="0D953D93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BC121E">
              <w:rPr>
                <w:rFonts w:ascii="Times New Roman" w:hAnsi="Times New Roman" w:cs="Times New Roman"/>
                <w:iCs/>
                <w:szCs w:val="20"/>
                <w:lang w:val="en-US"/>
              </w:rPr>
              <w:t>13</w:t>
            </w:r>
          </w:p>
        </w:tc>
        <w:tc>
          <w:tcPr>
            <w:tcW w:w="1701" w:type="dxa"/>
            <w:vAlign w:val="center"/>
          </w:tcPr>
          <w:p w14:paraId="1EBF5E41" w14:textId="77777777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21**</w:t>
            </w:r>
          </w:p>
        </w:tc>
        <w:tc>
          <w:tcPr>
            <w:tcW w:w="1701" w:type="dxa"/>
            <w:vAlign w:val="center"/>
          </w:tcPr>
          <w:p w14:paraId="2E8FA1CE" w14:textId="5B7C54FC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2651AD">
              <w:rPr>
                <w:rFonts w:ascii="Times New Roman" w:hAnsi="Times New Roman" w:cs="Times New Roman"/>
                <w:iCs/>
                <w:szCs w:val="20"/>
                <w:lang w:val="en-US"/>
              </w:rPr>
              <w:t>19</w:t>
            </w: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</w:t>
            </w:r>
          </w:p>
        </w:tc>
      </w:tr>
      <w:tr w:rsidR="00045FAC" w:rsidRPr="006E388D" w14:paraId="49B78F0E" w14:textId="77777777" w:rsidTr="00C62F4A">
        <w:trPr>
          <w:jc w:val="center"/>
        </w:trPr>
        <w:tc>
          <w:tcPr>
            <w:tcW w:w="988" w:type="dxa"/>
            <w:vMerge/>
          </w:tcPr>
          <w:p w14:paraId="2D9C4F4C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609AF40B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3391373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0)</w:t>
            </w:r>
          </w:p>
        </w:tc>
        <w:tc>
          <w:tcPr>
            <w:tcW w:w="1701" w:type="dxa"/>
            <w:vAlign w:val="center"/>
          </w:tcPr>
          <w:p w14:paraId="650118EB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0)</w:t>
            </w:r>
          </w:p>
        </w:tc>
        <w:tc>
          <w:tcPr>
            <w:tcW w:w="1701" w:type="dxa"/>
            <w:vAlign w:val="center"/>
          </w:tcPr>
          <w:p w14:paraId="7625CF93" w14:textId="20638395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BC121E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9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  <w:vAlign w:val="center"/>
          </w:tcPr>
          <w:p w14:paraId="2399434C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9)</w:t>
            </w:r>
          </w:p>
        </w:tc>
      </w:tr>
      <w:tr w:rsidR="00045FAC" w:rsidRPr="006E388D" w14:paraId="14E63561" w14:textId="77777777" w:rsidTr="00C62F4A">
        <w:trPr>
          <w:trHeight w:val="227"/>
          <w:jc w:val="center"/>
        </w:trPr>
        <w:tc>
          <w:tcPr>
            <w:tcW w:w="988" w:type="dxa"/>
            <w:vMerge/>
          </w:tcPr>
          <w:p w14:paraId="21F7DAC3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3C903A0A" w14:textId="3A546A35" w:rsidR="00045FAC" w:rsidRPr="002C06D5" w:rsidRDefault="00045FAC" w:rsidP="00C62F4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 xml:space="preserve">Education and </w:t>
            </w:r>
            <w:r w:rsidR="00A91360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a</w:t>
            </w: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 xml:space="preserve">ge </w:t>
            </w:r>
            <w:r w:rsidR="00A91360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l</w:t>
            </w: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evel</w:t>
            </w:r>
          </w:p>
        </w:tc>
        <w:tc>
          <w:tcPr>
            <w:tcW w:w="1626" w:type="dxa"/>
            <w:vAlign w:val="center"/>
          </w:tcPr>
          <w:p w14:paraId="040F6B40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E92330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9BC0635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2D46EC5B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1D8112E4" w14:textId="77777777" w:rsidTr="00C62F4A">
        <w:trPr>
          <w:jc w:val="center"/>
        </w:trPr>
        <w:tc>
          <w:tcPr>
            <w:tcW w:w="988" w:type="dxa"/>
            <w:vMerge/>
          </w:tcPr>
          <w:p w14:paraId="5E9A874E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69459699" w14:textId="212CBBCC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L &amp; 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2DAF4E90" w14:textId="014F21BD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133***</w:t>
            </w:r>
          </w:p>
        </w:tc>
        <w:tc>
          <w:tcPr>
            <w:tcW w:w="1701" w:type="dxa"/>
            <w:vAlign w:val="center"/>
          </w:tcPr>
          <w:p w14:paraId="3965C221" w14:textId="23CAEB54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332797">
              <w:rPr>
                <w:rFonts w:ascii="Times New Roman" w:hAnsi="Times New Roman" w:cs="Times New Roman"/>
                <w:iCs/>
                <w:szCs w:val="20"/>
                <w:lang w:val="en-US"/>
              </w:rPr>
              <w:t>15</w:t>
            </w:r>
          </w:p>
        </w:tc>
        <w:tc>
          <w:tcPr>
            <w:tcW w:w="1701" w:type="dxa"/>
            <w:vAlign w:val="center"/>
          </w:tcPr>
          <w:p w14:paraId="0FD54156" w14:textId="5CF508CC" w:rsidR="00045FAC" w:rsidRPr="004A6A34" w:rsidRDefault="00332797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0.014</w:t>
            </w:r>
          </w:p>
        </w:tc>
        <w:tc>
          <w:tcPr>
            <w:tcW w:w="1701" w:type="dxa"/>
          </w:tcPr>
          <w:p w14:paraId="03382F73" w14:textId="3FA25E1E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332797">
              <w:rPr>
                <w:rFonts w:ascii="Times New Roman" w:hAnsi="Times New Roman" w:cs="Times New Roman"/>
                <w:iCs/>
                <w:szCs w:val="20"/>
                <w:lang w:val="en-US"/>
              </w:rPr>
              <w:t>01</w:t>
            </w:r>
          </w:p>
        </w:tc>
      </w:tr>
      <w:tr w:rsidR="00045FAC" w:rsidRPr="006E388D" w14:paraId="72C01F76" w14:textId="77777777" w:rsidTr="00C62F4A">
        <w:trPr>
          <w:jc w:val="center"/>
        </w:trPr>
        <w:tc>
          <w:tcPr>
            <w:tcW w:w="988" w:type="dxa"/>
            <w:vMerge/>
          </w:tcPr>
          <w:p w14:paraId="7BBE6C93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35839A3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7AA8145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36)</w:t>
            </w:r>
          </w:p>
        </w:tc>
        <w:tc>
          <w:tcPr>
            <w:tcW w:w="1701" w:type="dxa"/>
            <w:vAlign w:val="center"/>
          </w:tcPr>
          <w:p w14:paraId="1D20CCDC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34)</w:t>
            </w:r>
          </w:p>
        </w:tc>
        <w:tc>
          <w:tcPr>
            <w:tcW w:w="1701" w:type="dxa"/>
            <w:vAlign w:val="center"/>
          </w:tcPr>
          <w:p w14:paraId="0E5FCE98" w14:textId="4A603DB4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3</w:t>
            </w:r>
            <w:r w:rsidR="0033279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0C855951" w14:textId="7CEED8BE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2</w:t>
            </w:r>
            <w:r w:rsidR="0033279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8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</w:tr>
      <w:tr w:rsidR="00045FAC" w:rsidRPr="006E388D" w14:paraId="5795EF1E" w14:textId="77777777" w:rsidTr="00C62F4A">
        <w:trPr>
          <w:jc w:val="center"/>
        </w:trPr>
        <w:tc>
          <w:tcPr>
            <w:tcW w:w="988" w:type="dxa"/>
            <w:vMerge/>
          </w:tcPr>
          <w:p w14:paraId="4F83E40F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11D0E666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16238D75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6CF6700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4534DB6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17D1682B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458E9461" w14:textId="77777777" w:rsidTr="00C62F4A">
        <w:trPr>
          <w:jc w:val="center"/>
        </w:trPr>
        <w:tc>
          <w:tcPr>
            <w:tcW w:w="988" w:type="dxa"/>
            <w:vMerge/>
          </w:tcPr>
          <w:p w14:paraId="2E034643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4EAB558D" w14:textId="72E76B7F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L &amp; 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1DFDDA91" w14:textId="19773635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152***</w:t>
            </w:r>
          </w:p>
        </w:tc>
        <w:tc>
          <w:tcPr>
            <w:tcW w:w="1701" w:type="dxa"/>
            <w:vAlign w:val="center"/>
          </w:tcPr>
          <w:p w14:paraId="2EB6A612" w14:textId="4CFC372A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6</w:t>
            </w:r>
            <w:r w:rsidR="00332797">
              <w:rPr>
                <w:rFonts w:ascii="Times New Roman" w:hAnsi="Times New Roman" w:cs="Times New Roman"/>
                <w:iCs/>
                <w:szCs w:val="20"/>
                <w:lang w:val="en-US"/>
              </w:rPr>
              <w:t>0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</w:t>
            </w:r>
          </w:p>
        </w:tc>
        <w:tc>
          <w:tcPr>
            <w:tcW w:w="1701" w:type="dxa"/>
            <w:vAlign w:val="center"/>
          </w:tcPr>
          <w:p w14:paraId="300DDFA0" w14:textId="7BA32888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332797">
              <w:rPr>
                <w:rFonts w:ascii="Times New Roman" w:hAnsi="Times New Roman" w:cs="Times New Roman"/>
                <w:iCs/>
                <w:szCs w:val="20"/>
                <w:lang w:val="en-US"/>
              </w:rPr>
              <w:t>08</w:t>
            </w:r>
          </w:p>
        </w:tc>
        <w:tc>
          <w:tcPr>
            <w:tcW w:w="1701" w:type="dxa"/>
          </w:tcPr>
          <w:p w14:paraId="1F48C3DC" w14:textId="47E2EA3A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332797">
              <w:rPr>
                <w:rFonts w:ascii="Times New Roman" w:hAnsi="Times New Roman" w:cs="Times New Roman"/>
                <w:iCs/>
                <w:szCs w:val="20"/>
                <w:lang w:val="en-US"/>
              </w:rPr>
              <w:t>11</w:t>
            </w:r>
          </w:p>
        </w:tc>
      </w:tr>
      <w:tr w:rsidR="00045FAC" w:rsidRPr="006E388D" w14:paraId="70907751" w14:textId="77777777" w:rsidTr="00C62F4A">
        <w:trPr>
          <w:jc w:val="center"/>
        </w:trPr>
        <w:tc>
          <w:tcPr>
            <w:tcW w:w="988" w:type="dxa"/>
            <w:vMerge/>
          </w:tcPr>
          <w:p w14:paraId="09DF35B1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31B82B8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6172A841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29)</w:t>
            </w:r>
          </w:p>
        </w:tc>
        <w:tc>
          <w:tcPr>
            <w:tcW w:w="1701" w:type="dxa"/>
            <w:vAlign w:val="center"/>
          </w:tcPr>
          <w:p w14:paraId="06ADB689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28)</w:t>
            </w:r>
          </w:p>
        </w:tc>
        <w:tc>
          <w:tcPr>
            <w:tcW w:w="1701" w:type="dxa"/>
            <w:vAlign w:val="center"/>
          </w:tcPr>
          <w:p w14:paraId="51404EFB" w14:textId="0BBA3304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33279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22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2B22C947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21)</w:t>
            </w:r>
          </w:p>
        </w:tc>
      </w:tr>
      <w:tr w:rsidR="00045FAC" w:rsidRPr="006E388D" w14:paraId="7D2F4DC8" w14:textId="77777777" w:rsidTr="00C62F4A">
        <w:trPr>
          <w:jc w:val="center"/>
        </w:trPr>
        <w:tc>
          <w:tcPr>
            <w:tcW w:w="988" w:type="dxa"/>
            <w:vMerge/>
          </w:tcPr>
          <w:p w14:paraId="713E460D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7D1242A7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4093EA1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588641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C740012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6933A43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6CDD98A0" w14:textId="77777777" w:rsidTr="00C62F4A">
        <w:trPr>
          <w:jc w:val="center"/>
        </w:trPr>
        <w:tc>
          <w:tcPr>
            <w:tcW w:w="988" w:type="dxa"/>
            <w:vMerge/>
          </w:tcPr>
          <w:p w14:paraId="1AC7EB44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0299620E" w14:textId="3295B661" w:rsidR="00045FAC" w:rsidRPr="003F7FF1" w:rsidRDefault="000C5DA8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H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&amp; 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5153581A" w14:textId="0A09B732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36***</w:t>
            </w:r>
          </w:p>
        </w:tc>
        <w:tc>
          <w:tcPr>
            <w:tcW w:w="1701" w:type="dxa"/>
            <w:vAlign w:val="center"/>
          </w:tcPr>
          <w:p w14:paraId="0567ACF3" w14:textId="08F57050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6036F8">
              <w:rPr>
                <w:rFonts w:ascii="Times New Roman" w:hAnsi="Times New Roman" w:cs="Times New Roman"/>
                <w:iCs/>
                <w:szCs w:val="20"/>
                <w:lang w:val="en-US"/>
              </w:rPr>
              <w:t>06</w:t>
            </w:r>
          </w:p>
        </w:tc>
        <w:tc>
          <w:tcPr>
            <w:tcW w:w="1701" w:type="dxa"/>
            <w:vAlign w:val="center"/>
          </w:tcPr>
          <w:p w14:paraId="7562A60A" w14:textId="6922C55D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1</w:t>
            </w:r>
            <w:r w:rsidR="006036F8">
              <w:rPr>
                <w:rFonts w:ascii="Times New Roman" w:hAnsi="Times New Roman" w:cs="Times New Roman"/>
                <w:iCs/>
                <w:szCs w:val="20"/>
                <w:lang w:val="en-US"/>
              </w:rPr>
              <w:t>8***</w:t>
            </w:r>
          </w:p>
        </w:tc>
        <w:tc>
          <w:tcPr>
            <w:tcW w:w="1701" w:type="dxa"/>
          </w:tcPr>
          <w:p w14:paraId="6488BD93" w14:textId="23F17594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2</w:t>
            </w:r>
            <w:r w:rsidR="006036F8">
              <w:rPr>
                <w:rFonts w:ascii="Times New Roman" w:hAnsi="Times New Roman" w:cs="Times New Roman"/>
                <w:iCs/>
                <w:szCs w:val="20"/>
                <w:lang w:val="en-US"/>
              </w:rPr>
              <w:t>5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</w:tr>
      <w:tr w:rsidR="00045FAC" w:rsidRPr="006E388D" w14:paraId="15EC7DF3" w14:textId="77777777" w:rsidTr="00C62F4A">
        <w:trPr>
          <w:jc w:val="center"/>
        </w:trPr>
        <w:tc>
          <w:tcPr>
            <w:tcW w:w="988" w:type="dxa"/>
            <w:vMerge/>
          </w:tcPr>
          <w:p w14:paraId="0C35255E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6DE748B5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5CDD457B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6)</w:t>
            </w:r>
          </w:p>
        </w:tc>
        <w:tc>
          <w:tcPr>
            <w:tcW w:w="1701" w:type="dxa"/>
            <w:vAlign w:val="center"/>
          </w:tcPr>
          <w:p w14:paraId="2FBF781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8)</w:t>
            </w:r>
          </w:p>
        </w:tc>
        <w:tc>
          <w:tcPr>
            <w:tcW w:w="1701" w:type="dxa"/>
            <w:vAlign w:val="center"/>
          </w:tcPr>
          <w:p w14:paraId="5F6F0696" w14:textId="530CA328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6036F8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7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415C887A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6)</w:t>
            </w:r>
          </w:p>
        </w:tc>
      </w:tr>
      <w:tr w:rsidR="00045FAC" w:rsidRPr="006E388D" w14:paraId="7F7F0F4D" w14:textId="77777777" w:rsidTr="00C62F4A">
        <w:trPr>
          <w:jc w:val="center"/>
        </w:trPr>
        <w:tc>
          <w:tcPr>
            <w:tcW w:w="988" w:type="dxa"/>
            <w:vMerge/>
          </w:tcPr>
          <w:p w14:paraId="2CA88DA6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594EDFE3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41EFE55A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B3E7807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68F5F37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15447D13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29C2F4C2" w14:textId="77777777" w:rsidTr="00C62F4A">
        <w:trPr>
          <w:jc w:val="center"/>
        </w:trPr>
        <w:tc>
          <w:tcPr>
            <w:tcW w:w="988" w:type="dxa"/>
            <w:vMerge/>
          </w:tcPr>
          <w:p w14:paraId="487AEF2A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2F35F134" w14:textId="6E764FA7" w:rsidR="00045FAC" w:rsidRPr="003F7FF1" w:rsidRDefault="000C5DA8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H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&amp; 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437334A7" w14:textId="20F6FEDA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05</w:t>
            </w:r>
          </w:p>
        </w:tc>
        <w:tc>
          <w:tcPr>
            <w:tcW w:w="1701" w:type="dxa"/>
            <w:vAlign w:val="center"/>
          </w:tcPr>
          <w:p w14:paraId="35B7BF90" w14:textId="625A10EF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6036F8">
              <w:rPr>
                <w:rFonts w:ascii="Times New Roman" w:hAnsi="Times New Roman" w:cs="Times New Roman"/>
                <w:iCs/>
                <w:szCs w:val="20"/>
                <w:lang w:val="en-US"/>
              </w:rPr>
              <w:t>27*</w:t>
            </w: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</w:t>
            </w:r>
          </w:p>
        </w:tc>
        <w:tc>
          <w:tcPr>
            <w:tcW w:w="1701" w:type="dxa"/>
            <w:vAlign w:val="center"/>
          </w:tcPr>
          <w:p w14:paraId="653CC96F" w14:textId="4423AA93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6036F8">
              <w:rPr>
                <w:rFonts w:ascii="Times New Roman" w:hAnsi="Times New Roman" w:cs="Times New Roman"/>
                <w:iCs/>
                <w:szCs w:val="20"/>
                <w:lang w:val="en-US"/>
              </w:rPr>
              <w:t>22</w:t>
            </w: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</w:t>
            </w:r>
          </w:p>
        </w:tc>
        <w:tc>
          <w:tcPr>
            <w:tcW w:w="1701" w:type="dxa"/>
          </w:tcPr>
          <w:p w14:paraId="68088429" w14:textId="513E7823" w:rsidR="00045FAC" w:rsidRPr="004A6A34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6036F8">
              <w:rPr>
                <w:rFonts w:ascii="Times New Roman" w:hAnsi="Times New Roman" w:cs="Times New Roman"/>
                <w:iCs/>
                <w:szCs w:val="20"/>
                <w:lang w:val="en-US"/>
              </w:rPr>
              <w:t>15</w:t>
            </w:r>
          </w:p>
        </w:tc>
      </w:tr>
      <w:tr w:rsidR="00045FAC" w:rsidRPr="006E388D" w14:paraId="57C9A7F4" w14:textId="77777777" w:rsidTr="00C62F4A">
        <w:trPr>
          <w:jc w:val="center"/>
        </w:trPr>
        <w:tc>
          <w:tcPr>
            <w:tcW w:w="988" w:type="dxa"/>
            <w:vMerge/>
          </w:tcPr>
          <w:p w14:paraId="3734847A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74CB1987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2E9F4EC0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9)</w:t>
            </w:r>
          </w:p>
        </w:tc>
        <w:tc>
          <w:tcPr>
            <w:tcW w:w="1701" w:type="dxa"/>
            <w:vAlign w:val="center"/>
          </w:tcPr>
          <w:p w14:paraId="309CD539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0)</w:t>
            </w:r>
          </w:p>
        </w:tc>
        <w:tc>
          <w:tcPr>
            <w:tcW w:w="1701" w:type="dxa"/>
            <w:vAlign w:val="center"/>
          </w:tcPr>
          <w:p w14:paraId="0BACAB66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0)</w:t>
            </w:r>
          </w:p>
        </w:tc>
        <w:tc>
          <w:tcPr>
            <w:tcW w:w="1701" w:type="dxa"/>
          </w:tcPr>
          <w:p w14:paraId="7A382AAA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9)</w:t>
            </w:r>
          </w:p>
        </w:tc>
      </w:tr>
      <w:tr w:rsidR="00045FAC" w:rsidRPr="006E388D" w14:paraId="7365D6DA" w14:textId="77777777" w:rsidTr="00C62F4A">
        <w:trPr>
          <w:jc w:val="center"/>
        </w:trPr>
        <w:tc>
          <w:tcPr>
            <w:tcW w:w="988" w:type="dxa"/>
            <w:vMerge/>
          </w:tcPr>
          <w:p w14:paraId="6E3D2091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3A174E37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2B20716B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6ABDCC2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A40AB82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7E007A6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3FC4D4E2" w14:textId="77777777" w:rsidTr="00C62F4A">
        <w:trPr>
          <w:jc w:val="center"/>
        </w:trPr>
        <w:tc>
          <w:tcPr>
            <w:tcW w:w="988" w:type="dxa"/>
            <w:vMerge/>
          </w:tcPr>
          <w:p w14:paraId="24F06401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3539491D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71B6B3B3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918D5E3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8D222AF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50895669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3B2997BA" w14:textId="77777777" w:rsidTr="00C62F4A">
        <w:trPr>
          <w:jc w:val="center"/>
        </w:trPr>
        <w:tc>
          <w:tcPr>
            <w:tcW w:w="988" w:type="dxa"/>
            <w:vMerge w:val="restart"/>
            <w:vAlign w:val="center"/>
          </w:tcPr>
          <w:p w14:paraId="7D27BAAA" w14:textId="77777777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Private</w:t>
            </w:r>
          </w:p>
        </w:tc>
        <w:tc>
          <w:tcPr>
            <w:tcW w:w="1984" w:type="dxa"/>
            <w:vMerge w:val="restart"/>
            <w:vAlign w:val="center"/>
          </w:tcPr>
          <w:p w14:paraId="7831006B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All</w:t>
            </w:r>
          </w:p>
        </w:tc>
        <w:tc>
          <w:tcPr>
            <w:tcW w:w="1626" w:type="dxa"/>
            <w:vAlign w:val="center"/>
          </w:tcPr>
          <w:p w14:paraId="0AEA0209" w14:textId="76846F92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307***</w:t>
            </w:r>
          </w:p>
        </w:tc>
        <w:tc>
          <w:tcPr>
            <w:tcW w:w="1701" w:type="dxa"/>
            <w:vAlign w:val="center"/>
          </w:tcPr>
          <w:p w14:paraId="4E5CBBCE" w14:textId="4A830FEC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10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8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569DB1F0" w14:textId="161E4E59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054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</w:tcPr>
          <w:p w14:paraId="7AC037CC" w14:textId="404FBA42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42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</w:tr>
      <w:tr w:rsidR="00045FAC" w:rsidRPr="006E388D" w14:paraId="36A0D997" w14:textId="77777777" w:rsidTr="00C62F4A">
        <w:trPr>
          <w:jc w:val="center"/>
        </w:trPr>
        <w:tc>
          <w:tcPr>
            <w:tcW w:w="988" w:type="dxa"/>
            <w:vMerge/>
          </w:tcPr>
          <w:p w14:paraId="45AE95E8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5B9CF3B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544FDE21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8)</w:t>
            </w:r>
          </w:p>
        </w:tc>
        <w:tc>
          <w:tcPr>
            <w:tcW w:w="1701" w:type="dxa"/>
            <w:vAlign w:val="center"/>
          </w:tcPr>
          <w:p w14:paraId="17096DB6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7)</w:t>
            </w:r>
          </w:p>
        </w:tc>
        <w:tc>
          <w:tcPr>
            <w:tcW w:w="1701" w:type="dxa"/>
            <w:vAlign w:val="center"/>
          </w:tcPr>
          <w:p w14:paraId="5FC28ACC" w14:textId="58F34139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48281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6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4553B057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6)</w:t>
            </w:r>
          </w:p>
        </w:tc>
      </w:tr>
      <w:tr w:rsidR="00045FAC" w:rsidRPr="006E388D" w14:paraId="7C671773" w14:textId="77777777" w:rsidTr="00C62F4A">
        <w:trPr>
          <w:trHeight w:val="227"/>
          <w:jc w:val="center"/>
        </w:trPr>
        <w:tc>
          <w:tcPr>
            <w:tcW w:w="988" w:type="dxa"/>
            <w:vMerge/>
          </w:tcPr>
          <w:p w14:paraId="53C8437B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44D1A66B" w14:textId="3CCD9D71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 xml:space="preserve">Age </w:t>
            </w:r>
            <w:r w:rsidR="00A91360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l</w:t>
            </w: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evel</w:t>
            </w:r>
          </w:p>
        </w:tc>
        <w:tc>
          <w:tcPr>
            <w:tcW w:w="1626" w:type="dxa"/>
          </w:tcPr>
          <w:p w14:paraId="39EA1D74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578C906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5C4DBDF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C33DB0B" w14:textId="77777777" w:rsidR="00045FAC" w:rsidRPr="002C06D5" w:rsidRDefault="00045FAC" w:rsidP="00C62F4A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</w:pPr>
          </w:p>
        </w:tc>
      </w:tr>
      <w:tr w:rsidR="00045FAC" w:rsidRPr="006E388D" w14:paraId="0D696007" w14:textId="77777777" w:rsidTr="00C62F4A">
        <w:trPr>
          <w:jc w:val="center"/>
        </w:trPr>
        <w:tc>
          <w:tcPr>
            <w:tcW w:w="988" w:type="dxa"/>
            <w:vMerge/>
          </w:tcPr>
          <w:p w14:paraId="19FB8A8B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61FEC266" w14:textId="7530E208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05749CF9" w14:textId="427FE2EC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338***</w:t>
            </w:r>
          </w:p>
        </w:tc>
        <w:tc>
          <w:tcPr>
            <w:tcW w:w="1701" w:type="dxa"/>
            <w:vAlign w:val="center"/>
          </w:tcPr>
          <w:p w14:paraId="65B6AEBB" w14:textId="624CC37C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1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26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2C5A3791" w14:textId="7BFDEF86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071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</w:tcPr>
          <w:p w14:paraId="1C128447" w14:textId="02D3A84D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57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</w:tr>
      <w:tr w:rsidR="00045FAC" w:rsidRPr="006E388D" w14:paraId="5C9010F8" w14:textId="77777777" w:rsidTr="00C62F4A">
        <w:trPr>
          <w:jc w:val="center"/>
        </w:trPr>
        <w:tc>
          <w:tcPr>
            <w:tcW w:w="988" w:type="dxa"/>
            <w:vMerge/>
          </w:tcPr>
          <w:p w14:paraId="1E95A3EB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6DBE2AC3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337B641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0)</w:t>
            </w:r>
          </w:p>
        </w:tc>
        <w:tc>
          <w:tcPr>
            <w:tcW w:w="1701" w:type="dxa"/>
            <w:vAlign w:val="center"/>
          </w:tcPr>
          <w:p w14:paraId="1FBC8E52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9)</w:t>
            </w:r>
          </w:p>
        </w:tc>
        <w:tc>
          <w:tcPr>
            <w:tcW w:w="1701" w:type="dxa"/>
            <w:vAlign w:val="center"/>
          </w:tcPr>
          <w:p w14:paraId="1FAC94D7" w14:textId="26BE5C6C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48281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8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3AD6C6A9" w14:textId="1689757F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</w:t>
            </w:r>
            <w:r w:rsidR="0048281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7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</w:tr>
      <w:tr w:rsidR="00045FAC" w:rsidRPr="006E388D" w14:paraId="78C662DC" w14:textId="77777777" w:rsidTr="00C62F4A">
        <w:trPr>
          <w:trHeight w:hRule="exact" w:val="170"/>
          <w:jc w:val="center"/>
        </w:trPr>
        <w:tc>
          <w:tcPr>
            <w:tcW w:w="988" w:type="dxa"/>
            <w:vMerge/>
          </w:tcPr>
          <w:p w14:paraId="1DE7D030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612A8FF6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</w:tcPr>
          <w:p w14:paraId="38E1B7FE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65C6D21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2D36D5E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4179BF1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</w:tr>
      <w:tr w:rsidR="00045FAC" w:rsidRPr="006E388D" w14:paraId="2A9EDB92" w14:textId="77777777" w:rsidTr="00C62F4A">
        <w:trPr>
          <w:jc w:val="center"/>
        </w:trPr>
        <w:tc>
          <w:tcPr>
            <w:tcW w:w="988" w:type="dxa"/>
            <w:vMerge/>
          </w:tcPr>
          <w:p w14:paraId="6DCB8ADB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349AD3FE" w14:textId="612827D1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32C3886C" w14:textId="13725E9E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191***</w:t>
            </w:r>
          </w:p>
        </w:tc>
        <w:tc>
          <w:tcPr>
            <w:tcW w:w="1701" w:type="dxa"/>
            <w:vAlign w:val="center"/>
          </w:tcPr>
          <w:p w14:paraId="12556636" w14:textId="36EAAD9D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8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5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713EEA53" w14:textId="4E10B588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  <w:tc>
          <w:tcPr>
            <w:tcW w:w="1701" w:type="dxa"/>
          </w:tcPr>
          <w:p w14:paraId="15B061A6" w14:textId="136CEEBF" w:rsidR="00045FAC" w:rsidRPr="004A6A34" w:rsidRDefault="00A91360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0.0</w:t>
            </w:r>
            <w:r w:rsidR="00482817">
              <w:rPr>
                <w:rFonts w:ascii="Times New Roman" w:hAnsi="Times New Roman" w:cs="Times New Roman"/>
                <w:iCs/>
                <w:szCs w:val="20"/>
                <w:lang w:val="en-US"/>
              </w:rPr>
              <w:t>24</w:t>
            </w:r>
            <w:r w:rsidR="00045FAC" w:rsidRPr="004A6A34">
              <w:rPr>
                <w:rFonts w:ascii="Times New Roman" w:hAnsi="Times New Roman" w:cs="Times New Roman"/>
                <w:iCs/>
                <w:szCs w:val="20"/>
                <w:lang w:val="en-US"/>
              </w:rPr>
              <w:t>***</w:t>
            </w:r>
          </w:p>
        </w:tc>
      </w:tr>
      <w:tr w:rsidR="00045FAC" w:rsidRPr="006E388D" w14:paraId="00364ABE" w14:textId="77777777" w:rsidTr="00C62F4A">
        <w:trPr>
          <w:jc w:val="center"/>
        </w:trPr>
        <w:tc>
          <w:tcPr>
            <w:tcW w:w="988" w:type="dxa"/>
            <w:vMerge/>
          </w:tcPr>
          <w:p w14:paraId="2B5A47B5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417DB229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0E28ACB5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4)</w:t>
            </w:r>
          </w:p>
        </w:tc>
        <w:tc>
          <w:tcPr>
            <w:tcW w:w="1701" w:type="dxa"/>
            <w:vAlign w:val="center"/>
          </w:tcPr>
          <w:p w14:paraId="49765F1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5D2BC0B0" w14:textId="396E3702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</w:t>
            </w:r>
            <w:r w:rsidR="0048281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728C0204" w14:textId="6FBEDD9C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48281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9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</w:tr>
      <w:tr w:rsidR="00045FAC" w:rsidRPr="006E388D" w14:paraId="728E072F" w14:textId="77777777" w:rsidTr="00C62F4A">
        <w:trPr>
          <w:trHeight w:val="227"/>
          <w:jc w:val="center"/>
        </w:trPr>
        <w:tc>
          <w:tcPr>
            <w:tcW w:w="988" w:type="dxa"/>
            <w:vMerge/>
          </w:tcPr>
          <w:p w14:paraId="3DDE1518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0BDC0ACC" w14:textId="33CFF9EC" w:rsidR="00045FAC" w:rsidRPr="002C06D5" w:rsidRDefault="00045FAC" w:rsidP="00C62F4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</w:pP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 xml:space="preserve">Education and </w:t>
            </w:r>
            <w:r w:rsidR="00A91360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a</w:t>
            </w: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 xml:space="preserve">ge </w:t>
            </w:r>
            <w:r w:rsidR="00A91360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l</w:t>
            </w:r>
            <w:r w:rsidRPr="002C06D5">
              <w:rPr>
                <w:rFonts w:ascii="Times New Roman" w:hAnsi="Times New Roman" w:cs="Times New Roman"/>
                <w:i/>
                <w:iCs/>
                <w:sz w:val="16"/>
                <w:szCs w:val="20"/>
                <w:lang w:val="en-US"/>
              </w:rPr>
              <w:t>evel</w:t>
            </w:r>
          </w:p>
        </w:tc>
        <w:tc>
          <w:tcPr>
            <w:tcW w:w="1626" w:type="dxa"/>
            <w:vAlign w:val="center"/>
          </w:tcPr>
          <w:p w14:paraId="1396E42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EBAFD1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68D18A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  <w:tc>
          <w:tcPr>
            <w:tcW w:w="1701" w:type="dxa"/>
          </w:tcPr>
          <w:p w14:paraId="6DF88833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</w:p>
        </w:tc>
      </w:tr>
      <w:tr w:rsidR="00045FAC" w:rsidRPr="006E388D" w14:paraId="76F7F492" w14:textId="77777777" w:rsidTr="00C62F4A">
        <w:trPr>
          <w:jc w:val="center"/>
        </w:trPr>
        <w:tc>
          <w:tcPr>
            <w:tcW w:w="988" w:type="dxa"/>
            <w:vMerge/>
            <w:vAlign w:val="center"/>
          </w:tcPr>
          <w:p w14:paraId="4DB67D40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6CEFDEBB" w14:textId="5CD572B6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L &amp; 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4940AE02" w14:textId="746A0A4F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219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51606927" w14:textId="4ABC7ABB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1</w:t>
            </w:r>
            <w:r w:rsidR="00482817">
              <w:rPr>
                <w:rFonts w:ascii="Times New Roman" w:hAnsi="Times New Roman" w:cs="Times New Roman"/>
                <w:iCs/>
                <w:lang w:val="en-US"/>
              </w:rPr>
              <w:t>45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7AAEE29E" w14:textId="66A0CE47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</w:t>
            </w:r>
            <w:r w:rsidR="00482817">
              <w:rPr>
                <w:rFonts w:ascii="Times New Roman" w:hAnsi="Times New Roman" w:cs="Times New Roman"/>
                <w:iCs/>
                <w:lang w:val="en-US"/>
              </w:rPr>
              <w:t>046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  <w:tc>
          <w:tcPr>
            <w:tcW w:w="1701" w:type="dxa"/>
          </w:tcPr>
          <w:p w14:paraId="2238C55B" w14:textId="703C80DF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482817">
              <w:rPr>
                <w:rFonts w:ascii="Times New Roman" w:hAnsi="Times New Roman" w:cs="Times New Roman"/>
                <w:iCs/>
                <w:lang w:val="en-US"/>
              </w:rPr>
              <w:t>40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</w:tr>
      <w:tr w:rsidR="00045FAC" w:rsidRPr="006E388D" w14:paraId="56E0FB57" w14:textId="77777777" w:rsidTr="00C62F4A">
        <w:trPr>
          <w:jc w:val="center"/>
        </w:trPr>
        <w:tc>
          <w:tcPr>
            <w:tcW w:w="988" w:type="dxa"/>
            <w:vMerge/>
          </w:tcPr>
          <w:p w14:paraId="216E6DF1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247C756B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55B14C8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0DD2D6C1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6C85648E" w14:textId="226A185A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48281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9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546F8F80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9)</w:t>
            </w:r>
          </w:p>
        </w:tc>
      </w:tr>
      <w:tr w:rsidR="00045FAC" w:rsidRPr="006E388D" w14:paraId="0274A49F" w14:textId="77777777" w:rsidTr="00C62F4A">
        <w:trPr>
          <w:trHeight w:hRule="exact" w:val="170"/>
          <w:jc w:val="center"/>
        </w:trPr>
        <w:tc>
          <w:tcPr>
            <w:tcW w:w="988" w:type="dxa"/>
            <w:vMerge/>
          </w:tcPr>
          <w:p w14:paraId="10170A48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5EF21F2E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</w:tcPr>
          <w:p w14:paraId="09A31C4E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18181B9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05A888C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C3543BE" w14:textId="77777777" w:rsidR="00045FAC" w:rsidRPr="006E388D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</w:tr>
      <w:tr w:rsidR="00045FAC" w:rsidRPr="006E388D" w14:paraId="4E064D33" w14:textId="77777777" w:rsidTr="00C62F4A">
        <w:trPr>
          <w:jc w:val="center"/>
        </w:trPr>
        <w:tc>
          <w:tcPr>
            <w:tcW w:w="988" w:type="dxa"/>
            <w:vMerge/>
          </w:tcPr>
          <w:p w14:paraId="4FDC1E02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4A78200D" w14:textId="261FADF9" w:rsidR="00045FAC" w:rsidRPr="003F7FF1" w:rsidRDefault="00045FAC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L &amp; 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7D725DB9" w14:textId="4EC71E97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125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27827B98" w14:textId="7758CD35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8</w:t>
            </w:r>
            <w:r w:rsidR="00482817">
              <w:rPr>
                <w:rFonts w:ascii="Times New Roman" w:hAnsi="Times New Roman" w:cs="Times New Roman"/>
                <w:iCs/>
                <w:lang w:val="en-US"/>
              </w:rPr>
              <w:t>2*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</w:t>
            </w:r>
          </w:p>
        </w:tc>
        <w:tc>
          <w:tcPr>
            <w:tcW w:w="1701" w:type="dxa"/>
            <w:vAlign w:val="center"/>
          </w:tcPr>
          <w:p w14:paraId="53CC3396" w14:textId="40C927E9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482817">
              <w:rPr>
                <w:rFonts w:ascii="Times New Roman" w:hAnsi="Times New Roman" w:cs="Times New Roman"/>
                <w:iCs/>
                <w:lang w:val="en-US"/>
              </w:rPr>
              <w:t>23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</w:t>
            </w:r>
          </w:p>
        </w:tc>
        <w:tc>
          <w:tcPr>
            <w:tcW w:w="1701" w:type="dxa"/>
          </w:tcPr>
          <w:p w14:paraId="5BE3D243" w14:textId="08B9F757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2</w:t>
            </w:r>
            <w:r w:rsidR="00482817">
              <w:rPr>
                <w:rFonts w:ascii="Times New Roman" w:hAnsi="Times New Roman" w:cs="Times New Roman"/>
                <w:iCs/>
                <w:lang w:val="en-US"/>
              </w:rPr>
              <w:t>2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**</w:t>
            </w:r>
          </w:p>
        </w:tc>
      </w:tr>
      <w:tr w:rsidR="00045FAC" w:rsidRPr="006E388D" w14:paraId="010BCF59" w14:textId="77777777" w:rsidTr="00C62F4A">
        <w:trPr>
          <w:jc w:val="center"/>
        </w:trPr>
        <w:tc>
          <w:tcPr>
            <w:tcW w:w="988" w:type="dxa"/>
            <w:vMerge/>
          </w:tcPr>
          <w:p w14:paraId="62CC76D7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8F803B9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3DB3C672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34D0CF05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49A2B0DB" w14:textId="0E83FE1F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</w:t>
            </w:r>
            <w:r w:rsidR="00482817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09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0167AAB0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09)</w:t>
            </w:r>
          </w:p>
        </w:tc>
      </w:tr>
      <w:tr w:rsidR="00045FAC" w:rsidRPr="006E388D" w14:paraId="6DD45BC2" w14:textId="77777777" w:rsidTr="00C62F4A">
        <w:trPr>
          <w:trHeight w:hRule="exact" w:val="170"/>
          <w:jc w:val="center"/>
        </w:trPr>
        <w:tc>
          <w:tcPr>
            <w:tcW w:w="988" w:type="dxa"/>
            <w:vMerge/>
          </w:tcPr>
          <w:p w14:paraId="3D1E3FA8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4C7CE975" w14:textId="77777777" w:rsidR="00045FAC" w:rsidRPr="003F7FF1" w:rsidRDefault="00045FAC" w:rsidP="00C62F4A">
            <w:pPr>
              <w:jc w:val="both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</w:p>
        </w:tc>
        <w:tc>
          <w:tcPr>
            <w:tcW w:w="1626" w:type="dxa"/>
          </w:tcPr>
          <w:p w14:paraId="6F14FB6D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2FE8135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8AF846D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0782FF4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</w:tr>
      <w:tr w:rsidR="00045FAC" w:rsidRPr="006E388D" w14:paraId="6E097619" w14:textId="77777777" w:rsidTr="00C62F4A">
        <w:trPr>
          <w:trHeight w:val="175"/>
          <w:jc w:val="center"/>
        </w:trPr>
        <w:tc>
          <w:tcPr>
            <w:tcW w:w="988" w:type="dxa"/>
            <w:vMerge/>
          </w:tcPr>
          <w:p w14:paraId="06D1238E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204DBEA7" w14:textId="3177183F" w:rsidR="00045FAC" w:rsidRPr="003F7FF1" w:rsidRDefault="000C5DA8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H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&amp; 2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34</w:t>
            </w:r>
          </w:p>
        </w:tc>
        <w:tc>
          <w:tcPr>
            <w:tcW w:w="1626" w:type="dxa"/>
            <w:vAlign w:val="center"/>
          </w:tcPr>
          <w:p w14:paraId="6197CBC2" w14:textId="69A30BD4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89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1770A912" w14:textId="250FA623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1</w:t>
            </w:r>
            <w:r w:rsidR="00230474">
              <w:rPr>
                <w:rFonts w:ascii="Times New Roman" w:hAnsi="Times New Roman" w:cs="Times New Roman"/>
                <w:iCs/>
                <w:lang w:val="en-US"/>
              </w:rPr>
              <w:t>03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  <w:tc>
          <w:tcPr>
            <w:tcW w:w="1701" w:type="dxa"/>
            <w:vAlign w:val="center"/>
          </w:tcPr>
          <w:p w14:paraId="5812D7FA" w14:textId="1FC336C7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</w:t>
            </w:r>
            <w:r w:rsidR="00230474">
              <w:rPr>
                <w:rFonts w:ascii="Times New Roman" w:hAnsi="Times New Roman" w:cs="Times New Roman"/>
                <w:iCs/>
                <w:lang w:val="en-US"/>
              </w:rPr>
              <w:t>089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  <w:tc>
          <w:tcPr>
            <w:tcW w:w="1701" w:type="dxa"/>
          </w:tcPr>
          <w:p w14:paraId="65F473C0" w14:textId="278B940B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230474">
              <w:rPr>
                <w:rFonts w:ascii="Times New Roman" w:hAnsi="Times New Roman" w:cs="Times New Roman"/>
                <w:iCs/>
                <w:lang w:val="en-US"/>
              </w:rPr>
              <w:t>71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***</w:t>
            </w:r>
          </w:p>
        </w:tc>
      </w:tr>
      <w:tr w:rsidR="00045FAC" w:rsidRPr="006E388D" w14:paraId="42921E27" w14:textId="77777777" w:rsidTr="00C62F4A">
        <w:trPr>
          <w:jc w:val="center"/>
        </w:trPr>
        <w:tc>
          <w:tcPr>
            <w:tcW w:w="988" w:type="dxa"/>
            <w:vMerge/>
          </w:tcPr>
          <w:p w14:paraId="7C0485C1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48C33E0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21AEEE78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  <w:tc>
          <w:tcPr>
            <w:tcW w:w="1701" w:type="dxa"/>
            <w:vAlign w:val="center"/>
          </w:tcPr>
          <w:p w14:paraId="4EFF401E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4)</w:t>
            </w:r>
          </w:p>
        </w:tc>
        <w:tc>
          <w:tcPr>
            <w:tcW w:w="1701" w:type="dxa"/>
            <w:vAlign w:val="center"/>
          </w:tcPr>
          <w:p w14:paraId="314BA687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3)</w:t>
            </w:r>
          </w:p>
        </w:tc>
        <w:tc>
          <w:tcPr>
            <w:tcW w:w="1701" w:type="dxa"/>
          </w:tcPr>
          <w:p w14:paraId="3E404489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12)</w:t>
            </w:r>
          </w:p>
        </w:tc>
      </w:tr>
      <w:tr w:rsidR="00045FAC" w:rsidRPr="006E388D" w14:paraId="2232EFCF" w14:textId="77777777" w:rsidTr="00D40C44">
        <w:trPr>
          <w:trHeight w:val="130"/>
          <w:jc w:val="center"/>
        </w:trPr>
        <w:tc>
          <w:tcPr>
            <w:tcW w:w="988" w:type="dxa"/>
            <w:vMerge/>
          </w:tcPr>
          <w:p w14:paraId="7A9B8499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</w:tcPr>
          <w:p w14:paraId="3B3AD7E5" w14:textId="77777777" w:rsidR="00045FAC" w:rsidRPr="00D40C44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12"/>
                <w:szCs w:val="1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5B793ED6" w14:textId="77777777" w:rsidR="00045FAC" w:rsidRPr="00D40C44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2"/>
                <w:szCs w:val="1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56C7EFE" w14:textId="77777777" w:rsidR="00045FAC" w:rsidRPr="00D40C44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2"/>
                <w:szCs w:val="10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3E50BBA7" w14:textId="77777777" w:rsidR="00045FAC" w:rsidRPr="00D40C44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2"/>
                <w:szCs w:val="10"/>
                <w:lang w:val="en-US"/>
              </w:rPr>
            </w:pPr>
          </w:p>
        </w:tc>
        <w:tc>
          <w:tcPr>
            <w:tcW w:w="1701" w:type="dxa"/>
          </w:tcPr>
          <w:p w14:paraId="3A3BC64B" w14:textId="77777777" w:rsidR="00045FAC" w:rsidRPr="00D40C44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2"/>
                <w:szCs w:val="10"/>
                <w:lang w:val="en-US"/>
              </w:rPr>
            </w:pPr>
          </w:p>
        </w:tc>
      </w:tr>
      <w:tr w:rsidR="00045FAC" w:rsidRPr="006E388D" w14:paraId="2096D5D0" w14:textId="77777777" w:rsidTr="00C62F4A">
        <w:trPr>
          <w:jc w:val="center"/>
        </w:trPr>
        <w:tc>
          <w:tcPr>
            <w:tcW w:w="988" w:type="dxa"/>
            <w:vMerge/>
          </w:tcPr>
          <w:p w14:paraId="17269365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 w:val="restart"/>
            <w:vAlign w:val="center"/>
          </w:tcPr>
          <w:p w14:paraId="3DF15033" w14:textId="1920D1B2" w:rsidR="00045FAC" w:rsidRPr="003F7FF1" w:rsidRDefault="000C5DA8" w:rsidP="00C62F4A">
            <w:pPr>
              <w:jc w:val="center"/>
              <w:rPr>
                <w:rFonts w:ascii="Times New Roman" w:hAnsi="Times New Roman" w:cs="Times New Roman"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Cs/>
                <w:szCs w:val="20"/>
                <w:lang w:val="en-US"/>
              </w:rPr>
              <w:t>H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 xml:space="preserve"> &amp; 35</w:t>
            </w:r>
            <w:r w:rsidR="00A91360">
              <w:rPr>
                <w:rFonts w:ascii="Times New Roman" w:hAnsi="Times New Roman" w:cs="Times New Roman"/>
                <w:iCs/>
                <w:szCs w:val="20"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szCs w:val="20"/>
                <w:lang w:val="en-US"/>
              </w:rPr>
              <w:t>44</w:t>
            </w:r>
          </w:p>
        </w:tc>
        <w:tc>
          <w:tcPr>
            <w:tcW w:w="1626" w:type="dxa"/>
            <w:vAlign w:val="center"/>
          </w:tcPr>
          <w:p w14:paraId="6D9E8B71" w14:textId="368E5A48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13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7***</w:t>
            </w:r>
          </w:p>
        </w:tc>
        <w:tc>
          <w:tcPr>
            <w:tcW w:w="1701" w:type="dxa"/>
            <w:vAlign w:val="center"/>
          </w:tcPr>
          <w:p w14:paraId="765862DC" w14:textId="0A17DEF7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230474">
              <w:rPr>
                <w:rFonts w:ascii="Times New Roman" w:hAnsi="Times New Roman" w:cs="Times New Roman"/>
                <w:iCs/>
                <w:lang w:val="en-US"/>
              </w:rPr>
              <w:t>56</w:t>
            </w:r>
            <w:r w:rsidR="00045FAC">
              <w:rPr>
                <w:rFonts w:ascii="Times New Roman" w:hAnsi="Times New Roman" w:cs="Times New Roman"/>
                <w:iCs/>
                <w:lang w:val="en-US"/>
              </w:rPr>
              <w:t>**</w:t>
            </w:r>
          </w:p>
        </w:tc>
        <w:tc>
          <w:tcPr>
            <w:tcW w:w="1701" w:type="dxa"/>
            <w:vAlign w:val="center"/>
          </w:tcPr>
          <w:p w14:paraId="37D59905" w14:textId="0D3631CE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230474">
              <w:rPr>
                <w:rFonts w:ascii="Times New Roman" w:hAnsi="Times New Roman" w:cs="Times New Roman"/>
                <w:iCs/>
                <w:lang w:val="en-US"/>
              </w:rPr>
              <w:t>27</w:t>
            </w:r>
          </w:p>
        </w:tc>
        <w:tc>
          <w:tcPr>
            <w:tcW w:w="1701" w:type="dxa"/>
          </w:tcPr>
          <w:p w14:paraId="185C1B7A" w14:textId="63FBBE98" w:rsidR="00045FAC" w:rsidRPr="003F7FF1" w:rsidRDefault="00A91360" w:rsidP="00C62F4A">
            <w:pPr>
              <w:jc w:val="center"/>
              <w:rPr>
                <w:rFonts w:ascii="Times New Roman" w:hAnsi="Times New Roman" w:cs="Times New Roman"/>
                <w:iCs/>
                <w:lang w:val="en-US"/>
              </w:rPr>
            </w:pPr>
            <w:r>
              <w:rPr>
                <w:rFonts w:ascii="Times New Roman" w:hAnsi="Times New Roman" w:cs="Times New Roman"/>
                <w:iCs/>
                <w:lang w:val="en-US"/>
              </w:rPr>
              <w:t>–</w:t>
            </w:r>
            <w:r w:rsidR="00045FAC" w:rsidRPr="003F7FF1">
              <w:rPr>
                <w:rFonts w:ascii="Times New Roman" w:hAnsi="Times New Roman" w:cs="Times New Roman"/>
                <w:iCs/>
                <w:lang w:val="en-US"/>
              </w:rPr>
              <w:t>0.0</w:t>
            </w:r>
            <w:r w:rsidR="00D40C44">
              <w:rPr>
                <w:rFonts w:ascii="Times New Roman" w:hAnsi="Times New Roman" w:cs="Times New Roman"/>
                <w:iCs/>
                <w:lang w:val="en-US"/>
              </w:rPr>
              <w:t>04</w:t>
            </w:r>
          </w:p>
        </w:tc>
      </w:tr>
      <w:tr w:rsidR="00045FAC" w:rsidRPr="006E388D" w14:paraId="3AE40FD6" w14:textId="77777777" w:rsidTr="00C62F4A">
        <w:trPr>
          <w:jc w:val="center"/>
        </w:trPr>
        <w:tc>
          <w:tcPr>
            <w:tcW w:w="988" w:type="dxa"/>
            <w:vMerge/>
          </w:tcPr>
          <w:p w14:paraId="559552C5" w14:textId="77777777" w:rsidR="00045FAC" w:rsidRPr="006E388D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984" w:type="dxa"/>
            <w:vMerge/>
          </w:tcPr>
          <w:p w14:paraId="5C9530F9" w14:textId="77777777" w:rsidR="00045FAC" w:rsidRDefault="00045FAC" w:rsidP="00C62F4A">
            <w:pPr>
              <w:jc w:val="both"/>
              <w:rPr>
                <w:rFonts w:ascii="Times New Roman" w:hAnsi="Times New Roman" w:cs="Times New Roman"/>
                <w:iCs/>
                <w:sz w:val="20"/>
                <w:szCs w:val="20"/>
                <w:lang w:val="en-US"/>
              </w:rPr>
            </w:pPr>
          </w:p>
        </w:tc>
        <w:tc>
          <w:tcPr>
            <w:tcW w:w="1626" w:type="dxa"/>
            <w:vAlign w:val="center"/>
          </w:tcPr>
          <w:p w14:paraId="62849F64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26)</w:t>
            </w:r>
          </w:p>
        </w:tc>
        <w:tc>
          <w:tcPr>
            <w:tcW w:w="1701" w:type="dxa"/>
            <w:vAlign w:val="center"/>
          </w:tcPr>
          <w:p w14:paraId="14E39E7D" w14:textId="77777777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27)</w:t>
            </w:r>
          </w:p>
        </w:tc>
        <w:tc>
          <w:tcPr>
            <w:tcW w:w="1701" w:type="dxa"/>
            <w:vAlign w:val="center"/>
          </w:tcPr>
          <w:p w14:paraId="7B43EF1C" w14:textId="054BDFE4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2</w:t>
            </w:r>
            <w:r w:rsidR="00230474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5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  <w:tc>
          <w:tcPr>
            <w:tcW w:w="1701" w:type="dxa"/>
          </w:tcPr>
          <w:p w14:paraId="7838ECDF" w14:textId="6041CF6D" w:rsidR="00045FAC" w:rsidRPr="00804E50" w:rsidRDefault="00045FAC" w:rsidP="00C62F4A">
            <w:pPr>
              <w:jc w:val="center"/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(0.02</w:t>
            </w:r>
            <w:r w:rsidR="00D40C44"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2</w:t>
            </w:r>
            <w:r>
              <w:rPr>
                <w:rFonts w:ascii="Times New Roman" w:hAnsi="Times New Roman" w:cs="Times New Roman"/>
                <w:iCs/>
                <w:sz w:val="16"/>
                <w:szCs w:val="16"/>
                <w:lang w:val="en-US"/>
              </w:rPr>
              <w:t>)</w:t>
            </w:r>
          </w:p>
        </w:tc>
      </w:tr>
    </w:tbl>
    <w:p w14:paraId="139B7A8B" w14:textId="5CB45C6A" w:rsidR="000C5DA8" w:rsidRPr="005778CC" w:rsidRDefault="000C5DA8" w:rsidP="000C5DA8">
      <w:pPr>
        <w:spacing w:after="0"/>
        <w:rPr>
          <w:rFonts w:ascii="Times New Roman" w:hAnsi="Times New Roman" w:cs="Times New Roman"/>
          <w:sz w:val="20"/>
        </w:rPr>
      </w:pPr>
      <w:r w:rsidRPr="005778CC">
        <w:rPr>
          <w:rFonts w:ascii="Times New Roman" w:hAnsi="Times New Roman" w:cs="Times New Roman"/>
          <w:sz w:val="20"/>
        </w:rPr>
        <w:t xml:space="preserve">L: </w:t>
      </w:r>
      <w:r>
        <w:rPr>
          <w:rFonts w:ascii="Times New Roman" w:hAnsi="Times New Roman" w:cs="Times New Roman"/>
          <w:sz w:val="20"/>
        </w:rPr>
        <w:t xml:space="preserve">High </w:t>
      </w:r>
      <w:proofErr w:type="spellStart"/>
      <w:r w:rsidR="00A91360">
        <w:rPr>
          <w:rFonts w:ascii="Times New Roman" w:hAnsi="Times New Roman" w:cs="Times New Roman"/>
          <w:sz w:val="20"/>
        </w:rPr>
        <w:t>s</w:t>
      </w:r>
      <w:r>
        <w:rPr>
          <w:rFonts w:ascii="Times New Roman" w:hAnsi="Times New Roman" w:cs="Times New Roman"/>
          <w:sz w:val="20"/>
        </w:rPr>
        <w:t>chool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or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 w:rsidR="00A91360">
        <w:rPr>
          <w:rFonts w:ascii="Times New Roman" w:hAnsi="Times New Roman" w:cs="Times New Roman"/>
          <w:sz w:val="20"/>
        </w:rPr>
        <w:t>l</w:t>
      </w:r>
      <w:r>
        <w:rPr>
          <w:rFonts w:ascii="Times New Roman" w:hAnsi="Times New Roman" w:cs="Times New Roman"/>
          <w:sz w:val="20"/>
        </w:rPr>
        <w:t>ess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 w:rsidR="00A91360">
        <w:rPr>
          <w:rFonts w:ascii="Times New Roman" w:hAnsi="Times New Roman" w:cs="Times New Roman"/>
          <w:sz w:val="20"/>
        </w:rPr>
        <w:t>e</w:t>
      </w:r>
      <w:r w:rsidRPr="005778CC">
        <w:rPr>
          <w:rFonts w:ascii="Times New Roman" w:hAnsi="Times New Roman" w:cs="Times New Roman"/>
          <w:sz w:val="20"/>
        </w:rPr>
        <w:t>ducated</w:t>
      </w:r>
      <w:proofErr w:type="spellEnd"/>
    </w:p>
    <w:p w14:paraId="4EB8E85C" w14:textId="4D8D74EB" w:rsidR="000C5DA8" w:rsidRPr="005778CC" w:rsidRDefault="000C5DA8" w:rsidP="000C5DA8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H</w:t>
      </w:r>
      <w:r w:rsidRPr="005778CC">
        <w:rPr>
          <w:rFonts w:ascii="Times New Roman" w:hAnsi="Times New Roman" w:cs="Times New Roman"/>
          <w:sz w:val="20"/>
        </w:rPr>
        <w:t xml:space="preserve">: </w:t>
      </w:r>
      <w:proofErr w:type="spellStart"/>
      <w:r>
        <w:rPr>
          <w:rFonts w:ascii="Times New Roman" w:hAnsi="Times New Roman" w:cs="Times New Roman"/>
          <w:sz w:val="20"/>
        </w:rPr>
        <w:t>University</w:t>
      </w:r>
      <w:proofErr w:type="spellEnd"/>
      <w:r w:rsidRPr="005778CC">
        <w:rPr>
          <w:rFonts w:ascii="Times New Roman" w:hAnsi="Times New Roman" w:cs="Times New Roman"/>
          <w:sz w:val="20"/>
        </w:rPr>
        <w:t xml:space="preserve"> </w:t>
      </w:r>
      <w:proofErr w:type="spellStart"/>
      <w:r w:rsidR="00A91360">
        <w:rPr>
          <w:rFonts w:ascii="Times New Roman" w:hAnsi="Times New Roman" w:cs="Times New Roman"/>
          <w:sz w:val="20"/>
        </w:rPr>
        <w:t>e</w:t>
      </w:r>
      <w:r w:rsidRPr="005778CC">
        <w:rPr>
          <w:rFonts w:ascii="Times New Roman" w:hAnsi="Times New Roman" w:cs="Times New Roman"/>
          <w:sz w:val="20"/>
        </w:rPr>
        <w:t>ducated</w:t>
      </w:r>
      <w:proofErr w:type="spellEnd"/>
    </w:p>
    <w:p w14:paraId="0487AE45" w14:textId="77777777" w:rsidR="00045FAC" w:rsidRDefault="00045FAC" w:rsidP="00045FAC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Note: </w:t>
      </w:r>
      <w:r w:rsidRPr="00F97D2D">
        <w:rPr>
          <w:rFonts w:ascii="Times New Roman" w:hAnsi="Times New Roman" w:cs="Times New Roman"/>
          <w:sz w:val="20"/>
          <w:szCs w:val="20"/>
          <w:lang w:val="en-US"/>
        </w:rPr>
        <w:t>Standard errors are presented in parentheses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Robust standard errors are used. Each penalty in cell is obtained from a different equation. </w:t>
      </w:r>
    </w:p>
    <w:p w14:paraId="64354962" w14:textId="5F5EB5E9" w:rsidR="00045FAC" w:rsidRDefault="00045FAC" w:rsidP="00045FAC">
      <w:pPr>
        <w:jc w:val="both"/>
      </w:pPr>
      <w:r>
        <w:rPr>
          <w:rFonts w:ascii="Times New Roman" w:hAnsi="Times New Roman" w:cs="Times New Roman"/>
          <w:sz w:val="20"/>
          <w:szCs w:val="20"/>
          <w:lang w:val="en-US"/>
        </w:rPr>
        <w:t>*p&lt;0.10, **p&lt;0.05, ***p&lt;0.01 (two</w:t>
      </w:r>
      <w:r w:rsidR="00A91360">
        <w:rPr>
          <w:rFonts w:ascii="Times New Roman" w:hAnsi="Times New Roman" w:cs="Times New Roman"/>
          <w:sz w:val="20"/>
          <w:szCs w:val="20"/>
          <w:lang w:val="en-US"/>
        </w:rPr>
        <w:t>–</w:t>
      </w:r>
      <w:r>
        <w:rPr>
          <w:rFonts w:ascii="Times New Roman" w:hAnsi="Times New Roman" w:cs="Times New Roman"/>
          <w:sz w:val="20"/>
          <w:szCs w:val="20"/>
          <w:lang w:val="en-US"/>
        </w:rPr>
        <w:t>tailed tests)</w:t>
      </w:r>
    </w:p>
    <w:p w14:paraId="26C4D998" w14:textId="727264A7" w:rsidR="00045FAC" w:rsidRDefault="00045FAC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br w:type="page"/>
      </w:r>
    </w:p>
    <w:p w14:paraId="7AA5DEA7" w14:textId="6F5740A0" w:rsidR="00402875" w:rsidRDefault="003B256E" w:rsidP="004028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lastRenderedPageBreak/>
        <w:t xml:space="preserve">Table A2: </w:t>
      </w:r>
      <w:r w:rsidR="0040287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The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p</w:t>
      </w:r>
      <w:r w:rsidR="0040287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ercentage of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n</w:t>
      </w:r>
      <w:r w:rsidR="00402875">
        <w:rPr>
          <w:rFonts w:ascii="Times New Roman" w:hAnsi="Times New Roman" w:cs="Times New Roman"/>
          <w:iCs/>
          <w:sz w:val="24"/>
          <w:szCs w:val="24"/>
          <w:lang w:val="en-US"/>
        </w:rPr>
        <w:t>on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>–m</w:t>
      </w:r>
      <w:r w:rsidR="0040287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others in </w:t>
      </w:r>
      <w:r w:rsidR="00A91360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the </w:t>
      </w:r>
      <w:r w:rsidR="00402875">
        <w:rPr>
          <w:rFonts w:ascii="Times New Roman" w:hAnsi="Times New Roman" w:cs="Times New Roman"/>
          <w:sz w:val="24"/>
          <w:szCs w:val="24"/>
          <w:lang w:val="en-US"/>
        </w:rPr>
        <w:t>Turkey Demographic and Health Survey</w:t>
      </w:r>
      <w:r w:rsidR="006C1615">
        <w:rPr>
          <w:rFonts w:ascii="Times New Roman" w:hAnsi="Times New Roman" w:cs="Times New Roman"/>
          <w:sz w:val="24"/>
          <w:szCs w:val="24"/>
          <w:lang w:val="en-US"/>
        </w:rPr>
        <w:t xml:space="preserve"> (TDHS)</w:t>
      </w:r>
      <w:r w:rsidR="00402875">
        <w:rPr>
          <w:rFonts w:ascii="Times New Roman" w:hAnsi="Times New Roman" w:cs="Times New Roman"/>
          <w:sz w:val="24"/>
          <w:szCs w:val="24"/>
          <w:lang w:val="en-US"/>
        </w:rPr>
        <w:t xml:space="preserve"> 2013 </w:t>
      </w:r>
      <w:r w:rsidR="00A9136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6C16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02875">
        <w:rPr>
          <w:rFonts w:ascii="Times New Roman" w:hAnsi="Times New Roman" w:cs="Times New Roman"/>
          <w:sz w:val="24"/>
          <w:szCs w:val="24"/>
          <w:lang w:val="en-US"/>
        </w:rPr>
        <w:t>Household Labor Force Survey 2014</w:t>
      </w:r>
      <w:r w:rsidR="006C1615">
        <w:rPr>
          <w:rFonts w:ascii="Times New Roman" w:hAnsi="Times New Roman" w:cs="Times New Roman"/>
          <w:sz w:val="24"/>
          <w:szCs w:val="24"/>
          <w:lang w:val="en-US"/>
        </w:rPr>
        <w:t xml:space="preserve"> (HLFS)</w:t>
      </w:r>
    </w:p>
    <w:p w14:paraId="681B40AE" w14:textId="77777777" w:rsidR="00402875" w:rsidRDefault="00402875" w:rsidP="00402875">
      <w:pPr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W w:w="5032" w:type="dxa"/>
        <w:tblInd w:w="-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8"/>
        <w:gridCol w:w="1134"/>
        <w:gridCol w:w="1134"/>
        <w:gridCol w:w="1276"/>
      </w:tblGrid>
      <w:tr w:rsidR="00402875" w:rsidRPr="00402875" w14:paraId="220E8A00" w14:textId="77777777" w:rsidTr="003738C4">
        <w:trPr>
          <w:trHeight w:val="288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00103" w14:textId="77777777" w:rsidR="00402875" w:rsidRPr="00402875" w:rsidRDefault="00402875" w:rsidP="004028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39241" w14:textId="28B6A6E0" w:rsidR="00402875" w:rsidRPr="00402875" w:rsidRDefault="00402875" w:rsidP="00AE4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 xml:space="preserve">Age </w:t>
            </w:r>
            <w:proofErr w:type="spellStart"/>
            <w:r w:rsidR="00A9136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c</w:t>
            </w:r>
            <w:r w:rsidR="00AE402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ohort</w:t>
            </w:r>
            <w:proofErr w:type="spellEnd"/>
          </w:p>
        </w:tc>
      </w:tr>
      <w:tr w:rsidR="00402875" w:rsidRPr="00402875" w14:paraId="4F48CFAE" w14:textId="77777777" w:rsidTr="003738C4">
        <w:trPr>
          <w:trHeight w:val="288"/>
        </w:trPr>
        <w:tc>
          <w:tcPr>
            <w:tcW w:w="1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0F94B" w14:textId="77777777" w:rsidR="00402875" w:rsidRPr="00402875" w:rsidRDefault="00402875" w:rsidP="004028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7D2D" w14:textId="05F32D7B" w:rsidR="00402875" w:rsidRPr="00402875" w:rsidRDefault="00402875" w:rsidP="004028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–</w:t>
            </w: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F366" w14:textId="59E96455" w:rsidR="00402875" w:rsidRPr="00402875" w:rsidRDefault="00402875" w:rsidP="004028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–</w:t>
            </w: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477E7" w14:textId="77777777" w:rsidR="00402875" w:rsidRPr="00402875" w:rsidRDefault="00402875" w:rsidP="004028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Total</w:t>
            </w:r>
          </w:p>
        </w:tc>
      </w:tr>
      <w:tr w:rsidR="00402875" w:rsidRPr="00402875" w14:paraId="199DA3DD" w14:textId="77777777" w:rsidTr="003738C4">
        <w:trPr>
          <w:trHeight w:val="288"/>
        </w:trPr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41C4E" w14:textId="77777777" w:rsidR="00402875" w:rsidRPr="00402875" w:rsidRDefault="00402875" w:rsidP="004028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13 TDH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EAADD" w14:textId="43D3745B" w:rsidR="00402875" w:rsidRPr="00402875" w:rsidRDefault="00402875" w:rsidP="00AE4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0</w:t>
            </w:r>
            <w:r w:rsidR="00AE402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</w:t>
            </w: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35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DA18D" w14:textId="062626C8" w:rsidR="00402875" w:rsidRPr="00402875" w:rsidRDefault="00402875" w:rsidP="004B5D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</w:t>
            </w:r>
            <w:r w:rsidR="00AE4028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.</w:t>
            </w: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3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B59B8" w14:textId="4F53AEB6" w:rsidR="00402875" w:rsidRPr="00402875" w:rsidRDefault="00AE4028" w:rsidP="004B5D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7.</w:t>
            </w:r>
            <w:r w:rsidR="00402875"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48%</w:t>
            </w:r>
          </w:p>
        </w:tc>
      </w:tr>
      <w:tr w:rsidR="00402875" w:rsidRPr="00402875" w14:paraId="739AC340" w14:textId="77777777" w:rsidTr="003738C4">
        <w:trPr>
          <w:trHeight w:val="288"/>
        </w:trPr>
        <w:tc>
          <w:tcPr>
            <w:tcW w:w="14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1BB8" w14:textId="77777777" w:rsidR="00402875" w:rsidRPr="00402875" w:rsidRDefault="00402875" w:rsidP="004028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014 HLF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831CA" w14:textId="0181ED31" w:rsidR="00402875" w:rsidRPr="00402875" w:rsidRDefault="00AE4028" w:rsidP="004B5D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1.</w:t>
            </w:r>
            <w:r w:rsidR="00402875"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B0B51" w14:textId="15547A2D" w:rsidR="00402875" w:rsidRPr="00402875" w:rsidRDefault="00AE4028" w:rsidP="004B5D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.</w:t>
            </w:r>
            <w:r w:rsidR="00402875"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69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E02B6" w14:textId="5EB2151D" w:rsidR="00402875" w:rsidRPr="00402875" w:rsidRDefault="00AE4028" w:rsidP="004B5D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.</w:t>
            </w:r>
            <w:r w:rsidR="00402875" w:rsidRPr="00402875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87%</w:t>
            </w:r>
          </w:p>
        </w:tc>
      </w:tr>
    </w:tbl>
    <w:p w14:paraId="504584BD" w14:textId="5365922E" w:rsidR="00590F5B" w:rsidRDefault="00590F5B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br w:type="page"/>
      </w:r>
    </w:p>
    <w:p w14:paraId="2EC6C4EB" w14:textId="77777777" w:rsidR="00D142AC" w:rsidRDefault="00D142AC">
      <w:pPr>
        <w:rPr>
          <w:rFonts w:ascii="Times New Roman" w:hAnsi="Times New Roman" w:cs="Times New Roman"/>
          <w:iCs/>
          <w:sz w:val="24"/>
          <w:szCs w:val="24"/>
          <w:lang w:val="en-US"/>
        </w:rPr>
        <w:sectPr w:rsidR="00D142AC" w:rsidSect="004478A1">
          <w:pgSz w:w="12240" w:h="15840"/>
          <w:pgMar w:top="1418" w:right="1418" w:bottom="1418" w:left="1418" w:header="709" w:footer="709" w:gutter="0"/>
          <w:cols w:space="708"/>
          <w:docGrid w:linePitch="360"/>
        </w:sectPr>
      </w:pPr>
    </w:p>
    <w:p w14:paraId="551601B0" w14:textId="6D9EA758" w:rsidR="001C335E" w:rsidRDefault="001C335E" w:rsidP="001C335E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lastRenderedPageBreak/>
        <w:t xml:space="preserve">Table A3: </w:t>
      </w:r>
      <w:proofErr w:type="spellStart"/>
      <w:r w:rsidRPr="001A5186">
        <w:rPr>
          <w:rFonts w:ascii="Times New Roman" w:hAnsi="Times New Roman" w:cs="Times New Roman"/>
        </w:rPr>
        <w:t>Descriptive</w:t>
      </w:r>
      <w:proofErr w:type="spellEnd"/>
      <w:r w:rsidRPr="001A5186">
        <w:rPr>
          <w:rFonts w:ascii="Times New Roman" w:hAnsi="Times New Roman" w:cs="Times New Roman"/>
        </w:rPr>
        <w:t xml:space="preserve"> </w:t>
      </w:r>
      <w:proofErr w:type="spellStart"/>
      <w:r w:rsidR="00A91360">
        <w:rPr>
          <w:rFonts w:ascii="Times New Roman" w:hAnsi="Times New Roman" w:cs="Times New Roman"/>
        </w:rPr>
        <w:t>s</w:t>
      </w:r>
      <w:r w:rsidRPr="001A5186">
        <w:rPr>
          <w:rFonts w:ascii="Times New Roman" w:hAnsi="Times New Roman" w:cs="Times New Roman"/>
        </w:rPr>
        <w:t>tatistics</w:t>
      </w:r>
      <w:proofErr w:type="spellEnd"/>
      <w:r w:rsidRPr="001A518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="00A91360">
        <w:rPr>
          <w:rFonts w:ascii="Times New Roman" w:hAnsi="Times New Roman" w:cs="Times New Roman"/>
        </w:rPr>
        <w:t>c</w:t>
      </w:r>
      <w:r w:rsidR="00C62F4A">
        <w:rPr>
          <w:rFonts w:ascii="Times New Roman" w:hAnsi="Times New Roman" w:cs="Times New Roman"/>
        </w:rPr>
        <w:t>ombin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A9136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ample</w:t>
      </w:r>
      <w:proofErr w:type="spellEnd"/>
    </w:p>
    <w:tbl>
      <w:tblPr>
        <w:tblW w:w="11335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4"/>
        <w:gridCol w:w="659"/>
        <w:gridCol w:w="659"/>
        <w:gridCol w:w="659"/>
        <w:gridCol w:w="659"/>
        <w:gridCol w:w="740"/>
        <w:gridCol w:w="660"/>
        <w:gridCol w:w="14"/>
        <w:gridCol w:w="646"/>
        <w:gridCol w:w="660"/>
        <w:gridCol w:w="740"/>
        <w:gridCol w:w="660"/>
        <w:gridCol w:w="20"/>
        <w:gridCol w:w="640"/>
        <w:gridCol w:w="660"/>
        <w:gridCol w:w="740"/>
        <w:gridCol w:w="780"/>
        <w:gridCol w:w="25"/>
        <w:gridCol w:w="20"/>
      </w:tblGrid>
      <w:tr w:rsidR="00C62F4A" w:rsidRPr="00A40414" w14:paraId="6C857E02" w14:textId="77777777" w:rsidTr="00C62F4A">
        <w:trPr>
          <w:gridAfter w:val="1"/>
          <w:wAfter w:w="20" w:type="dxa"/>
          <w:trHeight w:val="214"/>
          <w:jc w:val="center"/>
        </w:trPr>
        <w:tc>
          <w:tcPr>
            <w:tcW w:w="1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891170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4050" w:type="dxa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A6ED440" w14:textId="210EEA1E" w:rsidR="00C62F4A" w:rsidRPr="0013665A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</w:pPr>
            <w:r w:rsidRPr="0013665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 xml:space="preserve">Full </w:t>
            </w:r>
            <w:r w:rsidR="00A9136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>s</w:t>
            </w:r>
            <w:r w:rsidRPr="0013665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>ample</w:t>
            </w:r>
          </w:p>
        </w:tc>
        <w:tc>
          <w:tcPr>
            <w:tcW w:w="2726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D15790" w14:textId="4E703492" w:rsidR="00C62F4A" w:rsidRPr="0013665A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</w:pPr>
            <w:r w:rsidRPr="0013665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 xml:space="preserve">High </w:t>
            </w:r>
            <w:r w:rsidR="00A9136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>s</w:t>
            </w:r>
            <w:r w:rsidRPr="0013665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 xml:space="preserve">chool or </w:t>
            </w:r>
            <w:r w:rsidR="00A9136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>l</w:t>
            </w:r>
            <w:r w:rsidRPr="0013665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 xml:space="preserve">ess </w:t>
            </w:r>
          </w:p>
        </w:tc>
        <w:tc>
          <w:tcPr>
            <w:tcW w:w="2845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1937FC" w14:textId="77777777" w:rsidR="00C62F4A" w:rsidRPr="0013665A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</w:pPr>
            <w:r w:rsidRPr="0013665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en-US" w:eastAsia="tr-TR"/>
              </w:rPr>
              <w:t>University</w:t>
            </w:r>
          </w:p>
        </w:tc>
      </w:tr>
      <w:tr w:rsidR="00C62F4A" w:rsidRPr="00A40414" w14:paraId="273BB785" w14:textId="77777777" w:rsidTr="00C62F4A">
        <w:trPr>
          <w:gridAfter w:val="2"/>
          <w:wAfter w:w="45" w:type="dxa"/>
          <w:trHeight w:hRule="exact" w:val="434"/>
          <w:jc w:val="center"/>
        </w:trPr>
        <w:tc>
          <w:tcPr>
            <w:tcW w:w="1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58400D29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1318" w:type="dxa"/>
            <w:gridSpan w:val="2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2C45B03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ll</w:t>
            </w:r>
          </w:p>
        </w:tc>
        <w:tc>
          <w:tcPr>
            <w:tcW w:w="1318" w:type="dxa"/>
            <w:gridSpan w:val="2"/>
            <w:shd w:val="clear" w:color="auto" w:fill="auto"/>
            <w:vAlign w:val="center"/>
            <w:hideMark/>
          </w:tcPr>
          <w:p w14:paraId="088705E8" w14:textId="43D0FABF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EFA3E6B" w14:textId="2FFC13A6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1320" w:type="dxa"/>
            <w:gridSpan w:val="3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  <w:hideMark/>
          </w:tcPr>
          <w:p w14:paraId="21395DFF" w14:textId="013029D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400" w:type="dxa"/>
            <w:gridSpan w:val="2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0D7D249" w14:textId="37498E60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1320" w:type="dxa"/>
            <w:gridSpan w:val="3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  <w:hideMark/>
          </w:tcPr>
          <w:p w14:paraId="62AAFB68" w14:textId="25CF6C2C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520" w:type="dxa"/>
            <w:gridSpan w:val="2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47BAA29" w14:textId="38BD1ECB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</w:tr>
      <w:tr w:rsidR="00C62F4A" w:rsidRPr="00A40414" w14:paraId="2DEB4AB6" w14:textId="77777777" w:rsidTr="00C62F4A">
        <w:trPr>
          <w:gridAfter w:val="2"/>
          <w:wAfter w:w="45" w:type="dxa"/>
          <w:trHeight w:val="415"/>
          <w:jc w:val="center"/>
        </w:trPr>
        <w:tc>
          <w:tcPr>
            <w:tcW w:w="16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8FC2DE0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D78CBE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5E34565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M</w:t>
            </w:r>
          </w:p>
        </w:tc>
        <w:tc>
          <w:tcPr>
            <w:tcW w:w="659" w:type="dxa"/>
            <w:shd w:val="clear" w:color="auto" w:fill="auto"/>
            <w:noWrap/>
            <w:vAlign w:val="center"/>
            <w:hideMark/>
          </w:tcPr>
          <w:p w14:paraId="18E0D1C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</w:p>
        </w:tc>
        <w:tc>
          <w:tcPr>
            <w:tcW w:w="659" w:type="dxa"/>
            <w:shd w:val="clear" w:color="auto" w:fill="auto"/>
            <w:vAlign w:val="center"/>
            <w:hideMark/>
          </w:tcPr>
          <w:p w14:paraId="03DD4D9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M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5479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</w:p>
        </w:tc>
        <w:tc>
          <w:tcPr>
            <w:tcW w:w="660" w:type="dxa"/>
            <w:tcBorders>
              <w:top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BC8EB4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M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7318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33D1F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M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C083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AA3108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M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CCA0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9F4BF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M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2A31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CA6969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M</w:t>
            </w:r>
          </w:p>
        </w:tc>
      </w:tr>
      <w:tr w:rsidR="00C62F4A" w:rsidRPr="00A40414" w14:paraId="7E9AB040" w14:textId="77777777" w:rsidTr="00C62F4A">
        <w:trPr>
          <w:trHeight w:val="214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9E02A2" w14:textId="59C4CE4D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 xml:space="preserve">Dependent </w:t>
            </w:r>
            <w:r w:rsidR="00A91360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v</w:t>
            </w: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ariable</w:t>
            </w:r>
          </w:p>
        </w:tc>
        <w:tc>
          <w:tcPr>
            <w:tcW w:w="9641" w:type="dxa"/>
            <w:gridSpan w:val="1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6D7C48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C62F4A" w:rsidRPr="00A40414" w14:paraId="7379D2EA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vMerge w:val="restart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F687F37" w14:textId="72B3770F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Hourly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w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age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r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te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L</w:t>
            </w:r>
          </w:p>
          <w:p w14:paraId="36E50D1D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0C34EAD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.01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6522747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.72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5DA560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.08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422A30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.82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FD6349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.98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7AB686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.51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5D12D6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30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C8B20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42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2625A9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24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239EE2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39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6371465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.75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BA3ABE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.54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10791C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58</w:t>
            </w:r>
          </w:p>
        </w:tc>
        <w:tc>
          <w:tcPr>
            <w:tcW w:w="78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FF0E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58</w:t>
            </w:r>
          </w:p>
        </w:tc>
      </w:tr>
      <w:tr w:rsidR="00C62F4A" w:rsidRPr="00A40414" w14:paraId="0E2A2A4A" w14:textId="77777777" w:rsidTr="00C62F4A">
        <w:trPr>
          <w:gridAfter w:val="2"/>
          <w:wAfter w:w="45" w:type="dxa"/>
          <w:trHeight w:val="200"/>
          <w:jc w:val="center"/>
        </w:trPr>
        <w:tc>
          <w:tcPr>
            <w:tcW w:w="1694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9D44A9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35FBF5D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08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6B3D46EC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09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D6BA68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77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B9E63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85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C0F1C5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25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307D1BB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55)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05D17E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.35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42B174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.41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9E9173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.40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33EA83E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.29)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C92698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72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DA676B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78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BE314F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49)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6A1CE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83)</w:t>
            </w:r>
          </w:p>
        </w:tc>
      </w:tr>
      <w:tr w:rsidR="00C62F4A" w:rsidRPr="00A40414" w14:paraId="2273CF01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vMerge w:val="restart"/>
            <w:tcBorders>
              <w:top w:val="nil"/>
              <w:left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2A5132E" w14:textId="090F72F4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nthly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</w:t>
            </w:r>
            <w:r w:rsidR="003905A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rnings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L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11DD8B5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97.99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7B36D12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45.04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102F2D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94.47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92B70D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53.19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2947AD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700.08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53958C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26.90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40FBFD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5.29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B400E2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06.51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36C911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39.14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707EB4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89.91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25DA42F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928.67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14893D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957.56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85D68B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91.42</w:t>
            </w:r>
          </w:p>
        </w:tc>
        <w:tc>
          <w:tcPr>
            <w:tcW w:w="78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70FB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55.37</w:t>
            </w:r>
          </w:p>
        </w:tc>
      </w:tr>
      <w:tr w:rsidR="00C62F4A" w:rsidRPr="00A40414" w14:paraId="01D1FBA1" w14:textId="77777777" w:rsidTr="00C62F4A">
        <w:trPr>
          <w:gridAfter w:val="2"/>
          <w:wAfter w:w="45" w:type="dxa"/>
          <w:trHeight w:val="200"/>
          <w:jc w:val="center"/>
        </w:trPr>
        <w:tc>
          <w:tcPr>
            <w:tcW w:w="1694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FD9312E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A40870E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454.8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7889F9A7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503.6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3B6624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86.0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CA5143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439.2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99C5D8B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491.4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EBD6E0B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622.0)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337FF3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00.9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C0731A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42.5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0CA6F4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06.3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06DB7E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32.1)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C341963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71.3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BEE55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432.5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706C6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533.3)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AAD2A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702.2)</w:t>
            </w:r>
          </w:p>
        </w:tc>
      </w:tr>
      <w:tr w:rsidR="00C62F4A" w:rsidRPr="00A40414" w14:paraId="26E0DD1D" w14:textId="77777777" w:rsidTr="00C62F4A">
        <w:trPr>
          <w:trHeight w:val="178"/>
          <w:jc w:val="center"/>
        </w:trPr>
        <w:tc>
          <w:tcPr>
            <w:tcW w:w="11335" w:type="dxa"/>
            <w:gridSpan w:val="19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EFB05" w14:textId="77777777" w:rsidR="00C62F4A" w:rsidRPr="00194FE1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C62F4A" w:rsidRPr="00A40414" w14:paraId="28E55490" w14:textId="77777777" w:rsidTr="00C62F4A">
        <w:trPr>
          <w:trHeight w:val="214"/>
          <w:jc w:val="center"/>
        </w:trPr>
        <w:tc>
          <w:tcPr>
            <w:tcW w:w="16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8F7A7A" w14:textId="3FA1FA3F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 xml:space="preserve">Family </w:t>
            </w:r>
            <w:r w:rsidR="00A91360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s</w:t>
            </w: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tructure</w:t>
            </w:r>
          </w:p>
        </w:tc>
        <w:tc>
          <w:tcPr>
            <w:tcW w:w="9641" w:type="dxa"/>
            <w:gridSpan w:val="1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A5A651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64984E80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0E9E20C" w14:textId="5022BE1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umber of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ildren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27918FA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74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16408A0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4FB1E4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54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0C50D5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29E146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87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581A40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297EC75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74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FB1EE7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815CB8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98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72DEFC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2853A6A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35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C2DA2A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DC57A7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71</w:t>
            </w:r>
          </w:p>
        </w:tc>
        <w:tc>
          <w:tcPr>
            <w:tcW w:w="78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72D7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5691CBA0" w14:textId="77777777" w:rsidTr="00C62F4A">
        <w:trPr>
          <w:gridAfter w:val="2"/>
          <w:wAfter w:w="45" w:type="dxa"/>
          <w:trHeight w:val="200"/>
          <w:jc w:val="center"/>
        </w:trPr>
        <w:tc>
          <w:tcPr>
            <w:tcW w:w="1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vAlign w:val="center"/>
            <w:hideMark/>
          </w:tcPr>
          <w:p w14:paraId="420872A5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922FE3B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0.81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2E7FF28E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88F23F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0.73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C251BA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C60357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0.82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D7B1858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61A5A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0.85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B1C2480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B1048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0.90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F06F067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417EF4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0.53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B020D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E7EB6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0.66)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DF94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21176A0C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3D8BFF" w14:textId="306787BB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ever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rried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7E308B6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2761D3F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F0DEF9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4AC6E0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06198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30E03B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BB2769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87CBEF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4B725C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132376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4E83ABD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64B0B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3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DDB891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8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26E47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1</w:t>
            </w:r>
          </w:p>
        </w:tc>
      </w:tr>
      <w:tr w:rsidR="00C62F4A" w:rsidRPr="00A40414" w14:paraId="008C74A6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4C0669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Married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719E988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4</w:t>
            </w:r>
          </w:p>
        </w:tc>
        <w:tc>
          <w:tcPr>
            <w:tcW w:w="659" w:type="dxa"/>
            <w:vAlign w:val="center"/>
          </w:tcPr>
          <w:p w14:paraId="6C4E373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6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0FA9914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7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7737F9B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3974751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2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3BBEA0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9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B0D50F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5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8E76EA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18C66C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1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2502BB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0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68AA37F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531DDD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6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451761A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4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0A55D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</w:tr>
      <w:tr w:rsidR="00C62F4A" w:rsidRPr="00A40414" w14:paraId="6E62FF6E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763BFBA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Divorced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38BEF79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59" w:type="dxa"/>
            <w:vAlign w:val="center"/>
          </w:tcPr>
          <w:p w14:paraId="112E64D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3BDE843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6281EC3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D50F95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679566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47F41C7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7AF598E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3AF90B8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F3AFEF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55374C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3DB3379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F68015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7E82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</w:tr>
      <w:tr w:rsidR="00C62F4A" w:rsidRPr="00A40414" w14:paraId="5E8B809F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6EE0D2E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Widowed</w:t>
            </w: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57C7F0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2422A0F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85E0A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080DA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FFC4B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02A512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279547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AA0B4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7FAFE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68B4C2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F4CF2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BBEF5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D9FD8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E0EA5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C62F4A" w:rsidRPr="00A40414" w14:paraId="21F880F2" w14:textId="77777777" w:rsidTr="00C62F4A">
        <w:trPr>
          <w:trHeight w:val="139"/>
          <w:jc w:val="center"/>
        </w:trPr>
        <w:tc>
          <w:tcPr>
            <w:tcW w:w="11335" w:type="dxa"/>
            <w:gridSpan w:val="19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22C4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C62F4A" w:rsidRPr="00A40414" w14:paraId="7D355AC7" w14:textId="77777777" w:rsidTr="00C62F4A">
        <w:trPr>
          <w:trHeight w:val="214"/>
          <w:jc w:val="center"/>
        </w:trPr>
        <w:tc>
          <w:tcPr>
            <w:tcW w:w="16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779AC1" w14:textId="32C6C2F7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 xml:space="preserve">Work </w:t>
            </w:r>
            <w:r w:rsidR="00A91360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e</w:t>
            </w: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ffort</w:t>
            </w:r>
          </w:p>
        </w:tc>
        <w:tc>
          <w:tcPr>
            <w:tcW w:w="9641" w:type="dxa"/>
            <w:gridSpan w:val="1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878CBF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58E8B79E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E89043" w14:textId="0585EABF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Usual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w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eekly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urs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2EF3198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2.35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3F26486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2.90</w:t>
            </w:r>
          </w:p>
        </w:tc>
        <w:tc>
          <w:tcPr>
            <w:tcW w:w="6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B550E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1.65</w:t>
            </w:r>
          </w:p>
        </w:tc>
        <w:tc>
          <w:tcPr>
            <w:tcW w:w="6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8EE209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2.44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265E75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2.76</w:t>
            </w:r>
          </w:p>
        </w:tc>
        <w:tc>
          <w:tcPr>
            <w:tcW w:w="660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A682F2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3.90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69E5900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5.14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6D36AD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8.17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7B644C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5.50</w:t>
            </w:r>
          </w:p>
        </w:tc>
        <w:tc>
          <w:tcPr>
            <w:tcW w:w="660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678254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7.27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0A3B297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8.37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AB2090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0.72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B10383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8.65</w:t>
            </w:r>
          </w:p>
        </w:tc>
        <w:tc>
          <w:tcPr>
            <w:tcW w:w="78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A63E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0.63</w:t>
            </w:r>
          </w:p>
        </w:tc>
      </w:tr>
      <w:tr w:rsidR="00C62F4A" w:rsidRPr="00A40414" w14:paraId="45484670" w14:textId="77777777" w:rsidTr="00C62F4A">
        <w:trPr>
          <w:gridAfter w:val="2"/>
          <w:wAfter w:w="45" w:type="dxa"/>
          <w:trHeight w:val="200"/>
          <w:jc w:val="center"/>
        </w:trPr>
        <w:tc>
          <w:tcPr>
            <w:tcW w:w="1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vAlign w:val="center"/>
            <w:hideMark/>
          </w:tcPr>
          <w:p w14:paraId="72D90289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A432F51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1.04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4E7AFF7B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9.63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A7EF58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1.06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95DEC1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9.43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8F7F82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1.00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41B7F8E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9.98)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F968EA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2.27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3ABC70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8.90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5BEFF4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1.73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E112043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10.31)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0F5BCB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8.59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2415016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8.89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AA57EC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8.26)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FBE335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8.44)</w:t>
            </w:r>
          </w:p>
        </w:tc>
      </w:tr>
      <w:tr w:rsidR="00C62F4A" w:rsidRPr="00A40414" w14:paraId="58382760" w14:textId="77777777" w:rsidTr="00C62F4A">
        <w:trPr>
          <w:trHeight w:val="113"/>
          <w:jc w:val="center"/>
        </w:trPr>
        <w:tc>
          <w:tcPr>
            <w:tcW w:w="11335" w:type="dxa"/>
            <w:gridSpan w:val="19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31CE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C62F4A" w:rsidRPr="00A40414" w14:paraId="7EFDBA28" w14:textId="77777777" w:rsidTr="00C62F4A">
        <w:trPr>
          <w:trHeight w:val="214"/>
          <w:jc w:val="center"/>
        </w:trPr>
        <w:tc>
          <w:tcPr>
            <w:tcW w:w="16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D4B71D4" w14:textId="64C4F9A5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 xml:space="preserve">Human </w:t>
            </w:r>
            <w:r w:rsidR="00A91360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c</w:t>
            </w: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apital</w:t>
            </w:r>
          </w:p>
        </w:tc>
        <w:tc>
          <w:tcPr>
            <w:tcW w:w="9641" w:type="dxa"/>
            <w:gridSpan w:val="1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525AC32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290980EE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6DB8E8F" w14:textId="614182BC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o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hooling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0FF8F1D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5C63BD6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965AD2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CB156E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A5F1D8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DFBABF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7AFFFA5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934BC5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72B424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19A9FB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43EE2E5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374609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2A9BE3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8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43E5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6FD09FA9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CA3E9B3" w14:textId="49ECB1DE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rimary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hool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67495D8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6</w:t>
            </w:r>
          </w:p>
        </w:tc>
        <w:tc>
          <w:tcPr>
            <w:tcW w:w="659" w:type="dxa"/>
            <w:vAlign w:val="center"/>
          </w:tcPr>
          <w:p w14:paraId="0496EF3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2D6420F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75528E7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7B3004B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C31644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3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0DE1C20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8DC66B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A5D903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6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271582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6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14EC9E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36A4433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56B3537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60F2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75E13337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8A1BB1" w14:textId="29C1C423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Middle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hool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1A55348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59" w:type="dxa"/>
            <w:vAlign w:val="center"/>
          </w:tcPr>
          <w:p w14:paraId="51CD407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4A2DEC4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ECDD5E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993D9A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811DA9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FFBEDE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EE1C9D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7086B8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9113B7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4523D53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0AB6AE2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D435FC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E918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1A996764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B76C302" w14:textId="32EDB754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High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hool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762411A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59" w:type="dxa"/>
            <w:vAlign w:val="center"/>
          </w:tcPr>
          <w:p w14:paraId="60C5D2B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20308B9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01672D8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E49F3B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618DB9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22AC7F1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E93F29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CCE59E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35BE4F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2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676B766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20A925E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41EFCE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D8434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54BA8F5B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201916" w14:textId="4670EDF6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Voc.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igh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hool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0C6F057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59" w:type="dxa"/>
            <w:vAlign w:val="center"/>
          </w:tcPr>
          <w:p w14:paraId="1A322B2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11AD7CF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479FB96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55980AD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4E5C2C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D6F691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3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61ECAA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6505C5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3F2D44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5C5EEB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0563132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44E1CB7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7F62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34280F0D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1A6C74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University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54BF622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9</w:t>
            </w:r>
          </w:p>
        </w:tc>
        <w:tc>
          <w:tcPr>
            <w:tcW w:w="659" w:type="dxa"/>
            <w:vAlign w:val="center"/>
          </w:tcPr>
          <w:p w14:paraId="4D262F7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8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4CF8B1C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6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7BC8807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6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55F66F3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A164E9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0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74D242C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4159E95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315ACA3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30B63C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66FEFEE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9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5F853C8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6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56F233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6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7B71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9</w:t>
            </w:r>
          </w:p>
        </w:tc>
      </w:tr>
      <w:tr w:rsidR="00C62F4A" w:rsidRPr="00A40414" w14:paraId="37B5B7BB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D63ECF" w14:textId="60473806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Graduate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hool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59348A4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59" w:type="dxa"/>
            <w:vAlign w:val="center"/>
          </w:tcPr>
          <w:p w14:paraId="4FA9A20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39B9D76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2988B99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7D43F04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264BBC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D84131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2EDC23E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4E594B2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2A3E30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7449DD5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50BDED6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148B63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3789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</w:tr>
      <w:tr w:rsidR="00C62F4A" w:rsidRPr="00A40414" w14:paraId="13512753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1566569" w14:textId="71899E8D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Potential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xperience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7A7D5D3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.07</w:t>
            </w:r>
          </w:p>
        </w:tc>
        <w:tc>
          <w:tcPr>
            <w:tcW w:w="659" w:type="dxa"/>
            <w:vAlign w:val="center"/>
          </w:tcPr>
          <w:p w14:paraId="366EBCC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3.0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14E2E5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2.42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3F546A9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9.43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48AECE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1.45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0AFABB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1.11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6E5B7C1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4.22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46B4A52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2.51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B306E8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3.24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C0E2FE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3.87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75177F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.72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4B74ACB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.5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56124B0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.76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5635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.43</w:t>
            </w:r>
          </w:p>
        </w:tc>
      </w:tr>
      <w:tr w:rsidR="00C62F4A" w:rsidRPr="00A40414" w14:paraId="6FDD1C99" w14:textId="77777777" w:rsidTr="00C62F4A">
        <w:trPr>
          <w:gridAfter w:val="2"/>
          <w:wAfter w:w="45" w:type="dxa"/>
          <w:trHeight w:val="200"/>
          <w:jc w:val="center"/>
        </w:trPr>
        <w:tc>
          <w:tcPr>
            <w:tcW w:w="169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vAlign w:val="center"/>
            <w:hideMark/>
          </w:tcPr>
          <w:p w14:paraId="2B5E5466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CD89E33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5.57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7D39FFDD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6.44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519AC5C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12)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4F60EA1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20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9BFBB8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64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114BBC1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4.11)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73A2E5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75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3D057A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97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0814CE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90)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712E380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99)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AE75F9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41)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F0AE71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64)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610ED9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2.91)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386F5" w14:textId="77777777" w:rsidR="00C62F4A" w:rsidRPr="00057D68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</w:pPr>
            <w:r w:rsidRPr="00057D6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US" w:eastAsia="tr-TR"/>
              </w:rPr>
              <w:t>(3.17)</w:t>
            </w:r>
          </w:p>
        </w:tc>
      </w:tr>
      <w:tr w:rsidR="00C62F4A" w:rsidRPr="00A40414" w14:paraId="41655482" w14:textId="77777777" w:rsidTr="00C62F4A">
        <w:trPr>
          <w:trHeight w:val="113"/>
          <w:jc w:val="center"/>
        </w:trPr>
        <w:tc>
          <w:tcPr>
            <w:tcW w:w="11335" w:type="dxa"/>
            <w:gridSpan w:val="19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F113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C62F4A" w:rsidRPr="00A40414" w14:paraId="3AE4A2EF" w14:textId="77777777" w:rsidTr="00C62F4A">
        <w:trPr>
          <w:trHeight w:val="214"/>
          <w:jc w:val="center"/>
        </w:trPr>
        <w:tc>
          <w:tcPr>
            <w:tcW w:w="16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767E906" w14:textId="24399F18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 xml:space="preserve">Demographic </w:t>
            </w:r>
            <w:r w:rsidR="00A91360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v</w:t>
            </w: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ariable</w:t>
            </w:r>
          </w:p>
        </w:tc>
        <w:tc>
          <w:tcPr>
            <w:tcW w:w="9641" w:type="dxa"/>
            <w:gridSpan w:val="1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863774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0E1DA23A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04B7C1E" w14:textId="5FD7D55E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hort: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9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1AE58E2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738C10D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2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F6DEBC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6FC1B9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1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0BA92C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09E5F0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06B0248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3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E75FD2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5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F7C834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6C5F02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29BA1A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7962D9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2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5F8EC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8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49C5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7DDADC6E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E53389" w14:textId="7B34BD2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hort: 3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70F6C58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6</w:t>
            </w:r>
          </w:p>
        </w:tc>
        <w:tc>
          <w:tcPr>
            <w:tcW w:w="659" w:type="dxa"/>
            <w:vAlign w:val="center"/>
          </w:tcPr>
          <w:p w14:paraId="460536D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116C6A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0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71D0C77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7182152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6722DB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054FC5E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7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06715C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5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DBACF8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2B93BC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0736F5F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2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286F92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F11CAC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9DEEB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7DB3A8DB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4769E3" w14:textId="68A7D14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hort: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9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5EB6021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3</w:t>
            </w:r>
          </w:p>
        </w:tc>
        <w:tc>
          <w:tcPr>
            <w:tcW w:w="659" w:type="dxa"/>
            <w:vAlign w:val="center"/>
          </w:tcPr>
          <w:p w14:paraId="077B9B1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2BF91CD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0ED538E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4F3ED7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3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CEA1DB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9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7C82B86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3DE8B60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39C4BB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0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E117A2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F881FB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436228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0BD837F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7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8CAA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0</w:t>
            </w:r>
          </w:p>
        </w:tc>
      </w:tr>
      <w:tr w:rsidR="00C62F4A" w:rsidRPr="00A40414" w14:paraId="7517312E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061D63D" w14:textId="739E48BB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hort: 4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464D12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5AB7B94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4BADF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35E8A8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F5C2D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B40DC3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1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4C2A3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FCD88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0B646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0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11851A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2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02874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0DA84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7FDB00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3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57605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0</w:t>
            </w:r>
          </w:p>
        </w:tc>
      </w:tr>
      <w:tr w:rsidR="00C62F4A" w:rsidRPr="00A40414" w14:paraId="03EEC0F6" w14:textId="77777777" w:rsidTr="00C62F4A">
        <w:trPr>
          <w:trHeight w:val="113"/>
          <w:jc w:val="center"/>
        </w:trPr>
        <w:tc>
          <w:tcPr>
            <w:tcW w:w="11335" w:type="dxa"/>
            <w:gridSpan w:val="19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6BA8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C62F4A" w:rsidRPr="00A40414" w14:paraId="7C3A14A6" w14:textId="77777777" w:rsidTr="00C62F4A">
        <w:trPr>
          <w:trHeight w:val="214"/>
          <w:jc w:val="center"/>
        </w:trPr>
        <w:tc>
          <w:tcPr>
            <w:tcW w:w="16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96D50C4" w14:textId="019DC8E4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 xml:space="preserve">Job </w:t>
            </w:r>
            <w:r w:rsidR="00A91360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ettings</w:t>
            </w:r>
          </w:p>
        </w:tc>
        <w:tc>
          <w:tcPr>
            <w:tcW w:w="9641" w:type="dxa"/>
            <w:gridSpan w:val="1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1C0604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4C923377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B371F8F" w14:textId="6B6BFB2F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ublic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ctor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6CC2A98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02EDC40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1</w:t>
            </w:r>
          </w:p>
        </w:tc>
        <w:tc>
          <w:tcPr>
            <w:tcW w:w="6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6863EA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9</w:t>
            </w:r>
          </w:p>
        </w:tc>
        <w:tc>
          <w:tcPr>
            <w:tcW w:w="6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71E34A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3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CD7E7F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60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1EB49D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A7BDBA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A556E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E03BB3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60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0327BB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0BC0AE3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6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E8373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4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C9A2A0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1</w:t>
            </w:r>
          </w:p>
        </w:tc>
        <w:tc>
          <w:tcPr>
            <w:tcW w:w="78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4AC5C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9</w:t>
            </w:r>
          </w:p>
        </w:tc>
      </w:tr>
      <w:tr w:rsidR="00C62F4A" w:rsidRPr="00A40414" w14:paraId="1CC8E841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FCD43B5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Formal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20AB4AA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9</w:t>
            </w:r>
          </w:p>
        </w:tc>
        <w:tc>
          <w:tcPr>
            <w:tcW w:w="659" w:type="dxa"/>
            <w:vAlign w:val="center"/>
          </w:tcPr>
          <w:p w14:paraId="665C931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08845ED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1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937CE8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7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4CFBCCA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8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2E68C1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2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19A1AE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2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006551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DFB89B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0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5DFA91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6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067CA2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9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38C3F7D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5108B91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9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299F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9</w:t>
            </w:r>
          </w:p>
        </w:tc>
      </w:tr>
      <w:tr w:rsidR="00C62F4A" w:rsidRPr="00A40414" w14:paraId="794D6826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282CB72" w14:textId="682C7EFA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art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t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ime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4EC3B95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59" w:type="dxa"/>
            <w:vAlign w:val="center"/>
          </w:tcPr>
          <w:p w14:paraId="45AA322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2D5292B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3D3C8E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7ECE3B5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8C8B15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647F39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2159401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77FCE12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B56D92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0DD69A2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7CE44E8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5DA4E5F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16D74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</w:tr>
      <w:tr w:rsidR="00C62F4A" w:rsidRPr="00A40414" w14:paraId="004D740C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9A18433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Permanent</w:t>
            </w: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4595EE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2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6399F37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41D331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3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3E72B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7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C3C38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1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62FEA5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5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3E6B4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8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A5F11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5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1F9E1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6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D0150F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2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8C07C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13DE7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7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49A43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2E966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</w:tr>
      <w:tr w:rsidR="00C62F4A" w:rsidRPr="00A40414" w14:paraId="0BBF7170" w14:textId="77777777" w:rsidTr="00C62F4A">
        <w:trPr>
          <w:trHeight w:val="113"/>
          <w:jc w:val="center"/>
        </w:trPr>
        <w:tc>
          <w:tcPr>
            <w:tcW w:w="11335" w:type="dxa"/>
            <w:gridSpan w:val="19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99680" w14:textId="77777777" w:rsidR="00C62F4A" w:rsidRPr="00B4131F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</w:p>
        </w:tc>
      </w:tr>
      <w:tr w:rsidR="00C62F4A" w:rsidRPr="00A40414" w14:paraId="1C37D5BD" w14:textId="77777777" w:rsidTr="00C62F4A">
        <w:trPr>
          <w:trHeight w:val="214"/>
          <w:jc w:val="center"/>
        </w:trPr>
        <w:tc>
          <w:tcPr>
            <w:tcW w:w="16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A6F9BBF" w14:textId="16A2F33A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 xml:space="preserve">Firm </w:t>
            </w:r>
            <w:r w:rsidR="00A91360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s</w:t>
            </w: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ize</w:t>
            </w:r>
          </w:p>
        </w:tc>
        <w:tc>
          <w:tcPr>
            <w:tcW w:w="9641" w:type="dxa"/>
            <w:gridSpan w:val="1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6C1D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108A7589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50F6BB5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&lt;10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5BA3D37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36F599B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715B3A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6</w:t>
            </w:r>
          </w:p>
        </w:tc>
        <w:tc>
          <w:tcPr>
            <w:tcW w:w="65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699E8C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98415B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60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B41541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3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443A49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9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20DEB1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7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0131C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0</w:t>
            </w:r>
          </w:p>
        </w:tc>
        <w:tc>
          <w:tcPr>
            <w:tcW w:w="660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7DF069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60" w:type="dxa"/>
            <w:gridSpan w:val="2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20BC4C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8884FB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7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068233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78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1C8E4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</w:tr>
      <w:tr w:rsidR="00C62F4A" w:rsidRPr="00A40414" w14:paraId="3241DFF2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ACBD067" w14:textId="1E0517BF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11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9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6806CBC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59" w:type="dxa"/>
            <w:vAlign w:val="center"/>
          </w:tcPr>
          <w:p w14:paraId="67C421E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6A56675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0FC8A56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F7DCD2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83483F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1B6C3E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B85C7A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0649835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D3FD46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24C457A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1B643CA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F786E7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33DA1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</w:tr>
      <w:tr w:rsidR="00C62F4A" w:rsidRPr="00A40414" w14:paraId="05E58C27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439270D" w14:textId="1859A8D5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lastRenderedPageBreak/>
              <w:t xml:space="preserve">  2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9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3F9BD2E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2</w:t>
            </w:r>
          </w:p>
        </w:tc>
        <w:tc>
          <w:tcPr>
            <w:tcW w:w="659" w:type="dxa"/>
            <w:vAlign w:val="center"/>
          </w:tcPr>
          <w:p w14:paraId="57F7803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4CFEF86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6C8C5E4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008F7D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2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318183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3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E65E98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06BC709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0638A34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5DBD04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CD106B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19FB375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6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558668B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CB84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6</w:t>
            </w:r>
          </w:p>
        </w:tc>
      </w:tr>
      <w:tr w:rsidR="00C62F4A" w:rsidRPr="00A40414" w14:paraId="11667943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23E7548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50+</w:t>
            </w: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1261F1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3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6E83068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8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39E2EB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2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736CB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9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1E657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3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A27A74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8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48295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67392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07CCA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64313D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1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5BD0A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616CF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2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9D293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5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2669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6</w:t>
            </w:r>
          </w:p>
        </w:tc>
      </w:tr>
      <w:tr w:rsidR="00C62F4A" w:rsidRPr="00A40414" w14:paraId="6C661527" w14:textId="77777777" w:rsidTr="00C62F4A">
        <w:trPr>
          <w:trHeight w:val="113"/>
          <w:jc w:val="center"/>
        </w:trPr>
        <w:tc>
          <w:tcPr>
            <w:tcW w:w="11335" w:type="dxa"/>
            <w:gridSpan w:val="19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46C0FB" w14:textId="77777777" w:rsidR="00C62F4A" w:rsidRPr="00163005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</w:p>
        </w:tc>
      </w:tr>
      <w:tr w:rsidR="00C62F4A" w:rsidRPr="00A40414" w14:paraId="1E6322D0" w14:textId="77777777" w:rsidTr="00C62F4A">
        <w:trPr>
          <w:trHeight w:val="214"/>
          <w:jc w:val="center"/>
        </w:trPr>
        <w:tc>
          <w:tcPr>
            <w:tcW w:w="1694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3466D4F" w14:textId="77777777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Occupations</w:t>
            </w:r>
          </w:p>
        </w:tc>
        <w:tc>
          <w:tcPr>
            <w:tcW w:w="9641" w:type="dxa"/>
            <w:gridSpan w:val="18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C382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C62F4A" w:rsidRPr="00A40414" w14:paraId="78B990AD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C3B3597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Managers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6683CC4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59" w:type="dxa"/>
            <w:tcBorders>
              <w:top w:val="single" w:sz="4" w:space="0" w:color="auto"/>
            </w:tcBorders>
            <w:vAlign w:val="center"/>
          </w:tcPr>
          <w:p w14:paraId="693FB0C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B6CBF7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59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5FA32E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0A7F159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86B331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394DEC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132C90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45660B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tcBorders>
              <w:top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0C82FA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gridSpan w:val="2"/>
            <w:tcBorders>
              <w:top w:val="nil"/>
              <w:left w:val="single" w:sz="12" w:space="0" w:color="auto"/>
            </w:tcBorders>
            <w:shd w:val="clear" w:color="auto" w:fill="auto"/>
            <w:noWrap/>
            <w:vAlign w:val="center"/>
          </w:tcPr>
          <w:p w14:paraId="7AD9133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74C27D3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74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6449AFC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78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8F2D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</w:tr>
      <w:tr w:rsidR="00C62F4A" w:rsidRPr="00A40414" w14:paraId="205CD8AC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1F023E1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rofessional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749D18E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59" w:type="dxa"/>
            <w:vAlign w:val="center"/>
          </w:tcPr>
          <w:p w14:paraId="49D1F9B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2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1764D1B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3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11CD5DB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0E90732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69F1BF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1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1011A1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1253B1A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FD291A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C2AB2E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4D1DE55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2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0EF5096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975E45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5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4F0F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8</w:t>
            </w:r>
          </w:p>
        </w:tc>
      </w:tr>
      <w:tr w:rsidR="00C62F4A" w:rsidRPr="00A40414" w14:paraId="4205FCF7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nil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4F10718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T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chnic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ians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4DA9D79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59" w:type="dxa"/>
            <w:vAlign w:val="center"/>
          </w:tcPr>
          <w:p w14:paraId="07BFCA3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63BC7E9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151109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DF6515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D9C34D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4CA36CE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3495A32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B9FC7D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BC3167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641C17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13A73A1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16D1C2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DD4DF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</w:tr>
      <w:tr w:rsidR="00C62F4A" w:rsidRPr="00A40414" w14:paraId="75FE52CE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C65496" w14:textId="7EDA8E3E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C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eric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al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w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rkers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25A7FBE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659" w:type="dxa"/>
            <w:vAlign w:val="center"/>
          </w:tcPr>
          <w:p w14:paraId="3878694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7E6B626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78AB815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68E5BD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E665AE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7BB917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31C93C4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0196D4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A81B9D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DC476A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1507D76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8E061B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2742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</w:tr>
      <w:tr w:rsidR="00C62F4A" w:rsidRPr="00A40414" w14:paraId="4F89E58D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BB9EDA" w14:textId="731F1893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S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rvice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s and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ales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w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.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10C9DEE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59" w:type="dxa"/>
            <w:vAlign w:val="center"/>
          </w:tcPr>
          <w:p w14:paraId="2B78DEE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70BB9A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77DE19E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E95864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94CD19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431092F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9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DE3387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40FB120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AEFE29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6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FD3EC2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6018855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7C0324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56ED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</w:tr>
      <w:tr w:rsidR="00C62F4A" w:rsidRPr="00A40414" w14:paraId="541B09D6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383BF2" w14:textId="6AF24481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gri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cultural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w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.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2060981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59" w:type="dxa"/>
            <w:vAlign w:val="center"/>
          </w:tcPr>
          <w:p w14:paraId="34B6A66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E1AC2A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43A9E5C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7E0886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BDD254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DEC743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5333C7E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048A072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E400E4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3A7151E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285ED72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5971497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1C209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C62F4A" w:rsidRPr="00A40414" w14:paraId="61005952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552D70" w14:textId="4EBE7233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C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raf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w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rkers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5ABCDB3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59" w:type="dxa"/>
            <w:vAlign w:val="center"/>
          </w:tcPr>
          <w:p w14:paraId="1A33537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3E156DF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572995D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716660D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F9F504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DD8C5E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202E369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27F0433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74FC6C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5A89E822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779B356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185C43C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FF17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</w:tr>
      <w:tr w:rsidR="00C62F4A" w:rsidRPr="00A40414" w14:paraId="4C6CF2C4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6F83DE" w14:textId="4F002FA6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an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and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ach. </w:t>
            </w:r>
            <w:proofErr w:type="spellStart"/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pr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.</w:t>
            </w:r>
          </w:p>
        </w:tc>
        <w:tc>
          <w:tcPr>
            <w:tcW w:w="659" w:type="dxa"/>
            <w:tcBorders>
              <w:left w:val="single" w:sz="12" w:space="0" w:color="auto"/>
            </w:tcBorders>
            <w:vAlign w:val="center"/>
          </w:tcPr>
          <w:p w14:paraId="0222B6C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59" w:type="dxa"/>
            <w:vAlign w:val="center"/>
          </w:tcPr>
          <w:p w14:paraId="08CA2BE3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4F025D2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59" w:type="dxa"/>
            <w:shd w:val="clear" w:color="auto" w:fill="auto"/>
            <w:noWrap/>
            <w:vAlign w:val="center"/>
          </w:tcPr>
          <w:p w14:paraId="28BCD97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6FF02E4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C2D526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21BE50B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1D2C6C7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4C49796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60" w:type="dxa"/>
            <w:tcBorders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9C3476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center"/>
          </w:tcPr>
          <w:p w14:paraId="1396EBE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60" w:type="dxa"/>
            <w:shd w:val="clear" w:color="auto" w:fill="auto"/>
            <w:noWrap/>
            <w:vAlign w:val="center"/>
          </w:tcPr>
          <w:p w14:paraId="1FE39F5B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40" w:type="dxa"/>
            <w:shd w:val="clear" w:color="auto" w:fill="auto"/>
            <w:noWrap/>
            <w:vAlign w:val="center"/>
          </w:tcPr>
          <w:p w14:paraId="7A653BA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80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AD539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C62F4A" w:rsidRPr="00A40414" w14:paraId="338F6F16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AA2F69" w14:textId="4D296B61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E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ementary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c.</w:t>
            </w:r>
          </w:p>
        </w:tc>
        <w:tc>
          <w:tcPr>
            <w:tcW w:w="65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DE97954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vAlign w:val="center"/>
          </w:tcPr>
          <w:p w14:paraId="40E06F7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21344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65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DF278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FD99C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2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0003DE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52C69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987CB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2F67D9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7</w:t>
            </w:r>
          </w:p>
        </w:tc>
        <w:tc>
          <w:tcPr>
            <w:tcW w:w="660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53CA0E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9</w:t>
            </w:r>
          </w:p>
        </w:tc>
        <w:tc>
          <w:tcPr>
            <w:tcW w:w="660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F6C890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79310E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7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B5B998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78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EFAF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</w:tr>
      <w:tr w:rsidR="00C62F4A" w:rsidRPr="00A40414" w14:paraId="4C677FB9" w14:textId="77777777" w:rsidTr="00C62F4A">
        <w:trPr>
          <w:trHeight w:val="132"/>
          <w:jc w:val="center"/>
        </w:trPr>
        <w:tc>
          <w:tcPr>
            <w:tcW w:w="1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57B28" w14:textId="77777777" w:rsidR="00C62F4A" w:rsidRPr="00A40414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641" w:type="dxa"/>
            <w:gridSpan w:val="18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000000"/>
            </w:tcBorders>
            <w:vAlign w:val="center"/>
          </w:tcPr>
          <w:p w14:paraId="0772710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C62F4A" w:rsidRPr="00A40414" w14:paraId="239A788A" w14:textId="77777777" w:rsidTr="00C62F4A">
        <w:trPr>
          <w:gridAfter w:val="2"/>
          <w:wAfter w:w="45" w:type="dxa"/>
          <w:trHeight w:val="283"/>
          <w:jc w:val="center"/>
        </w:trPr>
        <w:tc>
          <w:tcPr>
            <w:tcW w:w="169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9BB60C" w14:textId="03A32628" w:rsidR="00C62F4A" w:rsidRPr="00D53BEC" w:rsidRDefault="00C62F4A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</w:pP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 xml:space="preserve">Number of </w:t>
            </w:r>
            <w:r w:rsidR="00A91360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o</w:t>
            </w:r>
            <w:r w:rsidRPr="00D53BEC">
              <w:rPr>
                <w:rFonts w:ascii="Times New Roman" w:eastAsia="Times New Roman" w:hAnsi="Times New Roman" w:cs="Times New Roman"/>
                <w:b/>
                <w:i/>
                <w:color w:val="000000"/>
                <w:sz w:val="16"/>
                <w:szCs w:val="16"/>
                <w:lang w:val="en-US" w:eastAsia="tr-TR"/>
              </w:rPr>
              <w:t>bservations</w:t>
            </w:r>
          </w:p>
        </w:tc>
        <w:tc>
          <w:tcPr>
            <w:tcW w:w="65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25A3BC08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0073</w:t>
            </w:r>
          </w:p>
        </w:tc>
        <w:tc>
          <w:tcPr>
            <w:tcW w:w="65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571584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2076</w:t>
            </w:r>
          </w:p>
        </w:tc>
        <w:tc>
          <w:tcPr>
            <w:tcW w:w="65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5529D6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737</w:t>
            </w:r>
          </w:p>
        </w:tc>
        <w:tc>
          <w:tcPr>
            <w:tcW w:w="65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32C27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332</w:t>
            </w:r>
          </w:p>
        </w:tc>
        <w:tc>
          <w:tcPr>
            <w:tcW w:w="7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5C4E1D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1336</w:t>
            </w:r>
          </w:p>
        </w:tc>
        <w:tc>
          <w:tcPr>
            <w:tcW w:w="660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42D8F6A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744</w:t>
            </w:r>
          </w:p>
        </w:tc>
        <w:tc>
          <w:tcPr>
            <w:tcW w:w="6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2E3D06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9078</w:t>
            </w:r>
          </w:p>
        </w:tc>
        <w:tc>
          <w:tcPr>
            <w:tcW w:w="6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BE61F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928</w:t>
            </w:r>
          </w:p>
        </w:tc>
        <w:tc>
          <w:tcPr>
            <w:tcW w:w="7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C15889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800</w:t>
            </w:r>
          </w:p>
        </w:tc>
        <w:tc>
          <w:tcPr>
            <w:tcW w:w="660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66E59C1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48</w:t>
            </w:r>
          </w:p>
        </w:tc>
        <w:tc>
          <w:tcPr>
            <w:tcW w:w="6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764717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9659</w:t>
            </w:r>
          </w:p>
        </w:tc>
        <w:tc>
          <w:tcPr>
            <w:tcW w:w="6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91E825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404</w:t>
            </w:r>
          </w:p>
        </w:tc>
        <w:tc>
          <w:tcPr>
            <w:tcW w:w="7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837C0F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2536</w:t>
            </w:r>
          </w:p>
        </w:tc>
        <w:tc>
          <w:tcPr>
            <w:tcW w:w="78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B00CC" w14:textId="77777777" w:rsidR="00C62F4A" w:rsidRPr="00A40414" w:rsidRDefault="00C62F4A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96</w:t>
            </w:r>
          </w:p>
        </w:tc>
      </w:tr>
    </w:tbl>
    <w:p w14:paraId="78D9C2E0" w14:textId="33E4D17D" w:rsidR="00C62F4A" w:rsidRDefault="00C62F4A">
      <w:pPr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6C456B05" w14:textId="77777777" w:rsidR="00C62F4A" w:rsidRDefault="00C62F4A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br w:type="page"/>
      </w:r>
    </w:p>
    <w:p w14:paraId="1FBDF067" w14:textId="260141C5" w:rsidR="00D142AC" w:rsidRDefault="00D142AC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lastRenderedPageBreak/>
        <w:t>Table A</w:t>
      </w:r>
      <w:r w:rsidR="001C335E">
        <w:rPr>
          <w:rFonts w:ascii="Times New Roman" w:hAnsi="Times New Roman" w:cs="Times New Roman"/>
          <w:iCs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: </w:t>
      </w:r>
      <w:proofErr w:type="spellStart"/>
      <w:r w:rsidRPr="001A5186">
        <w:rPr>
          <w:rFonts w:ascii="Times New Roman" w:hAnsi="Times New Roman" w:cs="Times New Roman"/>
        </w:rPr>
        <w:t>Descriptive</w:t>
      </w:r>
      <w:proofErr w:type="spellEnd"/>
      <w:r w:rsidRPr="001A5186">
        <w:rPr>
          <w:rFonts w:ascii="Times New Roman" w:hAnsi="Times New Roman" w:cs="Times New Roman"/>
        </w:rPr>
        <w:t xml:space="preserve"> </w:t>
      </w:r>
      <w:proofErr w:type="spellStart"/>
      <w:r w:rsidRPr="001A5186">
        <w:rPr>
          <w:rFonts w:ascii="Times New Roman" w:hAnsi="Times New Roman" w:cs="Times New Roman"/>
        </w:rPr>
        <w:t>Statistics</w:t>
      </w:r>
      <w:proofErr w:type="spellEnd"/>
      <w:r w:rsidRPr="001A5186">
        <w:rPr>
          <w:rFonts w:ascii="Times New Roman" w:hAnsi="Times New Roman" w:cs="Times New Roman"/>
        </w:rPr>
        <w:t xml:space="preserve">, </w:t>
      </w:r>
      <w:proofErr w:type="spellStart"/>
      <w:r w:rsidR="00037394">
        <w:rPr>
          <w:rFonts w:ascii="Times New Roman" w:hAnsi="Times New Roman" w:cs="Times New Roman"/>
        </w:rPr>
        <w:t>Public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ctor</w:t>
      </w:r>
      <w:proofErr w:type="spellEnd"/>
    </w:p>
    <w:tbl>
      <w:tblPr>
        <w:tblW w:w="1146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4"/>
        <w:gridCol w:w="634"/>
        <w:gridCol w:w="679"/>
        <w:gridCol w:w="677"/>
        <w:gridCol w:w="680"/>
        <w:gridCol w:w="678"/>
        <w:gridCol w:w="680"/>
        <w:gridCol w:w="677"/>
        <w:gridCol w:w="681"/>
        <w:gridCol w:w="678"/>
        <w:gridCol w:w="683"/>
        <w:gridCol w:w="680"/>
        <w:gridCol w:w="678"/>
        <w:gridCol w:w="680"/>
        <w:gridCol w:w="678"/>
        <w:gridCol w:w="13"/>
      </w:tblGrid>
      <w:tr w:rsidR="00D142AC" w:rsidRPr="00A40414" w14:paraId="1BCC102E" w14:textId="77777777" w:rsidTr="00C62F4A">
        <w:trPr>
          <w:trHeight w:val="214"/>
          <w:jc w:val="center"/>
        </w:trPr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C74E9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40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DDF22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Full Sample</w:t>
            </w:r>
          </w:p>
        </w:tc>
        <w:tc>
          <w:tcPr>
            <w:tcW w:w="271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F7E0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igh School or Less Educated</w:t>
            </w:r>
          </w:p>
        </w:tc>
        <w:tc>
          <w:tcPr>
            <w:tcW w:w="272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2FE2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ertiary Educated</w:t>
            </w:r>
          </w:p>
        </w:tc>
      </w:tr>
      <w:tr w:rsidR="00D142AC" w:rsidRPr="00A40414" w14:paraId="28A616E3" w14:textId="77777777" w:rsidTr="00C62F4A">
        <w:trPr>
          <w:trHeight w:hRule="exact" w:val="434"/>
          <w:jc w:val="center"/>
        </w:trPr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58687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131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56F6B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ll</w:t>
            </w:r>
          </w:p>
        </w:tc>
        <w:tc>
          <w:tcPr>
            <w:tcW w:w="13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4505B" w14:textId="4094991F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B8687" w14:textId="17437983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1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4D039" w14:textId="1F115076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3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4D2C1" w14:textId="55853E0F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1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60ADC" w14:textId="77C3FC7A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B5E1C" w14:textId="5779F1AB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</w:tr>
      <w:tr w:rsidR="00D142AC" w:rsidRPr="00A40414" w14:paraId="4D4823B1" w14:textId="77777777" w:rsidTr="00C62F4A">
        <w:trPr>
          <w:gridAfter w:val="1"/>
          <w:wAfter w:w="13" w:type="dxa"/>
          <w:trHeight w:val="415"/>
          <w:jc w:val="center"/>
        </w:trPr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8DD95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E94BC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E2442" w14:textId="33DDF0C1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1CC9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1D9A6" w14:textId="4ED1318A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7A2A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56AE90" w14:textId="51B73310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AD5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ED966" w14:textId="27FB1830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6E74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2BA92" w14:textId="16CB58E2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C6CF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C6E10" w14:textId="13EE7086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70FB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3B1C7" w14:textId="1520CAB8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</w:tr>
      <w:tr w:rsidR="00D142AC" w:rsidRPr="00A40414" w14:paraId="41D60654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E15A4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CE1145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D142AC" w:rsidRPr="00A40414" w14:paraId="17609735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8B3F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Dependent Variable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6493DBB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D142AC" w:rsidRPr="00A40414" w14:paraId="77237774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87AB" w14:textId="77D9429C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ourly Wage Rate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L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82ACE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32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2FBE1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44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D07B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2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F00A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4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7FCF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3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FD5D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3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3A56B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.7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E8A1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.2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58B9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.3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9393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.8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585A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6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5C6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5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CD80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9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082FE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77</w:t>
            </w:r>
          </w:p>
        </w:tc>
      </w:tr>
      <w:tr w:rsidR="00D142AC" w:rsidRPr="00A40414" w14:paraId="5E998774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8D9C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0765D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69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DC11C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3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3ADA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4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8D04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A34A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8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2480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44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3032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.59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D90C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3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78A9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.4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D99F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.3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E7F53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3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7151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2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0488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6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A451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33)</w:t>
            </w:r>
          </w:p>
        </w:tc>
      </w:tr>
      <w:tr w:rsidR="00D142AC" w:rsidRPr="00A40414" w14:paraId="7EA5E3AE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E4FE5" w14:textId="193F28C8" w:rsidR="00D142AC" w:rsidRPr="00A40414" w:rsidRDefault="00D142AC" w:rsidP="003905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nthly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</w:t>
            </w:r>
            <w:r w:rsidR="003905A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arnings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L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7BED7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05.4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51CFE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58.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2FEA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972.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0F5B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59.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39F91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28.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16A30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54.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9271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60.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DEB97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774.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DBE9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13.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618F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704.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F7F78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23.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0847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73.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66B1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14.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77BD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13.9</w:t>
            </w:r>
          </w:p>
        </w:tc>
      </w:tr>
      <w:tr w:rsidR="00D142AC" w:rsidRPr="00A40414" w14:paraId="365CED3A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1C737C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73DD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71.4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5BC9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50.5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B4B8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08.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CD68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47.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DECF2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407.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BD403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58.4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64BC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57.4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A63FE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85.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ED56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49.1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2616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49.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9B89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85.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B71C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39.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932A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80.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698D4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39.6)</w:t>
            </w:r>
          </w:p>
        </w:tc>
      </w:tr>
      <w:tr w:rsidR="00D142AC" w:rsidRPr="00A40414" w14:paraId="1AEC3BBB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59227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3EC4B1F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3FA5DF09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C3718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Family Structure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169A7C7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7113DAC8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A352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umber of Children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85438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6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7C544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A178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4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24CF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43372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8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74F0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0599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8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C92A8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24E5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0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5629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4DB2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4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94BC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4BEF0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7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1CB33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7781A4F7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BD2564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50352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72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152D5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78E70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6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3C68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23A10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7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552A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1751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93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6B13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8DF4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9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BB446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CB21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87C69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A39D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6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AB72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4A2A83B3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28859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ever Married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55987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C7212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4F2AF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0D54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729C1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DB315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1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1A52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9F0B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042F4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96F41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1DDC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09AF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65BD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DF3B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4</w:t>
            </w:r>
          </w:p>
        </w:tc>
      </w:tr>
      <w:tr w:rsidR="00D142AC" w:rsidRPr="00A40414" w14:paraId="64B0CBD1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0B3EEB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79B5D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426F6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B8518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D82B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D518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D326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2B5F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2C835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6EDE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0ABB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7DF8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5F38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FBC36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425F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</w:tr>
      <w:tr w:rsidR="00D142AC" w:rsidRPr="00A40414" w14:paraId="43794E60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80A6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Married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033C4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2D229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7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626F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2DA9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6846B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DCA5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F8997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3471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6BECD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8DA2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4F36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AF1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95DD9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3246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4</w:t>
            </w:r>
          </w:p>
        </w:tc>
      </w:tr>
      <w:tr w:rsidR="00D142AC" w:rsidRPr="00A40414" w14:paraId="3AE787D9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C09E7B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8C93D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10CA6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31410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7CC0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7B34B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A2E47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229C3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FC9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7856E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99A3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E8E8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E49E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6D91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45F4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</w:tr>
      <w:tr w:rsidR="00D142AC" w:rsidRPr="00A40414" w14:paraId="0870D378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368FF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Divorced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EFDE5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30C7E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71DA2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CA35C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7EBF1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7558B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9B81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7AF4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D2D9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A9CB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FA444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1991E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E794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E402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</w:tr>
      <w:tr w:rsidR="00D142AC" w:rsidRPr="00A40414" w14:paraId="5061F378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6D6341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85AB7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0F37E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0DD6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99B61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C7B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ED9E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B333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B9725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4630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3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37BAD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7A60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79C8F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F84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37451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</w:tr>
      <w:tr w:rsidR="00D142AC" w:rsidRPr="00A40414" w14:paraId="7F4CA16C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62F50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Widowed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11FF6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800F7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E74D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62F4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1A83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E260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E5132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1BFB9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F631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DA1D2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9D8EA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757D1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BF9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CABE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</w:tr>
      <w:tr w:rsidR="00D142AC" w:rsidRPr="00A40414" w14:paraId="1171F0E4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D9B5E1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23462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69E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AFD3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176D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989E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2755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5D72B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6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6889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3900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84D3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6B1B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D5E1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EE48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10E6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</w:tr>
      <w:tr w:rsidR="00D142AC" w:rsidRPr="00A40414" w14:paraId="29212D37" w14:textId="77777777" w:rsidTr="00C62F4A">
        <w:trPr>
          <w:trHeight w:val="132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31725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20BC8B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30485240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06B0C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Work Effort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6EA7A3E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5C999DD5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84008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Usual Weekly Hou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0D6A7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7.06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BB39B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7.87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2086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6.3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A53F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7.7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48CD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7.5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CDB7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8.3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C549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0.3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7434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1.8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6D1FB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0.7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65AF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1.2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B908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5.6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A3DDF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7.5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60CB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6.9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1A73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7.84</w:t>
            </w:r>
          </w:p>
        </w:tc>
      </w:tr>
      <w:tr w:rsidR="00D142AC" w:rsidRPr="00A40414" w14:paraId="392EB2B5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48E9F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439C2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66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CADA6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8.11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8EDB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8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478F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8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0B23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9264D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23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344D8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58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8FD6D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5.8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1CDE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5.2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5AC1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5.5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750D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6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4E5D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8.4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2BA4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7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2219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37)</w:t>
            </w:r>
          </w:p>
        </w:tc>
      </w:tr>
      <w:tr w:rsidR="00D142AC" w:rsidRPr="00A40414" w14:paraId="072CD0CA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AAD7C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162E3E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6EE3885F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8855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uman Capital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4245128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44DF467D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3967B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o Schooling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0AAC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5443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64E8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FEC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6D1C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ABCF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F813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C9A4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88A2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BA23F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035E9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01A0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426E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5494D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44C73C9D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9FF457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D79A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7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109E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4F38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E4B8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E3F4E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5FA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5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1C5F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6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42D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11F85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702FD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E9157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94A7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D9FD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EAF4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37B5C4D9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D3C9C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rimary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B03E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105C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7E68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4BD1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85E2B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580A8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9D5A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57ED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FFF9E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2560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4A245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616F2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F313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CFC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32F44E32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4D906C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A660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9493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1A12E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53040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CF370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F966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A05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E34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71C6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C9493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0A02B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61FF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5DE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CBEA9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409DD565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8A0BD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Middle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B64E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BB20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8F5B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7DC3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7857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8FB0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E2331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F28D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5E830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5122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6835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896F4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EEC8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3F86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1FA5C7E5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106A46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9A61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B61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6A8B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3DF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BD67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5E730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FECC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B2CD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54F85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73A0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0B03E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08B9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7997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8197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0A6D8F16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2519E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High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1E16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1A4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D7873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6B05E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CE15E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2A43F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E0B6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97DD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E474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F126E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6EBAB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E0B4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033B8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F34E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0B493A74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16FA90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7294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8314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78DD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9668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5EC7F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B46A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20CF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9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7741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C3C9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E32B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8C950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E4C1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9F5A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3009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425AB81D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43914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Voc. High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7A5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39A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B6AB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B8A7D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A856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ADAB4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FE07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8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3E94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387EB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10D7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4F4F4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1FD1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8079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C825B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2DF9E52A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560EF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2EA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3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2CD9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458BD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2B89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0012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9D50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3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EDB9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B0C7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A1E8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2E19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5139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CF7A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6525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1605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43D129D8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943E3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University/College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E4E2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3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A181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5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DA50D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B397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783E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4B5B2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5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4D02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1E14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C1F5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BD99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79FD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CE6F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520A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2130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6</w:t>
            </w:r>
          </w:p>
        </w:tc>
      </w:tr>
      <w:tr w:rsidR="00D142AC" w:rsidRPr="00A40414" w14:paraId="03CF3836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3F1AAF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F95E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668B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C8F3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E530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3C93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9A7B9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838C4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9130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4CA75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CE21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396CC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0E2C5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C8B61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F579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</w:tr>
      <w:tr w:rsidR="00D142AC" w:rsidRPr="00A40414" w14:paraId="7F003242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C1DA0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Graduate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94AD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8A0B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9CC4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E335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4FE0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B32A5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6B26F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38F4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5C7FB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9B8E8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7BA2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6DD76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CF42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FCB1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</w:tr>
      <w:tr w:rsidR="00D142AC" w:rsidRPr="00A40414" w14:paraId="623E5F3E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951D0D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62C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1303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3D7B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68B2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A60A1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D6BD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E26D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5C26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ED1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20D7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B702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ABE3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61393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C29D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</w:tr>
      <w:tr w:rsidR="00D142AC" w:rsidRPr="00A40414" w14:paraId="64DBC4F8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8BF91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Experience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9E2A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6.18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A389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.43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1959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.1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B18E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.5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67C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9.6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BCCC1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9.30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F196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3.8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AE517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.6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751C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3.0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88D6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3.8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5103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.7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BF47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.4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EFF1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.9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D824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.53</w:t>
            </w:r>
          </w:p>
        </w:tc>
      </w:tr>
      <w:tr w:rsidR="00D142AC" w:rsidRPr="00A40414" w14:paraId="0B2019D2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203C94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0D57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5.18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A8FC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5.65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F977D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7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74AB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7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9758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3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9F180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76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9D02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82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2916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0E93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95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AFEA2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0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B6A7B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4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D179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6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F866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9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2EE6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30)</w:t>
            </w:r>
          </w:p>
        </w:tc>
      </w:tr>
      <w:tr w:rsidR="00D142AC" w:rsidRPr="00A40414" w14:paraId="6C6EC82E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3633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1CAB231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3FBEE098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272D6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Demographic Variable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5FC6BC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517CD3CE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B0F5F" w14:textId="1D15CD0C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Cohort: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9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49756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A75C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6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4CF9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CDE4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C0DF2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E6FF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59BCB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A2AA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2FE8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BE4F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C13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216D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1F7B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8EC4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1B8DF13F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D65D47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C545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0E283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93B7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DC1A2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3372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C7EB3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6CC0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F2EB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4F34F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E9F9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D843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58DA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7A2C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7B4EE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683B098C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CB9C1" w14:textId="7B2EB3F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Cohort: 3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1EFFF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9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ECBA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E7713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EE9F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6238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D4BD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2EBC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6C942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D5C7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1EE9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3B062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6C95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73F5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56991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4450E701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EA411C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0B5A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D673E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95EC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24D31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26C3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F9FC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0741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3AE5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541AB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91D9E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0B98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A1E4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8400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DACF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4A7300C4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AED73" w14:textId="28E9D5C6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Cohort: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9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3437B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2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49056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1D9B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97D3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75BB5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A0C4F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3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0C85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37E1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08035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48D5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F756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7199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D089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0FBA8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6</w:t>
            </w:r>
          </w:p>
        </w:tc>
      </w:tr>
      <w:tr w:rsidR="00D142AC" w:rsidRPr="00A40414" w14:paraId="69C13B58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F13C7D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AA66B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337C7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B5A2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FE00A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BDDE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C11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552C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65370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D74E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B1FA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94F8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D11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4FB0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AE034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</w:tr>
      <w:tr w:rsidR="00D142AC" w:rsidRPr="00A40414" w14:paraId="355562B1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E9CC6" w14:textId="7631055D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Cohort: 4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130C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D9C5E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8AB0F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409D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943B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84E9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4C327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9459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E9E0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71179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1987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242E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D6A9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DFD9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4</w:t>
            </w:r>
          </w:p>
        </w:tc>
      </w:tr>
      <w:tr w:rsidR="00D142AC" w:rsidRPr="00A40414" w14:paraId="086347D8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B7F0ED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A278A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FBA69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32B55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487B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6D2D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C362C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0B8D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F0BE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999C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3D4BD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394A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BBB0A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5B20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C17A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</w:tr>
      <w:tr w:rsidR="00D142AC" w:rsidRPr="00A40414" w14:paraId="0D5B21BF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7E077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5FB1B8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</w:p>
        </w:tc>
      </w:tr>
      <w:tr w:rsidR="00D142AC" w:rsidRPr="00A40414" w14:paraId="6CE781CB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A55DA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Job Characteristics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7F2C98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2E3CD557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B42F5" w14:textId="2C30553F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art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ime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F46E6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3B034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F9DA0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DA4C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6E0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BBCE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1BC8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D9F43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B8B4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9BB2D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96A0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4782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12A7F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C29E3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</w:tr>
      <w:tr w:rsidR="00D142AC" w:rsidRPr="00A40414" w14:paraId="158A1271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132E9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9AF95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5CA9F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F1526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231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5EE26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1B33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3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5E8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1D36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6D2D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6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3F24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1612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69288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58E1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85B7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</w:tr>
      <w:tr w:rsidR="00D142AC" w:rsidRPr="00A40414" w14:paraId="7E69425E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F23896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Permanent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71D3E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3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DAC65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F7E2C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2D63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0B62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7C1A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D810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5AF2E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6800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0B92F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3086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36CB2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CB90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28F1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</w:tr>
      <w:tr w:rsidR="00D142AC" w:rsidRPr="00A40414" w14:paraId="40571CEA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41380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0CD90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EE14D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A16FC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983E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5501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374A2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53DA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ABDA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B94D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A447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0157D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34E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3B946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93C9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</w:tr>
      <w:tr w:rsidR="00D142AC" w:rsidRPr="00A40414" w14:paraId="76F595D2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D1A97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F20E0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1160C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ADFF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F557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E48F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71EEF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E86AC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4CB8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0CA4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2D675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1D15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27D52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868D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4B0B1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146EE517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18E07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Firm Size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327C6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DA8D4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A8FF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21F95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6FC5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C1E0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48CC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E3FCA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5F714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95A8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62CD8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74724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05E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C6FE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2E8588E2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575ED8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&lt;10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DE8D3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DC3D7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FBB5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253F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C0B7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09AD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9FFB9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3F4D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501A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C13F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6D77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4461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2E9F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6158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</w:tr>
      <w:tr w:rsidR="00D142AC" w:rsidRPr="00A40414" w14:paraId="20E2C16C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0497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7A016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95940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5BC94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647C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C1E4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61FE6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699E3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88ED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D5BB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3AA5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A639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B29C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6E077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22249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</w:tr>
      <w:tr w:rsidR="00D142AC" w:rsidRPr="00A40414" w14:paraId="33B385A3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31CC9" w14:textId="0B5C027B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9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1408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9B2E5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DF8E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2975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842A1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F6D2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1B3ED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7B25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1E92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AA81C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20F8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B871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A424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DEEE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</w:tr>
      <w:tr w:rsidR="00D142AC" w:rsidRPr="00A40414" w14:paraId="1E51F46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1A970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1FE49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907B6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DAC10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C4CF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1594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1ABF7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F83A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D9A40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77B4E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64F45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F6E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B62C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1A3D9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BACCD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</w:tr>
      <w:tr w:rsidR="00D142AC" w:rsidRPr="00A40414" w14:paraId="4FED6246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1AF800" w14:textId="6BEC39A4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9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A9024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1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C81A7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BBFB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7893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877E0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FAF98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4B81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564B3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FDA5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8FEC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2B55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49CE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C44E3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FA71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1</w:t>
            </w:r>
          </w:p>
        </w:tc>
      </w:tr>
      <w:tr w:rsidR="00D142AC" w:rsidRPr="00A40414" w14:paraId="0E4FC3A0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0013A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9BFA3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DA07C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8952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2E3CA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D8A8F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688E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E23B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BBEBC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03CA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2CD7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06A0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1542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37524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5C91B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</w:tr>
      <w:tr w:rsidR="00D142AC" w:rsidRPr="00A40414" w14:paraId="41E01ABA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07AF0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0+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490A4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2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1CFFE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5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91B87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5DFFD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C241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72139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9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65C5B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8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F787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E404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14E11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B645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15B15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41AFA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D3B7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8</w:t>
            </w:r>
          </w:p>
        </w:tc>
      </w:tr>
      <w:tr w:rsidR="00D142AC" w:rsidRPr="00A40414" w14:paraId="61F2DF26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E3620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1F3A5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0D4DA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9E9A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354C3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B8AC6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B997A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FC6F2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245C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BA5C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2BB7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DF88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5280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DFA4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725D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</w:tr>
      <w:tr w:rsidR="00D142AC" w:rsidRPr="00A40414" w14:paraId="1A0CFF15" w14:textId="77777777" w:rsidTr="00C62F4A">
        <w:trPr>
          <w:gridAfter w:val="1"/>
          <w:wAfter w:w="13" w:type="dxa"/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7AA4B" w14:textId="77777777" w:rsidR="00D142AC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9463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FCD1E4" w14:textId="77777777" w:rsidR="00D142AC" w:rsidRPr="00163005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</w:p>
        </w:tc>
      </w:tr>
      <w:tr w:rsidR="00D142AC" w:rsidRPr="00A40414" w14:paraId="7788A03B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287A4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ccupations</w:t>
            </w:r>
          </w:p>
        </w:tc>
        <w:tc>
          <w:tcPr>
            <w:tcW w:w="9463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3A959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D142AC" w:rsidRPr="00A40414" w14:paraId="1F3E206A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77FF5A" w14:textId="41B50F4E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anager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8C0CB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D0AD5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96827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7573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8850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37CE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ADE5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9F98B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1EB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AE5E6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9331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AF6A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35BFC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0A53C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</w:tr>
      <w:tr w:rsidR="00D142AC" w:rsidRPr="00A40414" w14:paraId="477C9F54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6E51C9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44463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6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47712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6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D64B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EE35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3F59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71872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AF98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7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245EE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59A51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6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1FA07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C2D7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9944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C99A3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F167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</w:tr>
      <w:tr w:rsidR="00D142AC" w:rsidRPr="00A40414" w14:paraId="73462A8A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92EC9" w14:textId="5A1908B6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P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rofessional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84A39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5D2F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3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C380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D877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4362F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3832C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01246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DF80E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60075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55E2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9F30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E47B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41F2F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131CD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5</w:t>
            </w:r>
          </w:p>
        </w:tc>
      </w:tr>
      <w:tr w:rsidR="00D142AC" w:rsidRPr="00A40414" w14:paraId="24030ECA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5DAD715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7A30A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A918F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05CB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23BF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337E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4096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9C3F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04EE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08C4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3346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1EF3E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7F57C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85BD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837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</w:tr>
      <w:tr w:rsidR="00D142AC" w:rsidRPr="00A40414" w14:paraId="21066F61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5B2C15" w14:textId="2D79AA43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chnic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ian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B6ED2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B4F4F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694F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E0E5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9F3E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FCBE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E19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9547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9DDC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EDE7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89186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790DF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19969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B230C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</w:tr>
      <w:tr w:rsidR="00D142AC" w:rsidRPr="00A40414" w14:paraId="41206F5B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EBA67F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5F09D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093D5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3FD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70FB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3A53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5396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897F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9926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2467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5552C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4EA6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0D93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9F97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34D01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</w:tr>
      <w:tr w:rsidR="00D142AC" w:rsidRPr="00A40414" w14:paraId="3097E827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45CBDEB" w14:textId="28F93EA1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eric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l Worke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EE9B4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C750B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FCA6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5AAE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A9B6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810A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0317B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2249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32B5E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870B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8557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2EF1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DC6A0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DB780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</w:tr>
      <w:tr w:rsidR="00D142AC" w:rsidRPr="00A40414" w14:paraId="33454CA0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EB1EA9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80CB0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FA1CF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623D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AEA5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C0A3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0527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59914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28158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CEE51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375F4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FCC7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62B8C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6BCA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90F64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</w:tr>
      <w:tr w:rsidR="00D142AC" w:rsidRPr="00A40414" w14:paraId="19865B96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4996494" w14:textId="1A0BA545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rvice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 and Sales W.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B43C1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70F16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AC4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5384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C46E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88FE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4E95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9257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0400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04D33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79ED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04E73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25CA7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D43F1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</w:tr>
      <w:tr w:rsidR="00D142AC" w:rsidRPr="00A40414" w14:paraId="4A69D6C4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2743C5E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3CC8C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F0347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19AAD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BB223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1C6F5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87B3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C4E5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72E0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CF5F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4EC8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200A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60072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FEA2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73C8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</w:tr>
      <w:tr w:rsidR="00D142AC" w:rsidRPr="00A40414" w14:paraId="0A724785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5961013B" w14:textId="094284E8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gri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ultural W.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79211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F6E4A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E427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8B5B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0B35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0D7D8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958B3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0AC1C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B7DDD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C7051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1BC1E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9FC9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B8EC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27B5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D142AC" w:rsidRPr="00A40414" w14:paraId="1B4630F1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2E727C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EAEF9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46F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1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CC2F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0BD7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919DD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0A3C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9153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FB0B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BAFE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B9079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411C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0BD44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C0D8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FFA41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</w:tr>
      <w:tr w:rsidR="00D142AC" w:rsidRPr="00A40414" w14:paraId="52534AAD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D03E54" w14:textId="03EA4FDE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raft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Worke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F3FFD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ABE27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B712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D1C0E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2844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8BB1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2EE08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69C16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DD5D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0E31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477E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848C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4E050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233FC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D142AC" w:rsidRPr="00A40414" w14:paraId="26D9F4C7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064B95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265CE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C6C2C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B940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B9A4C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BB652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52F4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2F4D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9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8556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0C37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D7291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4FF2B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1EC8B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061E5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C5F87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6)</w:t>
            </w:r>
          </w:p>
        </w:tc>
      </w:tr>
      <w:tr w:rsidR="00D142AC" w:rsidRPr="00A40414" w14:paraId="6384EEA1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904053" w14:textId="3A0528BF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P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ant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and Mach. Operato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00755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A14AA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9417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11E59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1F73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61AF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5B79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B0323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2F0B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AB2E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8DB71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B4994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6A43E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BB53A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D142AC" w:rsidRPr="00A40414" w14:paraId="301F4962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7DC382D5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7F183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1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D1EDE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1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04F3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0B054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780D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777DF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86B3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5C17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C040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33DF9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60D5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A4F6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5980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654C8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</w:tr>
      <w:tr w:rsidR="00D142AC" w:rsidRPr="00A40414" w14:paraId="6AFE36A1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4F0E71" w14:textId="7410BE1E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ementary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Occ.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E9D6B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DF5099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3CBC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E8FF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54FB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F213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A856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DEB9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3A1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4947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203FB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3A43C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47D8E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58F00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D142AC" w:rsidRPr="00A40414" w14:paraId="51FB6E4B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82ADC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50BB4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2D576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FD92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9630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18416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11787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0887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FD85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BEB9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EA7D4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D4592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D9AB1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44A7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3ACDF2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5)</w:t>
            </w:r>
          </w:p>
        </w:tc>
      </w:tr>
      <w:tr w:rsidR="00D142AC" w:rsidRPr="00A40414" w14:paraId="55F7C7E0" w14:textId="77777777" w:rsidTr="00C62F4A">
        <w:trPr>
          <w:trHeight w:val="132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019F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15220A7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D142AC" w:rsidRPr="00A40414" w14:paraId="5671D741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BBE02" w14:textId="77777777" w:rsidR="00D142AC" w:rsidRPr="00A40414" w:rsidRDefault="00D142AC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umber of Observation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752034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182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613DB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93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857C3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71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BB0F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61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13830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76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593A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319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F58FF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3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5FFDB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7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2570D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6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67B53D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9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0AEAA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38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990DE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4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1757B6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9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CAA65" w14:textId="77777777" w:rsidR="00D142AC" w:rsidRPr="00A40414" w:rsidRDefault="00D142AC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27</w:t>
            </w:r>
          </w:p>
        </w:tc>
      </w:tr>
    </w:tbl>
    <w:p w14:paraId="6CD6B914" w14:textId="63DFE76B" w:rsidR="00590F5B" w:rsidRDefault="00590F5B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br w:type="page"/>
      </w:r>
    </w:p>
    <w:p w14:paraId="66778409" w14:textId="2E55A0A9" w:rsidR="00037394" w:rsidRDefault="005778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lastRenderedPageBreak/>
        <w:t>Table A</w:t>
      </w:r>
      <w:r w:rsidR="001C335E">
        <w:rPr>
          <w:rFonts w:ascii="Times New Roman" w:hAnsi="Times New Roman" w:cs="Times New Roman"/>
          <w:iCs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: </w:t>
      </w:r>
      <w:proofErr w:type="spellStart"/>
      <w:r w:rsidRPr="001A5186">
        <w:rPr>
          <w:rFonts w:ascii="Times New Roman" w:hAnsi="Times New Roman" w:cs="Times New Roman"/>
        </w:rPr>
        <w:t>Descriptive</w:t>
      </w:r>
      <w:proofErr w:type="spellEnd"/>
      <w:r w:rsidRPr="001A5186">
        <w:rPr>
          <w:rFonts w:ascii="Times New Roman" w:hAnsi="Times New Roman" w:cs="Times New Roman"/>
        </w:rPr>
        <w:t xml:space="preserve"> </w:t>
      </w:r>
      <w:proofErr w:type="spellStart"/>
      <w:r w:rsidRPr="001A5186">
        <w:rPr>
          <w:rFonts w:ascii="Times New Roman" w:hAnsi="Times New Roman" w:cs="Times New Roman"/>
        </w:rPr>
        <w:t>Statistics</w:t>
      </w:r>
      <w:proofErr w:type="spellEnd"/>
      <w:r w:rsidRPr="001A5186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</w:t>
      </w:r>
      <w:r w:rsidR="00037394">
        <w:rPr>
          <w:rFonts w:ascii="Times New Roman" w:hAnsi="Times New Roman" w:cs="Times New Roman"/>
        </w:rPr>
        <w:t>rivat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ctor</w:t>
      </w:r>
      <w:proofErr w:type="spellEnd"/>
    </w:p>
    <w:tbl>
      <w:tblPr>
        <w:tblW w:w="1146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4"/>
        <w:gridCol w:w="634"/>
        <w:gridCol w:w="679"/>
        <w:gridCol w:w="677"/>
        <w:gridCol w:w="680"/>
        <w:gridCol w:w="678"/>
        <w:gridCol w:w="680"/>
        <w:gridCol w:w="677"/>
        <w:gridCol w:w="681"/>
        <w:gridCol w:w="678"/>
        <w:gridCol w:w="683"/>
        <w:gridCol w:w="680"/>
        <w:gridCol w:w="678"/>
        <w:gridCol w:w="680"/>
        <w:gridCol w:w="678"/>
        <w:gridCol w:w="13"/>
      </w:tblGrid>
      <w:tr w:rsidR="00037394" w:rsidRPr="00A40414" w14:paraId="0EF18FBC" w14:textId="77777777" w:rsidTr="00C62F4A">
        <w:trPr>
          <w:trHeight w:val="214"/>
          <w:jc w:val="center"/>
        </w:trPr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77EEC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40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AD183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Full Sample</w:t>
            </w:r>
          </w:p>
        </w:tc>
        <w:tc>
          <w:tcPr>
            <w:tcW w:w="271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8140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igh School or Less Educated</w:t>
            </w:r>
          </w:p>
        </w:tc>
        <w:tc>
          <w:tcPr>
            <w:tcW w:w="272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56D5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ertiary Educated</w:t>
            </w:r>
          </w:p>
        </w:tc>
      </w:tr>
      <w:tr w:rsidR="00037394" w:rsidRPr="00A40414" w14:paraId="744F12BD" w14:textId="77777777" w:rsidTr="00C62F4A">
        <w:trPr>
          <w:trHeight w:hRule="exact" w:val="434"/>
          <w:jc w:val="center"/>
        </w:trPr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3D7F1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131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201EA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ll</w:t>
            </w:r>
          </w:p>
        </w:tc>
        <w:tc>
          <w:tcPr>
            <w:tcW w:w="13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5C2CA" w14:textId="32C12E8B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EA776" w14:textId="3EDBBF4A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1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B18CE" w14:textId="15912E34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3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386DA" w14:textId="6F27C9CE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13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9483E" w14:textId="1838F6B6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52D7D" w14:textId="0734EE85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ge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1273A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</w:tr>
      <w:tr w:rsidR="00037394" w:rsidRPr="00A40414" w14:paraId="0C31402A" w14:textId="77777777" w:rsidTr="00C62F4A">
        <w:trPr>
          <w:gridAfter w:val="1"/>
          <w:wAfter w:w="13" w:type="dxa"/>
          <w:trHeight w:val="415"/>
          <w:jc w:val="center"/>
        </w:trPr>
        <w:tc>
          <w:tcPr>
            <w:tcW w:w="1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EC018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6C0DB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562940" w14:textId="1BDD3C2C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94FF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CCCA1" w14:textId="48DB34AF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334E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13180" w14:textId="1C527BA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4BC1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087DD" w14:textId="7C5E2F49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8E40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0C9F9" w14:textId="3ED05129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0F85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54713" w14:textId="4EAA0245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499C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BC354" w14:textId="2AF35DF6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on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ther</w:t>
            </w:r>
          </w:p>
        </w:tc>
      </w:tr>
      <w:tr w:rsidR="00037394" w:rsidRPr="00A40414" w14:paraId="6A45A4E9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74C25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73B10CD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037394" w:rsidRPr="00A40414" w14:paraId="551BE14E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4699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Dependent Variable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4BE2C13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037394" w:rsidRPr="00A40414" w14:paraId="7EC7BA5B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F4441" w14:textId="2195EAC3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ourly Wage Rate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L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0A401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70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48867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.54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B8F9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6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9FB60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.5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17B45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7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6D459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.52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48F1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1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C27D9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2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9A71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1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CA42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.2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E1605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.9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3A38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.3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1338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.5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3EC2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.30</w:t>
            </w:r>
          </w:p>
        </w:tc>
      </w:tr>
      <w:tr w:rsidR="00037394" w:rsidRPr="00A40414" w14:paraId="7F00B288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309D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6E51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45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70102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9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279B3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.9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7AE6B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5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2323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7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7CDD6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67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47144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.2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0FF4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.1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DC4F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.35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6B36B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.1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1DE5D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5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0826A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8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FA69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4.8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65D09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5.30)</w:t>
            </w:r>
          </w:p>
        </w:tc>
      </w:tr>
      <w:tr w:rsidR="00037394" w:rsidRPr="00A40414" w14:paraId="7331C379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CDFEA5" w14:textId="553FA62F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onthly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</w:t>
            </w:r>
            <w:r w:rsidR="003905A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arnings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L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AEE7D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22.7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02070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98.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3F68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12.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4625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695.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E902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28.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C360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703.2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2786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17.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2B00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80.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F90DB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20.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8FC5E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65.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8E18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744.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E0B60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22.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34CF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33.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C31D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216.07</w:t>
            </w:r>
          </w:p>
        </w:tc>
      </w:tr>
      <w:tr w:rsidR="00037394" w:rsidRPr="00A40414" w14:paraId="735E8646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24F124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43D96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401.9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830C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539.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39BB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17.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2933A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437.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B0C4F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441.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15CC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695.8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D1DDD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73.9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396CB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06.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0D2F0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91.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20B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16.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AD73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443.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FFA9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486.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6CDB2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88.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13E4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020)</w:t>
            </w:r>
          </w:p>
        </w:tc>
      </w:tr>
      <w:tr w:rsidR="00037394" w:rsidRPr="00A40414" w14:paraId="5C6A467D" w14:textId="77777777" w:rsidTr="00C62F4A">
        <w:trPr>
          <w:trHeight w:val="60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227E4" w14:textId="77777777" w:rsidR="00037394" w:rsidRPr="002E5105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8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46D1099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46FEA6DA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F18AD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Family Structure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68029AE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7BB0853E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3E5D8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umber of Children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A5517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7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33B67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D05A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5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FF61B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5569B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8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C5C4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1B200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7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A93BB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64764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9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B693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0963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2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F5BA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5CCF6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.5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D1D7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731520C9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F49715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54C85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85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965E9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B6938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7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76EE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55B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8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F16B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58389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84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7FA9D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42ED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9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4F63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6AA9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4A6FE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B44B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6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C278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77B55687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7A87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ever Married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25E6C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12E6B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2AABF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3EB4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353C9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218D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5FBB8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B336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05AE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0B166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7046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1741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6F232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504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</w:tr>
      <w:tr w:rsidR="00037394" w:rsidRPr="00A40414" w14:paraId="498B78D7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C56C23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D22E3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42DF7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84156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6C2B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9220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B32D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D98FA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69B1E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DA740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3436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5EC6F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3390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EEEA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071A5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</w:tr>
      <w:tr w:rsidR="00037394" w:rsidRPr="00A40414" w14:paraId="29721AD8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7B124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Married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436E2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3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E65B6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2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CB0C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272EB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7191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C94FB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5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03A4E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9023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36AD7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A15A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EB7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AD725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09132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1AAC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1</w:t>
            </w:r>
          </w:p>
        </w:tc>
      </w:tr>
      <w:tr w:rsidR="00037394" w:rsidRPr="00A40414" w14:paraId="5D5A92F9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7C95EE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908D8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9315A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20FF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1C4DD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28D9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EAFF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0CBC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75F1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38240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CA707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8615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BFD1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9EA3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B586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</w:tr>
      <w:tr w:rsidR="00037394" w:rsidRPr="00A40414" w14:paraId="713795A8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53F75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Divorced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820660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F65A5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42F2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2589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CE70A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3920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C6D41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3484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7AD8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995B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1A71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3B86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6373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70ECC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</w:tr>
      <w:tr w:rsidR="00037394" w:rsidRPr="00A40414" w14:paraId="47E8CD7C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753D7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C3428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3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DB7E6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DBF1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9992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40F1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363C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7D09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8AF28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6D03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E265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1D47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FAEA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5D50A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B9CB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</w:tr>
      <w:tr w:rsidR="00037394" w:rsidRPr="00A40414" w14:paraId="535EFF83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FEB2F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Widowed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E3B7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8B684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CE3F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1F84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DD60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D9243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F0FA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8199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A77D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55A7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C406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F799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C8B5A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E988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037394" w:rsidRPr="00A40414" w14:paraId="17863ABB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7D1775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F9DFA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62F7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880C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50951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3EAB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169F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4C0F7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9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FAFC9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7E51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CC02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C5853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48D6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0D2D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5BE6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6)</w:t>
            </w:r>
          </w:p>
        </w:tc>
      </w:tr>
      <w:tr w:rsidR="00037394" w:rsidRPr="00A40414" w14:paraId="1D708055" w14:textId="77777777" w:rsidTr="00C62F4A">
        <w:trPr>
          <w:trHeight w:val="139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7CC16" w14:textId="77777777" w:rsidR="00037394" w:rsidRPr="002E5105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BAD2BA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216ABB5F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80E79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Work Effort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6A5030B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1F400CA7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2F6E4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Usual Weekly Hou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E6585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5.36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D75DA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6.37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302F3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5.1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084F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6.0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49906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5.4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34D04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6.93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7E59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5.7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F1CC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8.7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0F3F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6.0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3BF82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7.9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AB336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3.5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FC45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.4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C3A3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2.9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2061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.71</w:t>
            </w:r>
          </w:p>
        </w:tc>
      </w:tr>
      <w:tr w:rsidR="00037394" w:rsidRPr="00A40414" w14:paraId="19BC8A42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321EE8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D8ABF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1.53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4AA63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9.0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719E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1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A1DF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8.5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2C858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1.5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0AEB4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9.96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1B45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2.62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0B03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8.9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943D4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2.12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00128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10.5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D3AC4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8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859EA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8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330C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7.9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11FA5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8.24)</w:t>
            </w:r>
          </w:p>
        </w:tc>
      </w:tr>
      <w:tr w:rsidR="00037394" w:rsidRPr="00A40414" w14:paraId="0049DD2F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0CC7B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2C8187F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28574605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70E5F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Human Capital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5AF122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5099A268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5F2FA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No Schooling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72D6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56DF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829E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0CF50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0495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AB1D0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5376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B94E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B5E9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7D0F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984D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9954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FA92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9A63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5B3CDB0C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F84C3E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1C5E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237E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06DAC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4D46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606E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4AE2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AECC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49A46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3583D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0EFF2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F82A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2390A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0ACD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4401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297DD834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C49E1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rimary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B138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9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822B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9959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9B742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4CB6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BBD50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3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7761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AD57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CAA3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A2A2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14E1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E0D3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CF12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C7BF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10D1BEBF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DC1263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A557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D15C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9A74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2E77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35D10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A1313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9065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5BDE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42A6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A99B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6D59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D0E3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06762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F03FE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75B1BC19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F4FDF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Middle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7F77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DD88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8079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D7D1D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A28D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D334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459BC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7567A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17178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ECBE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0E3F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6310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94B41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CD8D4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29A93F18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8A0D15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4BE2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01B7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96AC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2655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4720B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EB8F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CB97B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7AD6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14408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C5B6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4B488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2A08C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0B5A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5BA5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56F11FD4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63FC1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High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8A64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EEEF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A2746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57E11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62209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A265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EDA26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B6E1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3AE55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DCA1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BDF19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A6B5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51D5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3243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69B3615E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5EFDA6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5D04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3065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96D7F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E8574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9273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3574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926B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05E4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CEA5E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4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BFB1B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26E2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9E8B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0FCF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52C5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40FC292E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B49D6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Voc. High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C65C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9E86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6629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1B96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1E61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04625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C50D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F5D6F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3B40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5ED16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943A3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8AACC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3CCF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AB558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5937E10F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C49218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5680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4AF0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C961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78AD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46055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7AD0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5B7E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C713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FCDC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5343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31DAC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A3F81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1498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E51E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6E43CB0D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1CF65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University/College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E327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2610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6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F1686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EA12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9A41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DA074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572A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1B436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F6D4F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4C0D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6483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DB04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0CAD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1290A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4</w:t>
            </w:r>
          </w:p>
        </w:tc>
      </w:tr>
      <w:tr w:rsidR="00037394" w:rsidRPr="00A40414" w14:paraId="1A69D6F7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D1AC0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08CF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D8B9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111D3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9A760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F13C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97AC3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B58BE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C5B87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1EAD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DB3CD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BA75F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CB82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2BE0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14CB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</w:tr>
      <w:tr w:rsidR="00037394" w:rsidRPr="00A40414" w14:paraId="68DFF20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86F36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Graduate School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F4E4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9D3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EDD6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1047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47A8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4E7E1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71BE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0662E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0E2FE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50C34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F64A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A49AC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1BA4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3F94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</w:tr>
      <w:tr w:rsidR="00037394" w:rsidRPr="00A40414" w14:paraId="7EB40CC5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5629A6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8BD5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48C2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143A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E34B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832E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5C87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97E4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FEA1A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8CED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B1DA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DFFF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16E3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DF26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38F24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</w:tr>
      <w:tr w:rsidR="00037394" w:rsidRPr="00A40414" w14:paraId="6B42B5F8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AE67D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xperience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92C3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9.14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3106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4.17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091D0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3.2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A842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.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DCA3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2.4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3F40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2.10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58C2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4.2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2FA02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2.6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07B3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3.2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3046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3.8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BE79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0.6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F5AF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.6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0FBB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.3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6450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8.28</w:t>
            </w:r>
          </w:p>
        </w:tc>
      </w:tr>
      <w:tr w:rsidR="00037394" w:rsidRPr="00A40414" w14:paraId="5E9E1B18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4BCD2C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B085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5.50)</w:t>
            </w: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BFF7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6.71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38C6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1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E637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3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9FB4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4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AD8F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3.96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918E2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74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088C0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9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F974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8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8AFF8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9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7A4A4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80EE1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6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3A05A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7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88F4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2.95)</w:t>
            </w:r>
          </w:p>
        </w:tc>
      </w:tr>
      <w:tr w:rsidR="00037394" w:rsidRPr="00A40414" w14:paraId="6BF1BC0E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2424E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A369B5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3A4E0733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85D6C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Demographic Variable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28B4C74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0596CF77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6F489" w14:textId="2B3F12E4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Cohort: 2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9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9010C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0.11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E0501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9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CC21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5DE60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DC0C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E97B4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ACBE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DD1B7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4313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134F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AAEA9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F64F0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3F91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7F74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70476917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A1CC3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2343F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F38EF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F3AB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D75A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73DF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2073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B05C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9330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772E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60D0B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33731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D404B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4B60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87AEB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2435A471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8ECA" w14:textId="63B70070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Cohort: 3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4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4DD54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FC661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5D4B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DCE6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393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94A1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C8FD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8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067D5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02B3A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36A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14555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9FC6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4346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A8C4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614CF450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F252B3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5B7A1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678EC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C907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F76A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97D8C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5458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284A9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17B5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46F5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50878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BB92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AB041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8573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6E50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1BB5C99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598CC" w14:textId="40D96421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Cohort: 35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9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3ADF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36A19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31B0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0428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4A88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2368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81EF8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F8AE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1815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9C896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00C3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22F2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074DA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3A9D6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5</w:t>
            </w:r>
          </w:p>
        </w:tc>
      </w:tr>
      <w:tr w:rsidR="00037394" w:rsidRPr="00A40414" w14:paraId="25F8495A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0491A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53C88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4079E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912F6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D3EA1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766B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BD555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7F23F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92F01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1F29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940F9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6654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0722D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D0683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A3B0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</w:tr>
      <w:tr w:rsidR="00037394" w:rsidRPr="00A40414" w14:paraId="79B9A385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2BD30" w14:textId="1962E409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Age Cohort: 4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4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C0BCD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1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188AB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EAB2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8F01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2FF5E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889C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3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BB89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7481D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A710C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3B175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6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BC3F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9C6B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68B76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51370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5</w:t>
            </w:r>
          </w:p>
        </w:tc>
      </w:tr>
      <w:tr w:rsidR="00037394" w:rsidRPr="00A40414" w14:paraId="6CB97874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C30F30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2A979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06CFC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5CECA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00F8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90528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B16D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68952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2F62A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82D7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25A3D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B7F5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11FB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9C98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44428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</w:tr>
      <w:tr w:rsidR="00037394" w:rsidRPr="00A40414" w14:paraId="1028FC03" w14:textId="77777777" w:rsidTr="00C62F4A">
        <w:trPr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EF8F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4948FD4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</w:p>
        </w:tc>
      </w:tr>
      <w:tr w:rsidR="00037394" w:rsidRPr="00A40414" w14:paraId="597EFC3A" w14:textId="77777777" w:rsidTr="00C62F4A">
        <w:trPr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BE8F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Job Characteristics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A9321A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7766CC5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F20DF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Formal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BD091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3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13925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3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240F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40FE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42598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220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8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0791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2386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B9BF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7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6B41E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CE9D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34385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2743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12342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</w:tr>
      <w:tr w:rsidR="00037394" w:rsidRPr="00A40414" w14:paraId="045A81B5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BB586A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3BB6B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DE87D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0F184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24FD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D462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9A46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4F9E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F30D3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5001E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6CB5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3DE8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D19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2FEB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1BA7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</w:tr>
      <w:tr w:rsidR="00037394" w:rsidRPr="00A40414" w14:paraId="0486EEE1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2EAB83" w14:textId="15632A44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Part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ime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76814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496B1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E07F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A4EB9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FF88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DE44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CB493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5941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CECB3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5B6F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5838D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911D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DD2A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07F67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</w:tr>
      <w:tr w:rsidR="00037394" w:rsidRPr="00A40414" w14:paraId="545B2C7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6D154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19681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A4B3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6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52EB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CF36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170C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F95E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56C3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1582E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A9FB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F2A1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EBBA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2B75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02FC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53DA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</w:tr>
      <w:tr w:rsidR="00037394" w:rsidRPr="00A40414" w14:paraId="16E58959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C6F581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Permanent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C528E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1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BE49D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3412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747A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51E1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F862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5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AA2D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60B0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25EE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8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A0208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BEB7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556F6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923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932F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99</w:t>
            </w:r>
          </w:p>
        </w:tc>
      </w:tr>
      <w:tr w:rsidR="00037394" w:rsidRPr="00A40414" w14:paraId="0958905E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D2DDCA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93930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7B7AB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E660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3C642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ABE3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0884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397B3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37C77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BF0B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E066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C77AC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CE47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95F62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16B9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</w:tr>
      <w:tr w:rsidR="00037394" w:rsidRPr="00A40414" w14:paraId="6E0817E6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70ED6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F0F36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B73B3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89E8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96753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A8B9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6A72A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C629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F9F2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9D35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D9C9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CA9C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5A83E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3D0E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1CB1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1AE1754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9D2C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Firm Size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672E3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65211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B2534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1BD4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761F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B6801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D157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DAD5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06A3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7272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66E4D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5800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EDF67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536B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7DB04AC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E155D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&lt;10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667D6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E6CD5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9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0372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FD37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D14ED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A14D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2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EB00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031B2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4E27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2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08D0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010C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163A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B9266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033FB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</w:tr>
      <w:tr w:rsidR="00037394" w:rsidRPr="00A40414" w14:paraId="6B36BCD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32E6A6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C76D7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BF04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27605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7FB3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C5DD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9EA0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433B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FA74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20FF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8A314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1F28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2B8B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44B50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2572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</w:tr>
      <w:tr w:rsidR="00037394" w:rsidRPr="00A40414" w14:paraId="4E8C09DF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F8B651" w14:textId="2DBBEB2A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9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770C4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EEB3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336F2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3B3B6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61AB6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9DDA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B9D2F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04D5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04C2A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B45C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17C8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208B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85935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71A32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</w:tr>
      <w:tr w:rsidR="00037394" w:rsidRPr="00A40414" w14:paraId="3A5098C5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638487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E02B0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05CE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57DE5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93E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DA6DA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AE2AE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20FA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0F6B2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FCB0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CCD6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106D3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3AA26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652C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300B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</w:tr>
      <w:tr w:rsidR="00037394" w:rsidRPr="00A40414" w14:paraId="64883AA9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1A14C" w14:textId="41BBAE32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0</w:t>
            </w:r>
            <w:r w:rsidR="00A913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–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9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95B16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C2CF1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FCB7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DAF2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669D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6B5F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80B22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F7D0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AD31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4BAE3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67C11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663C0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ADC9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8DA88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</w:tr>
      <w:tr w:rsidR="00037394" w:rsidRPr="00A40414" w14:paraId="7C170C4A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F4587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5B279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0B3DC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EA8E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B19D8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5ED9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85DB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1427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FF1C5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F9C1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3C75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33C2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67A56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1E06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988F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9)</w:t>
            </w:r>
          </w:p>
        </w:tc>
      </w:tr>
      <w:tr w:rsidR="00037394" w:rsidRPr="00A40414" w14:paraId="4AA514DC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F806D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50+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2E8DB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7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FFA78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3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BD90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12D8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D051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C903C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3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37BA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CA27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2A54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0B3EA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0614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514A0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272F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4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262C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52</w:t>
            </w:r>
          </w:p>
        </w:tc>
      </w:tr>
      <w:tr w:rsidR="00037394" w:rsidRPr="00A40414" w14:paraId="04C03F84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E1337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D3EFE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789B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A598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8ED5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66BB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FF130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A2C1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CA56C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0FE9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E4CEC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ECC1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496A7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867A0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5133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50)</w:t>
            </w:r>
          </w:p>
        </w:tc>
      </w:tr>
      <w:tr w:rsidR="00037394" w:rsidRPr="00A40414" w14:paraId="27EF298B" w14:textId="77777777" w:rsidTr="00C62F4A">
        <w:trPr>
          <w:gridAfter w:val="1"/>
          <w:wAfter w:w="13" w:type="dxa"/>
          <w:trHeight w:val="113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16672" w14:textId="77777777" w:rsidR="0003739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9463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D405CB" w14:textId="77777777" w:rsidR="00037394" w:rsidRPr="00163005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0"/>
                <w:szCs w:val="16"/>
                <w:lang w:val="en-US" w:eastAsia="tr-TR"/>
              </w:rPr>
            </w:pPr>
          </w:p>
        </w:tc>
      </w:tr>
      <w:tr w:rsidR="00037394" w:rsidRPr="00A40414" w14:paraId="4F8B1FD4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19897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Occupations</w:t>
            </w:r>
          </w:p>
        </w:tc>
        <w:tc>
          <w:tcPr>
            <w:tcW w:w="9463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BAACF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</w:tr>
      <w:tr w:rsidR="00037394" w:rsidRPr="00A40414" w14:paraId="4BDD94B9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50F197" w14:textId="415A8088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Manager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51051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3C6DD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4F877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0C7AF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D6C32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0A86F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78D1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D68E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E37D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014E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EFDDA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173EC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D08D2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C496E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3</w:t>
            </w:r>
          </w:p>
        </w:tc>
      </w:tr>
      <w:tr w:rsidR="00037394" w:rsidRPr="00A40414" w14:paraId="00BEA8C5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E9F6CA1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1713C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5EE1C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9893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E27DC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FFA02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B074E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818F3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6128B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4FE7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82848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23078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E4DA2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92CE2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BBE4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</w:tr>
      <w:tr w:rsidR="00037394" w:rsidRPr="00A40414" w14:paraId="21661447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D4949" w14:textId="4801B028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P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rofessional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D1467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8848F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4CB6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B2E5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8E95B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2E8A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3E73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7B258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C0E2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8B58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8EC6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349D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04D66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2460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2</w:t>
            </w:r>
          </w:p>
        </w:tc>
      </w:tr>
      <w:tr w:rsidR="00037394" w:rsidRPr="00A40414" w14:paraId="2A74DCDE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4249A11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779C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48C8C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C28C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53EF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E9B4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78FB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13DD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D48B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CAE9B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74365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692C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49EC4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FB4A8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6B68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</w:tr>
      <w:tr w:rsidR="00037394" w:rsidRPr="00A40414" w14:paraId="1B51184E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49EE3D" w14:textId="36780385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T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chnic</w:t>
            </w:r>
            <w:r w:rsidR="00C62F4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ian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457FD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46213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75FB9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41FFB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FBCED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3C0E1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644D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BC42A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4CF6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4EBF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C7ABA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D2D4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ED25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8FDE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</w:tr>
      <w:tr w:rsidR="00037394" w:rsidRPr="00A40414" w14:paraId="2CD8C5C2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11E2136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ECC2E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FEBB5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4D54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6461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CB45D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42CAD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C07A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6F377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F8BD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7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95DA5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E5AD1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2D5C3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385BB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24C5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</w:tr>
      <w:tr w:rsidR="00037394" w:rsidRPr="00A40414" w14:paraId="16C8F1D9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32776E0" w14:textId="0B90FDB1" w:rsidR="00037394" w:rsidRPr="00A40414" w:rsidRDefault="00D86DD6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eric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l Worke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08293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4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222BE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FA04D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7BAF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EC64E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8D81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6340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6FCB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A8C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7C45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3447C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24EAC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80EAD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ED39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</w:tr>
      <w:tr w:rsidR="00037394" w:rsidRPr="00A40414" w14:paraId="55483DE2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5F2D412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BE7FE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5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3D475E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7861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FE8E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61FB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B5B6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DCFE3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D190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5C1B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453D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91C70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7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C786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F32D9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2868C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9)</w:t>
            </w:r>
          </w:p>
        </w:tc>
      </w:tr>
      <w:tr w:rsidR="00037394" w:rsidRPr="00A40414" w14:paraId="6829F985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F7AEBA8" w14:textId="25A70D49" w:rsidR="00037394" w:rsidRPr="00A40414" w:rsidRDefault="00D86DD6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rvice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s and Sales W.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AF5CB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5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853D77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93B54D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F383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3C8FE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8E59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2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3D6BF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3919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408F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67F84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AC261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3D1A16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EBBDF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A39D8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</w:tr>
      <w:tr w:rsidR="00037394" w:rsidRPr="00A40414" w14:paraId="61DA4204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2D564C71" w14:textId="77777777" w:rsidR="00037394" w:rsidRPr="00A40414" w:rsidRDefault="00037394" w:rsidP="00C62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BF5ED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A57AF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B96C0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2F3A2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943F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3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40AC2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2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9922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89784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A9896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833B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5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3E4E5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0E5A1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56336B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F7939" w14:textId="77777777" w:rsidR="00037394" w:rsidRPr="00A40414" w:rsidRDefault="00037394" w:rsidP="00C62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</w:tr>
      <w:tr w:rsidR="00D86DD6" w:rsidRPr="00A40414" w14:paraId="5D6F5C00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D238A25" w14:textId="34D6390F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A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gri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ultural W.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77562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2FFBAB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D6942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D9AF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2FD66B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1A00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558F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5260C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56BD54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A2AF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F0B7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A8985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EA45C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4F31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D86DD6" w:rsidRPr="00A40414" w14:paraId="02F1564A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4295C3F" w14:textId="77777777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C4941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72CAF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4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23D6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B5F8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DA638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9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EB82B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7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C0CF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ADE5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3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06B54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E2201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5595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1095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F306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1DB28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0)</w:t>
            </w:r>
          </w:p>
        </w:tc>
      </w:tr>
      <w:tr w:rsidR="00D86DD6" w:rsidRPr="00A40414" w14:paraId="4B0C822C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8816AB" w14:textId="47516F2F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C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raf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Worke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DA8A6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FC213B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3946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B1D1B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3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75B8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103D04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7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01818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3891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7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EF7C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B508A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ABE32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2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F6CF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5042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DD2CA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</w:tr>
      <w:tr w:rsidR="00D86DD6" w:rsidRPr="00A40414" w14:paraId="1E934959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9EAB650" w14:textId="77777777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60FD37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DF253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1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44B30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E5227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8FC2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9DA5A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6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9CB5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9CABA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5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3156B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69672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A7801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8BC8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480C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1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CF297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</w:tr>
      <w:tr w:rsidR="00D86DD6" w:rsidRPr="00A40414" w14:paraId="0A10585C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71A18B" w14:textId="0A334159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P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an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and Mach. Operator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4F0C8B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A0E91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5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1A1057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180F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4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EC854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0D11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8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1A42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3A610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6A69A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0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D24647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DECDAA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4AB42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AAB4C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E714A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0</w:t>
            </w:r>
          </w:p>
        </w:tc>
      </w:tr>
      <w:tr w:rsidR="00D86DD6" w:rsidRPr="00A40414" w14:paraId="63526414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01A8768" w14:textId="77777777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C96D4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724E74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2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38962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E6149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1A3D4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6B8D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7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E9648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81124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9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E64268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0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8E6FB0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2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FAB6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402B1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12D67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8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7966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6)</w:t>
            </w:r>
          </w:p>
        </w:tc>
      </w:tr>
      <w:tr w:rsidR="00D86DD6" w:rsidRPr="00A40414" w14:paraId="25A24387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D651F8" w14:textId="404770D9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E</w:t>
            </w:r>
            <w:r w:rsidRPr="0091486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lementary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 xml:space="preserve"> Occ.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1376DA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6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C3686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1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8A18A2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9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FBC37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44811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1A2E6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0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72B20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2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23BDF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15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3C3C7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6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9A6B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3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D4E0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798C5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C8DD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95302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0.01</w:t>
            </w:r>
          </w:p>
        </w:tc>
      </w:tr>
      <w:tr w:rsidR="00D86DD6" w:rsidRPr="00A40414" w14:paraId="169E7A1C" w14:textId="77777777" w:rsidTr="00C62F4A">
        <w:trPr>
          <w:gridAfter w:val="1"/>
          <w:wAfter w:w="13" w:type="dxa"/>
          <w:trHeight w:val="200"/>
          <w:jc w:val="center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D0556AD" w14:textId="77777777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DB1360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830C4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1)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7A3DA2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B3AC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24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AD6B6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7BC59B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0)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89BB5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4)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5A44C5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36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0D277D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8)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0ABD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46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E4C1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A3D04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0)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38571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12)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A3025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(0.09)</w:t>
            </w:r>
          </w:p>
        </w:tc>
      </w:tr>
      <w:tr w:rsidR="00D86DD6" w:rsidRPr="00A40414" w14:paraId="781F03F9" w14:textId="77777777" w:rsidTr="00C62F4A">
        <w:trPr>
          <w:trHeight w:val="132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F5338" w14:textId="77777777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  <w:tc>
          <w:tcPr>
            <w:tcW w:w="9476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3EE87D6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 </w:t>
            </w:r>
          </w:p>
        </w:tc>
      </w:tr>
      <w:tr w:rsidR="00D86DD6" w:rsidRPr="00A40414" w14:paraId="594720FE" w14:textId="77777777" w:rsidTr="00C62F4A">
        <w:trPr>
          <w:gridAfter w:val="1"/>
          <w:wAfter w:w="13" w:type="dxa"/>
          <w:trHeight w:val="214"/>
          <w:jc w:val="center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84C76" w14:textId="77777777" w:rsidR="00D86DD6" w:rsidRPr="00A40414" w:rsidRDefault="00D86DD6" w:rsidP="00D86D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 w:rsidRPr="00A40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Number of Observations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CA1F0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1891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148F40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7144</w:t>
            </w:r>
          </w:p>
        </w:tc>
        <w:tc>
          <w:tcPr>
            <w:tcW w:w="6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C8904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1318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48BC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471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4094C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057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56993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425</w:t>
            </w:r>
          </w:p>
        </w:tc>
        <w:tc>
          <w:tcPr>
            <w:tcW w:w="6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FF262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803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28C77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758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E39C87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6937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F8C514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165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AD6889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279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900232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296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B11B5E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3636</w:t>
            </w:r>
          </w:p>
        </w:tc>
        <w:tc>
          <w:tcPr>
            <w:tcW w:w="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73D1DF" w14:textId="77777777" w:rsidR="00D86DD6" w:rsidRPr="00A40414" w:rsidRDefault="00D86DD6" w:rsidP="00D86D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tr-TR"/>
              </w:rPr>
              <w:t>769</w:t>
            </w:r>
          </w:p>
        </w:tc>
      </w:tr>
    </w:tbl>
    <w:p w14:paraId="51646048" w14:textId="010636F8" w:rsidR="00590F5B" w:rsidRDefault="00590F5B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br w:type="page"/>
      </w:r>
    </w:p>
    <w:p w14:paraId="4412B10D" w14:textId="2AEB447B" w:rsidR="00301EEA" w:rsidRDefault="008350C8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8350C8">
        <w:rPr>
          <w:rFonts w:ascii="Times New Roman" w:hAnsi="Times New Roman" w:cs="Times New Roman"/>
          <w:iCs/>
          <w:sz w:val="24"/>
          <w:szCs w:val="24"/>
          <w:lang w:val="en-US"/>
        </w:rPr>
        <w:lastRenderedPageBreak/>
        <w:t xml:space="preserve">Table </w:t>
      </w:r>
      <w:r w:rsidR="00DC2246">
        <w:rPr>
          <w:rFonts w:ascii="Times New Roman" w:hAnsi="Times New Roman" w:cs="Times New Roman"/>
          <w:iCs/>
          <w:sz w:val="24"/>
          <w:szCs w:val="24"/>
          <w:lang w:val="en-US"/>
        </w:rPr>
        <w:t>A6</w:t>
      </w:r>
      <w:r w:rsidRPr="008350C8">
        <w:rPr>
          <w:rFonts w:ascii="Times New Roman" w:hAnsi="Times New Roman" w:cs="Times New Roman"/>
          <w:iCs/>
          <w:sz w:val="24"/>
          <w:szCs w:val="24"/>
          <w:lang w:val="en-US"/>
        </w:rPr>
        <w:t>:</w:t>
      </w:r>
      <w:r>
        <w:t xml:space="preserve"> </w:t>
      </w:r>
      <w:r w:rsidR="006F1BB5" w:rsidRPr="006F1BB5">
        <w:rPr>
          <w:rFonts w:ascii="Times New Roman" w:hAnsi="Times New Roman" w:cs="Times New Roman"/>
          <w:iCs/>
          <w:sz w:val="24"/>
          <w:szCs w:val="24"/>
          <w:lang w:val="en-US"/>
        </w:rPr>
        <w:t>Fourth Model</w:t>
      </w:r>
      <w:r w:rsidR="006F1BB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Regression</w:t>
      </w:r>
      <w:r w:rsidR="006F1BB5" w:rsidRPr="006F1BB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Results for </w:t>
      </w:r>
      <w:r w:rsidR="002B6F02">
        <w:rPr>
          <w:rFonts w:ascii="Times New Roman" w:hAnsi="Times New Roman" w:cs="Times New Roman"/>
          <w:iCs/>
          <w:sz w:val="24"/>
          <w:szCs w:val="24"/>
          <w:lang w:val="en-US"/>
        </w:rPr>
        <w:t>Combined</w:t>
      </w:r>
      <w:r w:rsidR="006F1BB5" w:rsidRPr="006F1BB5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S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2B6F02" w:rsidRPr="00B444C0" w14:paraId="093C5E5C" w14:textId="77777777" w:rsidTr="00C62F4A">
        <w:tc>
          <w:tcPr>
            <w:tcW w:w="3020" w:type="dxa"/>
          </w:tcPr>
          <w:p w14:paraId="560A6407" w14:textId="77777777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021" w:type="dxa"/>
            <w:vAlign w:val="center"/>
          </w:tcPr>
          <w:p w14:paraId="67AC47B8" w14:textId="5F228D8D" w:rsidR="002B6F02" w:rsidRPr="00B444C0" w:rsidRDefault="002B6F02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B444C0">
              <w:rPr>
                <w:rFonts w:ascii="Times New Roman" w:hAnsi="Times New Roman" w:cs="Times New Roman"/>
                <w:lang w:val="en-US"/>
              </w:rPr>
              <w:t>Coefficient</w:t>
            </w:r>
          </w:p>
        </w:tc>
        <w:tc>
          <w:tcPr>
            <w:tcW w:w="3021" w:type="dxa"/>
            <w:vAlign w:val="center"/>
          </w:tcPr>
          <w:p w14:paraId="57483C41" w14:textId="4B9D4F56" w:rsidR="002B6F02" w:rsidRPr="00B444C0" w:rsidRDefault="002B6F02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B444C0">
              <w:rPr>
                <w:rFonts w:ascii="Times New Roman" w:hAnsi="Times New Roman" w:cs="Times New Roman"/>
                <w:lang w:val="en-US"/>
              </w:rPr>
              <w:t>Robust Std. Error</w:t>
            </w:r>
          </w:p>
        </w:tc>
      </w:tr>
      <w:tr w:rsidR="002B6F02" w:rsidRPr="00B444C0" w14:paraId="3C6ED72E" w14:textId="77777777" w:rsidTr="00C62F4A">
        <w:tc>
          <w:tcPr>
            <w:tcW w:w="3020" w:type="dxa"/>
          </w:tcPr>
          <w:p w14:paraId="6BFCB39B" w14:textId="510F34EE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otherhood</w:t>
            </w:r>
          </w:p>
        </w:tc>
        <w:tc>
          <w:tcPr>
            <w:tcW w:w="3021" w:type="dxa"/>
            <w:vAlign w:val="center"/>
          </w:tcPr>
          <w:p w14:paraId="58832663" w14:textId="73587949" w:rsidR="002B6F02" w:rsidRPr="00B444C0" w:rsidRDefault="00A91360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009**</w:t>
            </w:r>
          </w:p>
        </w:tc>
        <w:tc>
          <w:tcPr>
            <w:tcW w:w="3021" w:type="dxa"/>
            <w:vAlign w:val="center"/>
          </w:tcPr>
          <w:p w14:paraId="3A647F27" w14:textId="7E979A2C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4</w:t>
            </w:r>
          </w:p>
        </w:tc>
      </w:tr>
      <w:tr w:rsidR="002B6F02" w:rsidRPr="00B444C0" w14:paraId="1FFC8009" w14:textId="77777777" w:rsidTr="00C62F4A">
        <w:tc>
          <w:tcPr>
            <w:tcW w:w="3020" w:type="dxa"/>
          </w:tcPr>
          <w:p w14:paraId="0341DBA7" w14:textId="7420D9C1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otential Experience</w:t>
            </w:r>
          </w:p>
        </w:tc>
        <w:tc>
          <w:tcPr>
            <w:tcW w:w="3021" w:type="dxa"/>
            <w:vAlign w:val="center"/>
          </w:tcPr>
          <w:p w14:paraId="10944447" w14:textId="74B86B76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20***</w:t>
            </w:r>
          </w:p>
        </w:tc>
        <w:tc>
          <w:tcPr>
            <w:tcW w:w="3021" w:type="dxa"/>
            <w:vAlign w:val="center"/>
          </w:tcPr>
          <w:p w14:paraId="230C0A86" w14:textId="547A3F9E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1</w:t>
            </w:r>
          </w:p>
        </w:tc>
      </w:tr>
      <w:tr w:rsidR="002B6F02" w:rsidRPr="00B444C0" w14:paraId="7492B919" w14:textId="77777777" w:rsidTr="00C62F4A">
        <w:tc>
          <w:tcPr>
            <w:tcW w:w="3020" w:type="dxa"/>
          </w:tcPr>
          <w:p w14:paraId="34C8AC71" w14:textId="7742ADFD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otential Experience Squared</w:t>
            </w:r>
          </w:p>
        </w:tc>
        <w:tc>
          <w:tcPr>
            <w:tcW w:w="3021" w:type="dxa"/>
            <w:vAlign w:val="center"/>
          </w:tcPr>
          <w:p w14:paraId="118C365B" w14:textId="25728821" w:rsidR="002B6F02" w:rsidRPr="00B444C0" w:rsidRDefault="00A91360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0004***</w:t>
            </w:r>
          </w:p>
        </w:tc>
        <w:tc>
          <w:tcPr>
            <w:tcW w:w="3021" w:type="dxa"/>
            <w:vAlign w:val="center"/>
          </w:tcPr>
          <w:p w14:paraId="4B0E0997" w14:textId="6CDCE16D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004</w:t>
            </w:r>
          </w:p>
        </w:tc>
      </w:tr>
      <w:tr w:rsidR="002B6F02" w:rsidRPr="00B444C0" w14:paraId="6BC63853" w14:textId="77777777" w:rsidTr="00C62F4A">
        <w:tc>
          <w:tcPr>
            <w:tcW w:w="3020" w:type="dxa"/>
          </w:tcPr>
          <w:p w14:paraId="3BD3ECB8" w14:textId="1BB0F032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rried</w:t>
            </w:r>
          </w:p>
        </w:tc>
        <w:tc>
          <w:tcPr>
            <w:tcW w:w="3021" w:type="dxa"/>
            <w:vAlign w:val="center"/>
          </w:tcPr>
          <w:p w14:paraId="4C2D1367" w14:textId="02003EDB" w:rsidR="002B6F02" w:rsidRPr="00B444C0" w:rsidRDefault="00A91360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055***</w:t>
            </w:r>
          </w:p>
        </w:tc>
        <w:tc>
          <w:tcPr>
            <w:tcW w:w="3021" w:type="dxa"/>
            <w:vAlign w:val="center"/>
          </w:tcPr>
          <w:p w14:paraId="784E37F9" w14:textId="4C347BDE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5</w:t>
            </w:r>
          </w:p>
        </w:tc>
      </w:tr>
      <w:tr w:rsidR="002B6F02" w:rsidRPr="00B444C0" w14:paraId="4AC2BF90" w14:textId="77777777" w:rsidTr="00C62F4A">
        <w:tc>
          <w:tcPr>
            <w:tcW w:w="3020" w:type="dxa"/>
          </w:tcPr>
          <w:p w14:paraId="2E6BC582" w14:textId="4A9176FF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econdary School</w:t>
            </w:r>
          </w:p>
        </w:tc>
        <w:tc>
          <w:tcPr>
            <w:tcW w:w="3021" w:type="dxa"/>
            <w:vAlign w:val="center"/>
          </w:tcPr>
          <w:p w14:paraId="7784E1B7" w14:textId="7BB83928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51***</w:t>
            </w:r>
          </w:p>
        </w:tc>
        <w:tc>
          <w:tcPr>
            <w:tcW w:w="3021" w:type="dxa"/>
            <w:vAlign w:val="center"/>
          </w:tcPr>
          <w:p w14:paraId="3FD43359" w14:textId="5A1C8E58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7</w:t>
            </w:r>
          </w:p>
        </w:tc>
      </w:tr>
      <w:tr w:rsidR="002B6F02" w:rsidRPr="00B444C0" w14:paraId="02DCC6F4" w14:textId="77777777" w:rsidTr="00C62F4A">
        <w:tc>
          <w:tcPr>
            <w:tcW w:w="3020" w:type="dxa"/>
          </w:tcPr>
          <w:p w14:paraId="2C3BD62C" w14:textId="378F551F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High School</w:t>
            </w:r>
          </w:p>
        </w:tc>
        <w:tc>
          <w:tcPr>
            <w:tcW w:w="3021" w:type="dxa"/>
            <w:vAlign w:val="center"/>
          </w:tcPr>
          <w:p w14:paraId="0E942E2E" w14:textId="38EFFDB0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36***</w:t>
            </w:r>
          </w:p>
        </w:tc>
        <w:tc>
          <w:tcPr>
            <w:tcW w:w="3021" w:type="dxa"/>
            <w:vAlign w:val="center"/>
          </w:tcPr>
          <w:p w14:paraId="65BC462B" w14:textId="4EC6875E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6</w:t>
            </w:r>
          </w:p>
        </w:tc>
      </w:tr>
      <w:tr w:rsidR="002B6F02" w:rsidRPr="00B444C0" w14:paraId="6B7018BF" w14:textId="77777777" w:rsidTr="00C62F4A">
        <w:tc>
          <w:tcPr>
            <w:tcW w:w="3020" w:type="dxa"/>
          </w:tcPr>
          <w:p w14:paraId="6AC91E42" w14:textId="11457FF7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ertiary School</w:t>
            </w:r>
          </w:p>
        </w:tc>
        <w:tc>
          <w:tcPr>
            <w:tcW w:w="3021" w:type="dxa"/>
            <w:vAlign w:val="center"/>
          </w:tcPr>
          <w:p w14:paraId="409ABCD8" w14:textId="7B02A15F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12***</w:t>
            </w:r>
          </w:p>
        </w:tc>
        <w:tc>
          <w:tcPr>
            <w:tcW w:w="3021" w:type="dxa"/>
            <w:vAlign w:val="center"/>
          </w:tcPr>
          <w:p w14:paraId="0B4B8669" w14:textId="5CF67D60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8</w:t>
            </w:r>
          </w:p>
        </w:tc>
      </w:tr>
      <w:tr w:rsidR="002B6F02" w:rsidRPr="00B444C0" w14:paraId="1D97316A" w14:textId="77777777" w:rsidTr="00C62F4A">
        <w:tc>
          <w:tcPr>
            <w:tcW w:w="3020" w:type="dxa"/>
          </w:tcPr>
          <w:p w14:paraId="467256D7" w14:textId="25F2348E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ormal</w:t>
            </w:r>
          </w:p>
        </w:tc>
        <w:tc>
          <w:tcPr>
            <w:tcW w:w="3021" w:type="dxa"/>
            <w:vAlign w:val="center"/>
          </w:tcPr>
          <w:p w14:paraId="2B7A4EE6" w14:textId="7621192E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07***</w:t>
            </w:r>
          </w:p>
        </w:tc>
        <w:tc>
          <w:tcPr>
            <w:tcW w:w="3021" w:type="dxa"/>
            <w:vAlign w:val="center"/>
          </w:tcPr>
          <w:p w14:paraId="0E318A66" w14:textId="171CB86F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9</w:t>
            </w:r>
          </w:p>
        </w:tc>
      </w:tr>
      <w:tr w:rsidR="002B6F02" w:rsidRPr="00B444C0" w14:paraId="7150F4B7" w14:textId="77777777" w:rsidTr="00C62F4A">
        <w:tc>
          <w:tcPr>
            <w:tcW w:w="3020" w:type="dxa"/>
          </w:tcPr>
          <w:p w14:paraId="4C4F787D" w14:textId="4F179E42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ivate Sector</w:t>
            </w:r>
          </w:p>
        </w:tc>
        <w:tc>
          <w:tcPr>
            <w:tcW w:w="3021" w:type="dxa"/>
            <w:vAlign w:val="center"/>
          </w:tcPr>
          <w:p w14:paraId="1FCE2A1B" w14:textId="3E0A0CEB" w:rsidR="002B6F02" w:rsidRPr="00B444C0" w:rsidRDefault="00A91360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336***</w:t>
            </w:r>
          </w:p>
        </w:tc>
        <w:tc>
          <w:tcPr>
            <w:tcW w:w="3021" w:type="dxa"/>
            <w:vAlign w:val="center"/>
          </w:tcPr>
          <w:p w14:paraId="4332075B" w14:textId="6F0256B1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5</w:t>
            </w:r>
          </w:p>
        </w:tc>
      </w:tr>
      <w:tr w:rsidR="002B6F02" w:rsidRPr="00B444C0" w14:paraId="791EC0C9" w14:textId="77777777" w:rsidTr="00C62F4A">
        <w:tc>
          <w:tcPr>
            <w:tcW w:w="3020" w:type="dxa"/>
          </w:tcPr>
          <w:p w14:paraId="49C8F555" w14:textId="3264F119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ermanent Worker</w:t>
            </w:r>
          </w:p>
        </w:tc>
        <w:tc>
          <w:tcPr>
            <w:tcW w:w="3021" w:type="dxa"/>
            <w:vAlign w:val="center"/>
          </w:tcPr>
          <w:p w14:paraId="3D78AA9A" w14:textId="365257FC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304***</w:t>
            </w:r>
          </w:p>
        </w:tc>
        <w:tc>
          <w:tcPr>
            <w:tcW w:w="3021" w:type="dxa"/>
            <w:vAlign w:val="center"/>
          </w:tcPr>
          <w:p w14:paraId="59359EED" w14:textId="5B7D28C7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9</w:t>
            </w:r>
          </w:p>
        </w:tc>
      </w:tr>
      <w:tr w:rsidR="002B6F02" w:rsidRPr="00B444C0" w14:paraId="42E4804A" w14:textId="77777777" w:rsidTr="00C62F4A">
        <w:tc>
          <w:tcPr>
            <w:tcW w:w="3020" w:type="dxa"/>
          </w:tcPr>
          <w:p w14:paraId="2BD6E54B" w14:textId="3326BE69" w:rsidR="002B6F02" w:rsidRPr="00B444C0" w:rsidRDefault="00791FE8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ull</w:t>
            </w:r>
            <w:r w:rsidR="00A91360">
              <w:rPr>
                <w:rFonts w:ascii="Times New Roman" w:hAnsi="Times New Roman" w:cs="Times New Roman"/>
                <w:lang w:val="en-US"/>
              </w:rPr>
              <w:t>–</w:t>
            </w:r>
            <w:r>
              <w:rPr>
                <w:rFonts w:ascii="Times New Roman" w:hAnsi="Times New Roman" w:cs="Times New Roman"/>
                <w:lang w:val="en-US"/>
              </w:rPr>
              <w:t>Time Worker</w:t>
            </w:r>
          </w:p>
        </w:tc>
        <w:tc>
          <w:tcPr>
            <w:tcW w:w="3021" w:type="dxa"/>
            <w:vAlign w:val="center"/>
          </w:tcPr>
          <w:p w14:paraId="6E2734E7" w14:textId="370AF3BD" w:rsidR="002B6F02" w:rsidRPr="00B444C0" w:rsidRDefault="00A91360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349***</w:t>
            </w:r>
          </w:p>
        </w:tc>
        <w:tc>
          <w:tcPr>
            <w:tcW w:w="3021" w:type="dxa"/>
            <w:vAlign w:val="center"/>
          </w:tcPr>
          <w:p w14:paraId="712566C5" w14:textId="5ED18DE3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9</w:t>
            </w:r>
          </w:p>
        </w:tc>
      </w:tr>
      <w:tr w:rsidR="00791FE8" w:rsidRPr="00B444C0" w14:paraId="4F76C9CB" w14:textId="77777777" w:rsidTr="00C62F4A">
        <w:tc>
          <w:tcPr>
            <w:tcW w:w="3020" w:type="dxa"/>
          </w:tcPr>
          <w:p w14:paraId="531A5FF0" w14:textId="2EF04EEF" w:rsidR="00791FE8" w:rsidRPr="00B444C0" w:rsidRDefault="00791FE8" w:rsidP="00791FE8">
            <w:pPr>
              <w:rPr>
                <w:rFonts w:ascii="Times New Roman" w:hAnsi="Times New Roman" w:cs="Times New Roman"/>
                <w:lang w:val="en-US"/>
              </w:rPr>
            </w:pPr>
            <w:r w:rsidRPr="00B444C0">
              <w:rPr>
                <w:rFonts w:ascii="Times New Roman" w:hAnsi="Times New Roman" w:cs="Times New Roman"/>
                <w:lang w:val="en-US"/>
              </w:rPr>
              <w:t>Number of Workers: 0</w:t>
            </w:r>
            <w:r w:rsidR="00A91360">
              <w:rPr>
                <w:rFonts w:ascii="Times New Roman" w:hAnsi="Times New Roman" w:cs="Times New Roman"/>
                <w:lang w:val="en-US"/>
              </w:rPr>
              <w:t>–</w:t>
            </w:r>
            <w:r w:rsidRPr="00B444C0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3021" w:type="dxa"/>
            <w:vAlign w:val="center"/>
          </w:tcPr>
          <w:p w14:paraId="35DF57D9" w14:textId="2811B0F0" w:rsidR="00791FE8" w:rsidRPr="00B444C0" w:rsidRDefault="00A91360" w:rsidP="00791FE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179***</w:t>
            </w:r>
          </w:p>
        </w:tc>
        <w:tc>
          <w:tcPr>
            <w:tcW w:w="3021" w:type="dxa"/>
            <w:vAlign w:val="center"/>
          </w:tcPr>
          <w:p w14:paraId="5439FB9E" w14:textId="705A4333" w:rsidR="00791FE8" w:rsidRPr="00B444C0" w:rsidRDefault="00791FE8" w:rsidP="00791FE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4</w:t>
            </w:r>
          </w:p>
        </w:tc>
      </w:tr>
      <w:tr w:rsidR="00791FE8" w:rsidRPr="00B444C0" w14:paraId="23AD34E2" w14:textId="77777777" w:rsidTr="00C62F4A">
        <w:tc>
          <w:tcPr>
            <w:tcW w:w="3020" w:type="dxa"/>
          </w:tcPr>
          <w:p w14:paraId="1B285215" w14:textId="0AB2341F" w:rsidR="00791FE8" w:rsidRPr="00B444C0" w:rsidRDefault="00791FE8" w:rsidP="00791FE8">
            <w:pPr>
              <w:rPr>
                <w:rFonts w:ascii="Times New Roman" w:hAnsi="Times New Roman" w:cs="Times New Roman"/>
                <w:lang w:val="en-US"/>
              </w:rPr>
            </w:pPr>
            <w:r w:rsidRPr="00B444C0">
              <w:rPr>
                <w:rFonts w:ascii="Times New Roman" w:hAnsi="Times New Roman" w:cs="Times New Roman"/>
                <w:lang w:val="en-US"/>
              </w:rPr>
              <w:t>Number of Workers: 11</w:t>
            </w:r>
            <w:r w:rsidR="00A91360">
              <w:rPr>
                <w:rFonts w:ascii="Times New Roman" w:hAnsi="Times New Roman" w:cs="Times New Roman"/>
                <w:lang w:val="en-US"/>
              </w:rPr>
              <w:t>–</w:t>
            </w:r>
            <w:r w:rsidRPr="00B444C0">
              <w:rPr>
                <w:rFonts w:ascii="Times New Roman" w:hAnsi="Times New Roman" w:cs="Times New Roman"/>
                <w:lang w:val="en-US"/>
              </w:rPr>
              <w:t>19</w:t>
            </w:r>
          </w:p>
        </w:tc>
        <w:tc>
          <w:tcPr>
            <w:tcW w:w="3021" w:type="dxa"/>
            <w:vAlign w:val="center"/>
          </w:tcPr>
          <w:p w14:paraId="74E1A13B" w14:textId="474A9F85" w:rsidR="00791FE8" w:rsidRPr="00B444C0" w:rsidRDefault="00A91360" w:rsidP="00791FE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059***</w:t>
            </w:r>
          </w:p>
        </w:tc>
        <w:tc>
          <w:tcPr>
            <w:tcW w:w="3021" w:type="dxa"/>
            <w:vAlign w:val="center"/>
          </w:tcPr>
          <w:p w14:paraId="0EF337B8" w14:textId="7DD5CC03" w:rsidR="00791FE8" w:rsidRPr="00B444C0" w:rsidRDefault="00791FE8" w:rsidP="00791FE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6</w:t>
            </w:r>
          </w:p>
        </w:tc>
      </w:tr>
      <w:tr w:rsidR="00791FE8" w:rsidRPr="00B444C0" w14:paraId="1B6E647F" w14:textId="77777777" w:rsidTr="00C62F4A">
        <w:tc>
          <w:tcPr>
            <w:tcW w:w="3020" w:type="dxa"/>
          </w:tcPr>
          <w:p w14:paraId="1DBAB2D2" w14:textId="05C7CDA8" w:rsidR="00791FE8" w:rsidRPr="00B444C0" w:rsidRDefault="00791FE8" w:rsidP="00791FE8">
            <w:pPr>
              <w:rPr>
                <w:rFonts w:ascii="Times New Roman" w:hAnsi="Times New Roman" w:cs="Times New Roman"/>
                <w:lang w:val="en-US"/>
              </w:rPr>
            </w:pPr>
            <w:r w:rsidRPr="00B444C0">
              <w:rPr>
                <w:rFonts w:ascii="Times New Roman" w:hAnsi="Times New Roman" w:cs="Times New Roman"/>
                <w:lang w:val="en-US"/>
              </w:rPr>
              <w:t>Number of Workers: 20</w:t>
            </w:r>
            <w:r w:rsidR="00A91360">
              <w:rPr>
                <w:rFonts w:ascii="Times New Roman" w:hAnsi="Times New Roman" w:cs="Times New Roman"/>
                <w:lang w:val="en-US"/>
              </w:rPr>
              <w:t>–</w:t>
            </w:r>
            <w:r w:rsidRPr="00B444C0">
              <w:rPr>
                <w:rFonts w:ascii="Times New Roman" w:hAnsi="Times New Roman" w:cs="Times New Roman"/>
                <w:lang w:val="en-US"/>
              </w:rPr>
              <w:t>49</w:t>
            </w:r>
          </w:p>
        </w:tc>
        <w:tc>
          <w:tcPr>
            <w:tcW w:w="3021" w:type="dxa"/>
            <w:vAlign w:val="center"/>
          </w:tcPr>
          <w:p w14:paraId="1E6AEB32" w14:textId="14A0F5D1" w:rsidR="00791FE8" w:rsidRPr="00B444C0" w:rsidRDefault="00A91360" w:rsidP="00791FE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050***</w:t>
            </w:r>
          </w:p>
        </w:tc>
        <w:tc>
          <w:tcPr>
            <w:tcW w:w="3021" w:type="dxa"/>
            <w:vAlign w:val="center"/>
          </w:tcPr>
          <w:p w14:paraId="06CDACE4" w14:textId="3063B2F4" w:rsidR="00791FE8" w:rsidRPr="00B444C0" w:rsidRDefault="00791FE8" w:rsidP="00791FE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3</w:t>
            </w:r>
          </w:p>
        </w:tc>
      </w:tr>
      <w:tr w:rsidR="002B6F02" w:rsidRPr="00B444C0" w14:paraId="33D05CB7" w14:textId="77777777" w:rsidTr="00C62F4A">
        <w:tc>
          <w:tcPr>
            <w:tcW w:w="3020" w:type="dxa"/>
          </w:tcPr>
          <w:p w14:paraId="31F6B46F" w14:textId="73707B15" w:rsidR="002B6F02" w:rsidRPr="00B444C0" w:rsidRDefault="005335FA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5335FA">
              <w:rPr>
                <w:rFonts w:ascii="Times New Roman" w:hAnsi="Times New Roman" w:cs="Times New Roman"/>
                <w:lang w:val="en-US"/>
              </w:rPr>
              <w:t>Managers</w:t>
            </w:r>
          </w:p>
        </w:tc>
        <w:tc>
          <w:tcPr>
            <w:tcW w:w="3021" w:type="dxa"/>
            <w:vAlign w:val="center"/>
          </w:tcPr>
          <w:p w14:paraId="6074CC61" w14:textId="47F683A2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663***</w:t>
            </w:r>
          </w:p>
        </w:tc>
        <w:tc>
          <w:tcPr>
            <w:tcW w:w="3021" w:type="dxa"/>
            <w:vAlign w:val="center"/>
          </w:tcPr>
          <w:p w14:paraId="7BD19F11" w14:textId="393DA820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14</w:t>
            </w:r>
          </w:p>
        </w:tc>
      </w:tr>
      <w:tr w:rsidR="002B6F02" w:rsidRPr="00B444C0" w14:paraId="48009BD4" w14:textId="77777777" w:rsidTr="00C62F4A">
        <w:tc>
          <w:tcPr>
            <w:tcW w:w="3020" w:type="dxa"/>
          </w:tcPr>
          <w:p w14:paraId="111733C7" w14:textId="3AB6CEAF" w:rsidR="002B6F02" w:rsidRPr="00B444C0" w:rsidRDefault="005335FA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5335FA">
              <w:rPr>
                <w:rFonts w:ascii="Times New Roman" w:hAnsi="Times New Roman" w:cs="Times New Roman"/>
                <w:lang w:val="en-US"/>
              </w:rPr>
              <w:t>Professionals</w:t>
            </w:r>
          </w:p>
        </w:tc>
        <w:tc>
          <w:tcPr>
            <w:tcW w:w="3021" w:type="dxa"/>
            <w:vAlign w:val="center"/>
          </w:tcPr>
          <w:p w14:paraId="422A0A85" w14:textId="503CB82E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43***</w:t>
            </w:r>
          </w:p>
        </w:tc>
        <w:tc>
          <w:tcPr>
            <w:tcW w:w="3021" w:type="dxa"/>
            <w:vAlign w:val="center"/>
          </w:tcPr>
          <w:p w14:paraId="61E2771E" w14:textId="6AE64BFA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8</w:t>
            </w:r>
          </w:p>
        </w:tc>
      </w:tr>
      <w:tr w:rsidR="002B6F02" w:rsidRPr="00B444C0" w14:paraId="3DB65259" w14:textId="77777777" w:rsidTr="00C62F4A">
        <w:tc>
          <w:tcPr>
            <w:tcW w:w="3020" w:type="dxa"/>
          </w:tcPr>
          <w:p w14:paraId="7E38D2D9" w14:textId="0051C2F8" w:rsidR="002B6F02" w:rsidRPr="00B444C0" w:rsidRDefault="005335FA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5335FA">
              <w:rPr>
                <w:rFonts w:ascii="Times New Roman" w:hAnsi="Times New Roman" w:cs="Times New Roman"/>
                <w:lang w:val="en-US"/>
              </w:rPr>
              <w:t>Technicians</w:t>
            </w:r>
          </w:p>
        </w:tc>
        <w:tc>
          <w:tcPr>
            <w:tcW w:w="3021" w:type="dxa"/>
            <w:vAlign w:val="center"/>
          </w:tcPr>
          <w:p w14:paraId="64FDC0DF" w14:textId="0459E5A5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81***</w:t>
            </w:r>
          </w:p>
        </w:tc>
        <w:tc>
          <w:tcPr>
            <w:tcW w:w="3021" w:type="dxa"/>
            <w:vAlign w:val="center"/>
          </w:tcPr>
          <w:p w14:paraId="75DD1688" w14:textId="1699BF7B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8</w:t>
            </w:r>
          </w:p>
        </w:tc>
      </w:tr>
      <w:tr w:rsidR="002B6F02" w:rsidRPr="00B444C0" w14:paraId="0BBA1A20" w14:textId="77777777" w:rsidTr="00C62F4A">
        <w:tc>
          <w:tcPr>
            <w:tcW w:w="3020" w:type="dxa"/>
          </w:tcPr>
          <w:p w14:paraId="3593D927" w14:textId="59074D26" w:rsidR="002B6F02" w:rsidRPr="00B444C0" w:rsidRDefault="005335FA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5335FA">
              <w:rPr>
                <w:rFonts w:ascii="Times New Roman" w:hAnsi="Times New Roman" w:cs="Times New Roman"/>
                <w:lang w:val="en-US"/>
              </w:rPr>
              <w:t>Clerical Workers</w:t>
            </w:r>
          </w:p>
        </w:tc>
        <w:tc>
          <w:tcPr>
            <w:tcW w:w="3021" w:type="dxa"/>
            <w:vAlign w:val="center"/>
          </w:tcPr>
          <w:p w14:paraId="03FE74BA" w14:textId="31D06AB0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30***</w:t>
            </w:r>
          </w:p>
        </w:tc>
        <w:tc>
          <w:tcPr>
            <w:tcW w:w="3021" w:type="dxa"/>
            <w:vAlign w:val="center"/>
          </w:tcPr>
          <w:p w14:paraId="53D0C8F4" w14:textId="41EA1E39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7</w:t>
            </w:r>
          </w:p>
        </w:tc>
      </w:tr>
      <w:tr w:rsidR="002B6F02" w:rsidRPr="00B444C0" w14:paraId="1B476406" w14:textId="77777777" w:rsidTr="00C62F4A">
        <w:tc>
          <w:tcPr>
            <w:tcW w:w="3020" w:type="dxa"/>
          </w:tcPr>
          <w:p w14:paraId="49A591A0" w14:textId="325C8E3A" w:rsidR="002B6F02" w:rsidRPr="00B444C0" w:rsidRDefault="005335FA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5335FA">
              <w:rPr>
                <w:rFonts w:ascii="Times New Roman" w:hAnsi="Times New Roman" w:cs="Times New Roman"/>
                <w:lang w:val="en-US"/>
              </w:rPr>
              <w:t>Services and Sales W.</w:t>
            </w:r>
          </w:p>
        </w:tc>
        <w:tc>
          <w:tcPr>
            <w:tcW w:w="3021" w:type="dxa"/>
            <w:vAlign w:val="center"/>
          </w:tcPr>
          <w:p w14:paraId="6FD07739" w14:textId="5D19CC95" w:rsidR="002B6F02" w:rsidRPr="00B444C0" w:rsidRDefault="00791FE8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8</w:t>
            </w:r>
          </w:p>
        </w:tc>
        <w:tc>
          <w:tcPr>
            <w:tcW w:w="3021" w:type="dxa"/>
            <w:vAlign w:val="center"/>
          </w:tcPr>
          <w:p w14:paraId="2B7AA637" w14:textId="5A7C35F5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6</w:t>
            </w:r>
          </w:p>
        </w:tc>
      </w:tr>
      <w:tr w:rsidR="002B6F02" w:rsidRPr="00B444C0" w14:paraId="20BF1F7B" w14:textId="77777777" w:rsidTr="00C62F4A">
        <w:tc>
          <w:tcPr>
            <w:tcW w:w="3020" w:type="dxa"/>
          </w:tcPr>
          <w:p w14:paraId="53C1BC49" w14:textId="016FF335" w:rsidR="002B6F02" w:rsidRPr="00B444C0" w:rsidRDefault="005335FA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5335FA">
              <w:rPr>
                <w:rFonts w:ascii="Times New Roman" w:hAnsi="Times New Roman" w:cs="Times New Roman"/>
                <w:lang w:val="en-US"/>
              </w:rPr>
              <w:t>Agricultural W.</w:t>
            </w:r>
          </w:p>
        </w:tc>
        <w:tc>
          <w:tcPr>
            <w:tcW w:w="3021" w:type="dxa"/>
            <w:vAlign w:val="center"/>
          </w:tcPr>
          <w:p w14:paraId="4A612AAA" w14:textId="58274BE9" w:rsidR="002B6F02" w:rsidRPr="00B444C0" w:rsidRDefault="00A91360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050**</w:t>
            </w:r>
          </w:p>
        </w:tc>
        <w:tc>
          <w:tcPr>
            <w:tcW w:w="3021" w:type="dxa"/>
            <w:vAlign w:val="center"/>
          </w:tcPr>
          <w:p w14:paraId="0CAE960D" w14:textId="5DF66BDF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25</w:t>
            </w:r>
          </w:p>
        </w:tc>
      </w:tr>
      <w:tr w:rsidR="002B6F02" w:rsidRPr="00B444C0" w14:paraId="468482AF" w14:textId="77777777" w:rsidTr="00C62F4A">
        <w:tc>
          <w:tcPr>
            <w:tcW w:w="3020" w:type="dxa"/>
          </w:tcPr>
          <w:p w14:paraId="49FA11A6" w14:textId="0A031219" w:rsidR="002B6F02" w:rsidRPr="00B444C0" w:rsidRDefault="005335FA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5335FA">
              <w:rPr>
                <w:rFonts w:ascii="Times New Roman" w:hAnsi="Times New Roman" w:cs="Times New Roman"/>
                <w:lang w:val="en-US"/>
              </w:rPr>
              <w:t>Craft Workers</w:t>
            </w:r>
          </w:p>
        </w:tc>
        <w:tc>
          <w:tcPr>
            <w:tcW w:w="3021" w:type="dxa"/>
            <w:vAlign w:val="center"/>
          </w:tcPr>
          <w:p w14:paraId="1983DD08" w14:textId="453CCA81" w:rsidR="002B6F02" w:rsidRPr="00B444C0" w:rsidRDefault="00A91360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183***</w:t>
            </w:r>
          </w:p>
        </w:tc>
        <w:tc>
          <w:tcPr>
            <w:tcW w:w="3021" w:type="dxa"/>
            <w:vAlign w:val="center"/>
          </w:tcPr>
          <w:p w14:paraId="72C33992" w14:textId="2695CBF2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11</w:t>
            </w:r>
          </w:p>
        </w:tc>
      </w:tr>
      <w:tr w:rsidR="002B6F02" w:rsidRPr="00B444C0" w14:paraId="0CA82614" w14:textId="77777777" w:rsidTr="00C62F4A">
        <w:tc>
          <w:tcPr>
            <w:tcW w:w="3020" w:type="dxa"/>
          </w:tcPr>
          <w:p w14:paraId="0662F67E" w14:textId="4ED37C47" w:rsidR="002B6F02" w:rsidRPr="00B444C0" w:rsidRDefault="005335FA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5335FA">
              <w:rPr>
                <w:rFonts w:ascii="Times New Roman" w:hAnsi="Times New Roman" w:cs="Times New Roman"/>
                <w:lang w:val="en-US"/>
              </w:rPr>
              <w:t>Plant and Mach. Operators</w:t>
            </w:r>
          </w:p>
        </w:tc>
        <w:tc>
          <w:tcPr>
            <w:tcW w:w="3021" w:type="dxa"/>
            <w:vAlign w:val="center"/>
          </w:tcPr>
          <w:p w14:paraId="1D96EC6F" w14:textId="3323FD0F" w:rsidR="002B6F02" w:rsidRPr="00B444C0" w:rsidRDefault="00A91360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–</w:t>
            </w:r>
            <w:r w:rsidR="00791FE8">
              <w:rPr>
                <w:rFonts w:ascii="Times New Roman" w:hAnsi="Times New Roman" w:cs="Times New Roman"/>
                <w:lang w:val="en-US"/>
              </w:rPr>
              <w:t>0.040***</w:t>
            </w:r>
          </w:p>
        </w:tc>
        <w:tc>
          <w:tcPr>
            <w:tcW w:w="3021" w:type="dxa"/>
            <w:vAlign w:val="center"/>
          </w:tcPr>
          <w:p w14:paraId="41F91BB1" w14:textId="356935C3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6</w:t>
            </w:r>
          </w:p>
        </w:tc>
      </w:tr>
      <w:tr w:rsidR="002B6F02" w:rsidRPr="00B444C0" w14:paraId="516E546F" w14:textId="77777777" w:rsidTr="00C62F4A">
        <w:tc>
          <w:tcPr>
            <w:tcW w:w="3020" w:type="dxa"/>
          </w:tcPr>
          <w:p w14:paraId="0A3C6117" w14:textId="7B852C8A" w:rsidR="002B6F02" w:rsidRPr="00B444C0" w:rsidRDefault="00791FE8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Year 2015</w:t>
            </w:r>
          </w:p>
        </w:tc>
        <w:tc>
          <w:tcPr>
            <w:tcW w:w="3021" w:type="dxa"/>
            <w:vAlign w:val="center"/>
          </w:tcPr>
          <w:p w14:paraId="4965751D" w14:textId="75C47124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5</w:t>
            </w:r>
          </w:p>
        </w:tc>
        <w:tc>
          <w:tcPr>
            <w:tcW w:w="3021" w:type="dxa"/>
            <w:vAlign w:val="center"/>
          </w:tcPr>
          <w:p w14:paraId="544AB77F" w14:textId="5787EBF4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5</w:t>
            </w:r>
          </w:p>
        </w:tc>
      </w:tr>
      <w:tr w:rsidR="002B6F02" w:rsidRPr="00B444C0" w14:paraId="30B3F2AE" w14:textId="77777777" w:rsidTr="00C62F4A">
        <w:tc>
          <w:tcPr>
            <w:tcW w:w="3020" w:type="dxa"/>
          </w:tcPr>
          <w:p w14:paraId="1B76E4BD" w14:textId="6D4003EA" w:rsidR="002B6F02" w:rsidRPr="00B444C0" w:rsidRDefault="00791FE8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Year 2016</w:t>
            </w:r>
          </w:p>
        </w:tc>
        <w:tc>
          <w:tcPr>
            <w:tcW w:w="3021" w:type="dxa"/>
            <w:vAlign w:val="center"/>
          </w:tcPr>
          <w:p w14:paraId="3B31D51E" w14:textId="2F4B1BD2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19***</w:t>
            </w:r>
          </w:p>
        </w:tc>
        <w:tc>
          <w:tcPr>
            <w:tcW w:w="3021" w:type="dxa"/>
            <w:vAlign w:val="center"/>
          </w:tcPr>
          <w:p w14:paraId="01C9AB0E" w14:textId="6000421F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5</w:t>
            </w:r>
          </w:p>
        </w:tc>
      </w:tr>
      <w:tr w:rsidR="002B6F02" w:rsidRPr="00B444C0" w14:paraId="585B8670" w14:textId="77777777" w:rsidTr="00C62F4A">
        <w:tc>
          <w:tcPr>
            <w:tcW w:w="3020" w:type="dxa"/>
          </w:tcPr>
          <w:p w14:paraId="351F8EC1" w14:textId="7A649D46" w:rsidR="002B6F02" w:rsidRPr="00B444C0" w:rsidRDefault="00791FE8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Year 2017</w:t>
            </w:r>
          </w:p>
        </w:tc>
        <w:tc>
          <w:tcPr>
            <w:tcW w:w="3021" w:type="dxa"/>
            <w:vAlign w:val="center"/>
          </w:tcPr>
          <w:p w14:paraId="16B443FA" w14:textId="1174B776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90***</w:t>
            </w:r>
          </w:p>
        </w:tc>
        <w:tc>
          <w:tcPr>
            <w:tcW w:w="3021" w:type="dxa"/>
            <w:vAlign w:val="center"/>
          </w:tcPr>
          <w:p w14:paraId="1CA09AB3" w14:textId="1C180123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5</w:t>
            </w:r>
          </w:p>
        </w:tc>
      </w:tr>
      <w:tr w:rsidR="002B6F02" w:rsidRPr="00B444C0" w14:paraId="2D02F964" w14:textId="77777777" w:rsidTr="00C62F4A">
        <w:tc>
          <w:tcPr>
            <w:tcW w:w="3020" w:type="dxa"/>
          </w:tcPr>
          <w:p w14:paraId="46D28DEE" w14:textId="7F966B35" w:rsidR="002B6F02" w:rsidRPr="00B444C0" w:rsidRDefault="00791FE8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Year 2018</w:t>
            </w:r>
          </w:p>
        </w:tc>
        <w:tc>
          <w:tcPr>
            <w:tcW w:w="3021" w:type="dxa"/>
            <w:vAlign w:val="center"/>
          </w:tcPr>
          <w:p w14:paraId="169BB669" w14:textId="0DCB71B7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58***</w:t>
            </w:r>
          </w:p>
        </w:tc>
        <w:tc>
          <w:tcPr>
            <w:tcW w:w="3021" w:type="dxa"/>
            <w:vAlign w:val="center"/>
          </w:tcPr>
          <w:p w14:paraId="6EB1908A" w14:textId="08108191" w:rsidR="002B6F02" w:rsidRPr="00B444C0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5</w:t>
            </w:r>
          </w:p>
        </w:tc>
      </w:tr>
      <w:tr w:rsidR="00BA1514" w:rsidRPr="00B444C0" w14:paraId="2B4E9C13" w14:textId="77777777" w:rsidTr="00C62F4A">
        <w:tc>
          <w:tcPr>
            <w:tcW w:w="3020" w:type="dxa"/>
          </w:tcPr>
          <w:p w14:paraId="5E770DA5" w14:textId="0587761F" w:rsidR="00BA1514" w:rsidRDefault="00BA1514" w:rsidP="002B6F0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onstant</w:t>
            </w:r>
          </w:p>
        </w:tc>
        <w:tc>
          <w:tcPr>
            <w:tcW w:w="3021" w:type="dxa"/>
            <w:vAlign w:val="center"/>
          </w:tcPr>
          <w:p w14:paraId="185366B5" w14:textId="4A882CAF" w:rsidR="00BA1514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504***</w:t>
            </w:r>
          </w:p>
        </w:tc>
        <w:tc>
          <w:tcPr>
            <w:tcW w:w="3021" w:type="dxa"/>
            <w:vAlign w:val="center"/>
          </w:tcPr>
          <w:p w14:paraId="5297F995" w14:textId="2F2171CF" w:rsidR="00BA1514" w:rsidRDefault="00BA1514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19</w:t>
            </w:r>
          </w:p>
        </w:tc>
      </w:tr>
      <w:tr w:rsidR="002B6F02" w:rsidRPr="00B444C0" w14:paraId="4B6B1FCA" w14:textId="77777777" w:rsidTr="00C62F4A">
        <w:tc>
          <w:tcPr>
            <w:tcW w:w="3020" w:type="dxa"/>
          </w:tcPr>
          <w:p w14:paraId="66264386" w14:textId="083FA0E3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B444C0">
              <w:rPr>
                <w:rFonts w:ascii="Times New Roman" w:hAnsi="Times New Roman" w:cs="Times New Roman"/>
                <w:lang w:val="en-US"/>
              </w:rPr>
              <w:t xml:space="preserve"># </w:t>
            </w:r>
            <w:proofErr w:type="gramStart"/>
            <w:r w:rsidRPr="00B444C0">
              <w:rPr>
                <w:rFonts w:ascii="Times New Roman" w:hAnsi="Times New Roman" w:cs="Times New Roman"/>
                <w:lang w:val="en-US"/>
              </w:rPr>
              <w:t>of</w:t>
            </w:r>
            <w:proofErr w:type="gramEnd"/>
            <w:r w:rsidRPr="00B444C0">
              <w:rPr>
                <w:rFonts w:ascii="Times New Roman" w:hAnsi="Times New Roman" w:cs="Times New Roman"/>
                <w:lang w:val="en-US"/>
              </w:rPr>
              <w:t xml:space="preserve"> Observation</w:t>
            </w:r>
          </w:p>
        </w:tc>
        <w:tc>
          <w:tcPr>
            <w:tcW w:w="6042" w:type="dxa"/>
            <w:gridSpan w:val="2"/>
            <w:vAlign w:val="center"/>
          </w:tcPr>
          <w:p w14:paraId="64F94F7B" w14:textId="37C0CDA3" w:rsidR="002B6F02" w:rsidRPr="00B444C0" w:rsidRDefault="002B6F02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B444C0">
              <w:rPr>
                <w:rFonts w:ascii="Times New Roman" w:hAnsi="Times New Roman" w:cs="Times New Roman"/>
                <w:lang w:val="en-US"/>
              </w:rPr>
              <w:t>62149</w:t>
            </w:r>
          </w:p>
        </w:tc>
      </w:tr>
      <w:tr w:rsidR="002B6F02" w:rsidRPr="00B444C0" w14:paraId="377E775B" w14:textId="77777777" w:rsidTr="00C62F4A">
        <w:tc>
          <w:tcPr>
            <w:tcW w:w="3020" w:type="dxa"/>
          </w:tcPr>
          <w:p w14:paraId="67AF56C1" w14:textId="29B65E29" w:rsidR="002B6F02" w:rsidRPr="00B444C0" w:rsidRDefault="002B6F02" w:rsidP="002B6F02">
            <w:pPr>
              <w:rPr>
                <w:rFonts w:ascii="Times New Roman" w:hAnsi="Times New Roman" w:cs="Times New Roman"/>
                <w:lang w:val="en-US"/>
              </w:rPr>
            </w:pPr>
            <w:r w:rsidRPr="00B444C0">
              <w:rPr>
                <w:rFonts w:ascii="Times New Roman" w:hAnsi="Times New Roman" w:cs="Times New Roman"/>
                <w:lang w:val="en-US"/>
              </w:rPr>
              <w:t>R</w:t>
            </w:r>
            <w:r w:rsidR="00A91360">
              <w:rPr>
                <w:rFonts w:ascii="Times New Roman" w:hAnsi="Times New Roman" w:cs="Times New Roman"/>
                <w:lang w:val="en-US"/>
              </w:rPr>
              <w:t>–</w:t>
            </w:r>
            <w:r w:rsidRPr="00B444C0">
              <w:rPr>
                <w:rFonts w:ascii="Times New Roman" w:hAnsi="Times New Roman" w:cs="Times New Roman"/>
                <w:lang w:val="en-US"/>
              </w:rPr>
              <w:t>Squared</w:t>
            </w:r>
          </w:p>
        </w:tc>
        <w:tc>
          <w:tcPr>
            <w:tcW w:w="6042" w:type="dxa"/>
            <w:gridSpan w:val="2"/>
            <w:vAlign w:val="center"/>
          </w:tcPr>
          <w:p w14:paraId="4CA02A2A" w14:textId="438DDAA4" w:rsidR="002B6F02" w:rsidRPr="00B444C0" w:rsidRDefault="002B6F02" w:rsidP="002B6F0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7156</w:t>
            </w:r>
          </w:p>
        </w:tc>
      </w:tr>
    </w:tbl>
    <w:p w14:paraId="74CF4E3C" w14:textId="0D0E03EF" w:rsidR="001C335E" w:rsidRPr="005778CC" w:rsidRDefault="001C335E" w:rsidP="001C335E">
      <w:pPr>
        <w:spacing w:after="0"/>
        <w:rPr>
          <w:rFonts w:ascii="Times New Roman" w:hAnsi="Times New Roman" w:cs="Times New Roman"/>
          <w:sz w:val="20"/>
        </w:rPr>
      </w:pPr>
      <w:r w:rsidRPr="005778CC">
        <w:rPr>
          <w:rFonts w:ascii="Times New Roman" w:hAnsi="Times New Roman" w:cs="Times New Roman"/>
          <w:sz w:val="20"/>
        </w:rPr>
        <w:t>L</w:t>
      </w:r>
      <w:r w:rsidR="002B6F02">
        <w:rPr>
          <w:rFonts w:ascii="Times New Roman" w:hAnsi="Times New Roman" w:cs="Times New Roman"/>
          <w:sz w:val="20"/>
        </w:rPr>
        <w:t xml:space="preserve"> (</w:t>
      </w:r>
      <w:proofErr w:type="spellStart"/>
      <w:r w:rsidR="002B6F02">
        <w:rPr>
          <w:rFonts w:ascii="Times New Roman" w:hAnsi="Times New Roman" w:cs="Times New Roman"/>
          <w:sz w:val="20"/>
        </w:rPr>
        <w:t>Low</w:t>
      </w:r>
      <w:proofErr w:type="spellEnd"/>
      <w:r w:rsidR="002B6F02">
        <w:rPr>
          <w:rFonts w:ascii="Times New Roman" w:hAnsi="Times New Roman" w:cs="Times New Roman"/>
          <w:sz w:val="20"/>
        </w:rPr>
        <w:t>)</w:t>
      </w:r>
      <w:r w:rsidRPr="005778CC">
        <w:rPr>
          <w:rFonts w:ascii="Times New Roman" w:hAnsi="Times New Roman" w:cs="Times New Roman"/>
          <w:sz w:val="20"/>
        </w:rPr>
        <w:t xml:space="preserve">: </w:t>
      </w:r>
      <w:r>
        <w:rPr>
          <w:rFonts w:ascii="Times New Roman" w:hAnsi="Times New Roman" w:cs="Times New Roman"/>
          <w:sz w:val="20"/>
        </w:rPr>
        <w:t xml:space="preserve">High School </w:t>
      </w:r>
      <w:proofErr w:type="spellStart"/>
      <w:r>
        <w:rPr>
          <w:rFonts w:ascii="Times New Roman" w:hAnsi="Times New Roman" w:cs="Times New Roman"/>
          <w:sz w:val="20"/>
        </w:rPr>
        <w:t>or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Less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5778CC">
        <w:rPr>
          <w:rFonts w:ascii="Times New Roman" w:hAnsi="Times New Roman" w:cs="Times New Roman"/>
          <w:sz w:val="20"/>
        </w:rPr>
        <w:t>Educated</w:t>
      </w:r>
      <w:proofErr w:type="spellEnd"/>
    </w:p>
    <w:p w14:paraId="4FF93BB9" w14:textId="77A75B3C" w:rsidR="001C335E" w:rsidRPr="005778CC" w:rsidRDefault="001C335E" w:rsidP="001C335E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H</w:t>
      </w:r>
      <w:r w:rsidR="002B6F02">
        <w:rPr>
          <w:rFonts w:ascii="Times New Roman" w:hAnsi="Times New Roman" w:cs="Times New Roman"/>
          <w:sz w:val="20"/>
        </w:rPr>
        <w:t xml:space="preserve"> (High)</w:t>
      </w:r>
      <w:r w:rsidRPr="005778CC">
        <w:rPr>
          <w:rFonts w:ascii="Times New Roman" w:hAnsi="Times New Roman" w:cs="Times New Roman"/>
          <w:sz w:val="20"/>
        </w:rPr>
        <w:t xml:space="preserve">: </w:t>
      </w:r>
      <w:proofErr w:type="spellStart"/>
      <w:r>
        <w:rPr>
          <w:rFonts w:ascii="Times New Roman" w:hAnsi="Times New Roman" w:cs="Times New Roman"/>
          <w:sz w:val="20"/>
        </w:rPr>
        <w:t>University</w:t>
      </w:r>
      <w:proofErr w:type="spellEnd"/>
      <w:r w:rsidRPr="005778CC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5778CC">
        <w:rPr>
          <w:rFonts w:ascii="Times New Roman" w:hAnsi="Times New Roman" w:cs="Times New Roman"/>
          <w:sz w:val="20"/>
        </w:rPr>
        <w:t>Educated</w:t>
      </w:r>
      <w:proofErr w:type="spellEnd"/>
    </w:p>
    <w:p w14:paraId="3DC87058" w14:textId="77777777" w:rsidR="00C57BEF" w:rsidRDefault="00C57BEF" w:rsidP="00C57BEF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Note: </w:t>
      </w:r>
      <w:r w:rsidRPr="00F97D2D">
        <w:rPr>
          <w:rFonts w:ascii="Times New Roman" w:hAnsi="Times New Roman" w:cs="Times New Roman"/>
          <w:sz w:val="20"/>
          <w:szCs w:val="20"/>
          <w:lang w:val="en-US"/>
        </w:rPr>
        <w:t>Standard errors are presented in parentheses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Robust standard errors are used. </w:t>
      </w:r>
      <w:r w:rsidR="000575CD">
        <w:rPr>
          <w:rFonts w:ascii="Times New Roman" w:hAnsi="Times New Roman" w:cs="Times New Roman"/>
          <w:sz w:val="20"/>
          <w:szCs w:val="20"/>
          <w:lang w:val="en-US"/>
        </w:rPr>
        <w:t xml:space="preserve">Each penalty in cell is obtained from a different equation. </w:t>
      </w:r>
    </w:p>
    <w:p w14:paraId="2F6C10A5" w14:textId="4487BDF1" w:rsidR="00296847" w:rsidRDefault="00C57BEF" w:rsidP="00A521E2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*p&lt;0.10, **p&lt;0.05, ***p&lt;0.01 (two</w:t>
      </w:r>
      <w:r w:rsidR="00A91360">
        <w:rPr>
          <w:rFonts w:ascii="Times New Roman" w:hAnsi="Times New Roman" w:cs="Times New Roman"/>
          <w:sz w:val="20"/>
          <w:szCs w:val="20"/>
          <w:lang w:val="en-US"/>
        </w:rPr>
        <w:t>–</w:t>
      </w:r>
      <w:r>
        <w:rPr>
          <w:rFonts w:ascii="Times New Roman" w:hAnsi="Times New Roman" w:cs="Times New Roman"/>
          <w:sz w:val="20"/>
          <w:szCs w:val="20"/>
          <w:lang w:val="en-US"/>
        </w:rPr>
        <w:t>tailed tests)</w:t>
      </w:r>
    </w:p>
    <w:p w14:paraId="30A031A0" w14:textId="28232A8B" w:rsidR="00AD11EC" w:rsidRDefault="00AD11EC" w:rsidP="00A521E2">
      <w:pPr>
        <w:jc w:val="both"/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Reference Categories: </w:t>
      </w:r>
      <w:r w:rsidRPr="00AD11EC">
        <w:rPr>
          <w:rFonts w:ascii="Times New Roman" w:hAnsi="Times New Roman" w:cs="Times New Roman"/>
          <w:i/>
          <w:sz w:val="20"/>
          <w:szCs w:val="20"/>
          <w:lang w:val="en-US"/>
        </w:rPr>
        <w:t>Primary School, Number of Workers: 50+, Elementary Occupations, Year 2014.</w:t>
      </w:r>
    </w:p>
    <w:sectPr w:rsidR="00AD11EC" w:rsidSect="00D142AC"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3DB4A" w14:textId="77777777" w:rsidR="00D94ACC" w:rsidRDefault="00D94ACC" w:rsidP="00037394">
      <w:pPr>
        <w:spacing w:after="0" w:line="240" w:lineRule="auto"/>
      </w:pPr>
      <w:r>
        <w:separator/>
      </w:r>
    </w:p>
  </w:endnote>
  <w:endnote w:type="continuationSeparator" w:id="0">
    <w:p w14:paraId="7F8420D4" w14:textId="77777777" w:rsidR="00D94ACC" w:rsidRDefault="00D94ACC" w:rsidP="00037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0D543" w14:textId="77777777" w:rsidR="00D94ACC" w:rsidRDefault="00D94ACC" w:rsidP="00037394">
      <w:pPr>
        <w:spacing w:after="0" w:line="240" w:lineRule="auto"/>
      </w:pPr>
      <w:r>
        <w:separator/>
      </w:r>
    </w:p>
  </w:footnote>
  <w:footnote w:type="continuationSeparator" w:id="0">
    <w:p w14:paraId="2B38B6B8" w14:textId="77777777" w:rsidR="00D94ACC" w:rsidRDefault="00D94ACC" w:rsidP="000373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SzMLUwMzM2MzFR0lEKTi0uzszPAykwrwUAjQv3KSwAAAA="/>
  </w:docVars>
  <w:rsids>
    <w:rsidRoot w:val="00910F2F"/>
    <w:rsid w:val="00015449"/>
    <w:rsid w:val="0002614C"/>
    <w:rsid w:val="000313E0"/>
    <w:rsid w:val="00037394"/>
    <w:rsid w:val="00045FAC"/>
    <w:rsid w:val="000575CD"/>
    <w:rsid w:val="00060334"/>
    <w:rsid w:val="000B2E1A"/>
    <w:rsid w:val="000C560E"/>
    <w:rsid w:val="000C5DA8"/>
    <w:rsid w:val="000D0B03"/>
    <w:rsid w:val="0011358E"/>
    <w:rsid w:val="00123194"/>
    <w:rsid w:val="001361E9"/>
    <w:rsid w:val="00177E41"/>
    <w:rsid w:val="001A07FD"/>
    <w:rsid w:val="001C335E"/>
    <w:rsid w:val="00225504"/>
    <w:rsid w:val="00230474"/>
    <w:rsid w:val="00237813"/>
    <w:rsid w:val="002651AD"/>
    <w:rsid w:val="00284B5A"/>
    <w:rsid w:val="00287F4E"/>
    <w:rsid w:val="00296847"/>
    <w:rsid w:val="002A1A6A"/>
    <w:rsid w:val="002B12E1"/>
    <w:rsid w:val="002B6F02"/>
    <w:rsid w:val="002B6FDF"/>
    <w:rsid w:val="002C06D5"/>
    <w:rsid w:val="002E5570"/>
    <w:rsid w:val="00301EEA"/>
    <w:rsid w:val="00325A8F"/>
    <w:rsid w:val="00332797"/>
    <w:rsid w:val="003738C4"/>
    <w:rsid w:val="00387964"/>
    <w:rsid w:val="003905A4"/>
    <w:rsid w:val="003A5EEA"/>
    <w:rsid w:val="003B0D3E"/>
    <w:rsid w:val="003B256E"/>
    <w:rsid w:val="003F7FF1"/>
    <w:rsid w:val="00402875"/>
    <w:rsid w:val="00402B23"/>
    <w:rsid w:val="004478A1"/>
    <w:rsid w:val="00482817"/>
    <w:rsid w:val="004A6A34"/>
    <w:rsid w:val="004B3EE3"/>
    <w:rsid w:val="004B5D53"/>
    <w:rsid w:val="004E130E"/>
    <w:rsid w:val="005136EB"/>
    <w:rsid w:val="005203AE"/>
    <w:rsid w:val="005335FA"/>
    <w:rsid w:val="00546073"/>
    <w:rsid w:val="00577890"/>
    <w:rsid w:val="00590F5B"/>
    <w:rsid w:val="005D1398"/>
    <w:rsid w:val="005D3756"/>
    <w:rsid w:val="00603660"/>
    <w:rsid w:val="006036F8"/>
    <w:rsid w:val="006149CB"/>
    <w:rsid w:val="00676CC6"/>
    <w:rsid w:val="006C1615"/>
    <w:rsid w:val="006F1BB5"/>
    <w:rsid w:val="006F7D77"/>
    <w:rsid w:val="007163FE"/>
    <w:rsid w:val="00740B2A"/>
    <w:rsid w:val="007630AE"/>
    <w:rsid w:val="00783C82"/>
    <w:rsid w:val="00791FE8"/>
    <w:rsid w:val="007B2FF7"/>
    <w:rsid w:val="007D2744"/>
    <w:rsid w:val="00807423"/>
    <w:rsid w:val="00811578"/>
    <w:rsid w:val="008350C8"/>
    <w:rsid w:val="00881BDE"/>
    <w:rsid w:val="008A5088"/>
    <w:rsid w:val="008F361D"/>
    <w:rsid w:val="00910F2F"/>
    <w:rsid w:val="0097127D"/>
    <w:rsid w:val="00984A96"/>
    <w:rsid w:val="00995012"/>
    <w:rsid w:val="009A11C8"/>
    <w:rsid w:val="009A64CF"/>
    <w:rsid w:val="009E03CB"/>
    <w:rsid w:val="009F2282"/>
    <w:rsid w:val="009F7D5E"/>
    <w:rsid w:val="00A027CB"/>
    <w:rsid w:val="00A51CCC"/>
    <w:rsid w:val="00A521E2"/>
    <w:rsid w:val="00A7199D"/>
    <w:rsid w:val="00A8376F"/>
    <w:rsid w:val="00A8743D"/>
    <w:rsid w:val="00A91360"/>
    <w:rsid w:val="00AD11EC"/>
    <w:rsid w:val="00AE4028"/>
    <w:rsid w:val="00B73153"/>
    <w:rsid w:val="00B82048"/>
    <w:rsid w:val="00BA014A"/>
    <w:rsid w:val="00BA1514"/>
    <w:rsid w:val="00BC121E"/>
    <w:rsid w:val="00BC1712"/>
    <w:rsid w:val="00BC225C"/>
    <w:rsid w:val="00BD0993"/>
    <w:rsid w:val="00C36E5D"/>
    <w:rsid w:val="00C41FAE"/>
    <w:rsid w:val="00C57BEF"/>
    <w:rsid w:val="00C62F4A"/>
    <w:rsid w:val="00C71036"/>
    <w:rsid w:val="00CC3C8D"/>
    <w:rsid w:val="00CC6421"/>
    <w:rsid w:val="00CC699F"/>
    <w:rsid w:val="00CD076F"/>
    <w:rsid w:val="00D142AC"/>
    <w:rsid w:val="00D227DA"/>
    <w:rsid w:val="00D40C44"/>
    <w:rsid w:val="00D4238D"/>
    <w:rsid w:val="00D57E3B"/>
    <w:rsid w:val="00D638C2"/>
    <w:rsid w:val="00D6791A"/>
    <w:rsid w:val="00D70EC3"/>
    <w:rsid w:val="00D86DD6"/>
    <w:rsid w:val="00D94ACC"/>
    <w:rsid w:val="00DC2246"/>
    <w:rsid w:val="00DD3662"/>
    <w:rsid w:val="00E0457E"/>
    <w:rsid w:val="00E70F38"/>
    <w:rsid w:val="00E800F6"/>
    <w:rsid w:val="00EB3C9F"/>
    <w:rsid w:val="00F141C0"/>
    <w:rsid w:val="00F23335"/>
    <w:rsid w:val="00F27CEC"/>
    <w:rsid w:val="00F35FB9"/>
    <w:rsid w:val="00F42BCD"/>
    <w:rsid w:val="00F57A06"/>
    <w:rsid w:val="00F926D4"/>
    <w:rsid w:val="00FC5C71"/>
    <w:rsid w:val="00FE1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342D2"/>
  <w15:chartTrackingRefBased/>
  <w15:docId w15:val="{EEAAE399-CEA7-47C1-9C9F-5E8154084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2F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0F2F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79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964"/>
    <w:rPr>
      <w:rFonts w:ascii="Segoe UI" w:hAnsi="Segoe UI" w:cs="Segoe UI"/>
      <w:sz w:val="18"/>
      <w:szCs w:val="18"/>
      <w:lang w:val="tr-TR"/>
    </w:rPr>
  </w:style>
  <w:style w:type="character" w:styleId="PlaceholderText">
    <w:name w:val="Placeholder Text"/>
    <w:basedOn w:val="DefaultParagraphFont"/>
    <w:uiPriority w:val="99"/>
    <w:semiHidden/>
    <w:rsid w:val="00D142A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142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2AC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D142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2AC"/>
    <w:rPr>
      <w:lang w:val="tr-T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42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42AC"/>
    <w:rPr>
      <w:sz w:val="20"/>
      <w:szCs w:val="20"/>
      <w:lang w:val="tr-TR"/>
    </w:rPr>
  </w:style>
  <w:style w:type="character" w:styleId="FootnoteReference">
    <w:name w:val="footnote reference"/>
    <w:basedOn w:val="DefaultParagraphFont"/>
    <w:uiPriority w:val="99"/>
    <w:semiHidden/>
    <w:unhideWhenUsed/>
    <w:rsid w:val="00D142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42A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D142A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142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42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42A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42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42AC"/>
    <w:rPr>
      <w:b/>
      <w:bCs/>
      <w:sz w:val="20"/>
      <w:szCs w:val="20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8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D0D26-75F6-4B72-8F06-97BF58F8C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3195</Words>
  <Characters>18212</Characters>
  <Application>Microsoft Office Word</Application>
  <DocSecurity>0</DocSecurity>
  <Lines>151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ditor</cp:lastModifiedBy>
  <cp:revision>3</cp:revision>
  <cp:lastPrinted>2021-04-19T10:32:00Z</cp:lastPrinted>
  <dcterms:created xsi:type="dcterms:W3CDTF">2022-04-06T14:02:00Z</dcterms:created>
  <dcterms:modified xsi:type="dcterms:W3CDTF">2022-04-09T10:05:00Z</dcterms:modified>
</cp:coreProperties>
</file>